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2D5FBD2" w14:textId="3A7AFDDD" w:rsidR="00256BE8" w:rsidRPr="00E3104E" w:rsidRDefault="00652E89" w:rsidP="00367A0D">
      <w:pPr>
        <w:jc w:val="center"/>
        <w:rPr>
          <w:rFonts w:cstheme="minorHAnsi"/>
          <w:b/>
        </w:rPr>
      </w:pPr>
      <w:r w:rsidRPr="00E3104E">
        <w:rPr>
          <w:rFonts w:cstheme="minorHAnsi"/>
          <w:b/>
        </w:rPr>
        <w:t>Dummy tables</w:t>
      </w:r>
    </w:p>
    <w:p w14:paraId="1E346B9C" w14:textId="77777777" w:rsidR="00367A0D" w:rsidRPr="00E3104E" w:rsidRDefault="00367A0D">
      <w:pPr>
        <w:rPr>
          <w:rFonts w:cstheme="minorHAnsi"/>
        </w:rPr>
      </w:pPr>
    </w:p>
    <w:p w14:paraId="562A6507" w14:textId="3D4B3E0E" w:rsidR="00555680" w:rsidRPr="00E3104E" w:rsidRDefault="00555680">
      <w:pPr>
        <w:rPr>
          <w:rFonts w:cstheme="minorHAnsi"/>
          <w:b/>
        </w:rPr>
      </w:pPr>
      <w:r w:rsidRPr="00E3104E">
        <w:rPr>
          <w:rFonts w:cstheme="minorHAnsi"/>
          <w:b/>
        </w:rPr>
        <w:t xml:space="preserve">Table </w:t>
      </w:r>
      <w:r w:rsidR="007B0063" w:rsidRPr="00E3104E">
        <w:rPr>
          <w:rFonts w:cstheme="minorHAnsi"/>
          <w:b/>
        </w:rPr>
        <w:t>1</w:t>
      </w:r>
      <w:r w:rsidRPr="00E3104E">
        <w:rPr>
          <w:rFonts w:cstheme="minorHAnsi"/>
          <w:b/>
        </w:rPr>
        <w:t xml:space="preserve">: </w:t>
      </w:r>
      <w:r w:rsidR="003A137C" w:rsidRPr="00E3104E">
        <w:rPr>
          <w:rFonts w:cstheme="minorHAnsi"/>
          <w:b/>
        </w:rPr>
        <w:t xml:space="preserve">Proportion of childhood mortality across characteristics </w:t>
      </w:r>
      <w:r w:rsidR="00FE0ADD" w:rsidRPr="00E3104E">
        <w:rPr>
          <w:rFonts w:cstheme="minorHAnsi"/>
          <w:b/>
        </w:rPr>
        <w:t>(% weighted)</w:t>
      </w:r>
    </w:p>
    <w:tbl>
      <w:tblPr>
        <w:tblStyle w:val="TableGrid"/>
        <w:tblW w:w="9576" w:type="dxa"/>
        <w:tblLook w:val="04A0" w:firstRow="1" w:lastRow="0" w:firstColumn="1" w:lastColumn="0" w:noHBand="0" w:noVBand="1"/>
      </w:tblPr>
      <w:tblGrid>
        <w:gridCol w:w="3759"/>
        <w:gridCol w:w="1476"/>
        <w:gridCol w:w="1447"/>
        <w:gridCol w:w="1447"/>
        <w:gridCol w:w="1447"/>
      </w:tblGrid>
      <w:tr w:rsidR="00541E49" w:rsidRPr="00E3104E" w14:paraId="35A3FA8C" w14:textId="77777777" w:rsidTr="00541E49">
        <w:trPr>
          <w:trHeight w:val="250"/>
          <w:tblHeader/>
        </w:trPr>
        <w:tc>
          <w:tcPr>
            <w:tcW w:w="3759" w:type="dxa"/>
          </w:tcPr>
          <w:p w14:paraId="3372B129" w14:textId="77777777" w:rsidR="00541E49" w:rsidRPr="00E3104E" w:rsidRDefault="00541E49" w:rsidP="00353728">
            <w:pPr>
              <w:jc w:val="center"/>
              <w:rPr>
                <w:rFonts w:cstheme="minorHAnsi"/>
                <w:b/>
              </w:rPr>
            </w:pPr>
            <w:r w:rsidRPr="00E3104E">
              <w:rPr>
                <w:rFonts w:cstheme="minorHAnsi"/>
                <w:b/>
              </w:rPr>
              <w:t>Variable</w:t>
            </w:r>
          </w:p>
        </w:tc>
        <w:tc>
          <w:tcPr>
            <w:tcW w:w="1476" w:type="dxa"/>
          </w:tcPr>
          <w:p w14:paraId="52032FC9" w14:textId="77777777" w:rsidR="00541E49" w:rsidRPr="00E3104E" w:rsidRDefault="00541E49" w:rsidP="00656848">
            <w:pPr>
              <w:ind w:right="-84"/>
              <w:jc w:val="center"/>
              <w:rPr>
                <w:rFonts w:cstheme="minorHAnsi"/>
                <w:b/>
              </w:rPr>
            </w:pPr>
            <w:r w:rsidRPr="00E3104E">
              <w:rPr>
                <w:rFonts w:cstheme="minorHAnsi"/>
                <w:b/>
              </w:rPr>
              <w:t>N</w:t>
            </w:r>
          </w:p>
        </w:tc>
        <w:tc>
          <w:tcPr>
            <w:tcW w:w="1447" w:type="dxa"/>
          </w:tcPr>
          <w:p w14:paraId="5F4D0D35" w14:textId="77777777" w:rsidR="00541E49" w:rsidRPr="00E3104E" w:rsidRDefault="00541E49" w:rsidP="00353728">
            <w:pPr>
              <w:jc w:val="center"/>
              <w:rPr>
                <w:rFonts w:cstheme="minorHAnsi"/>
                <w:b/>
              </w:rPr>
            </w:pPr>
            <w:r w:rsidRPr="00E3104E">
              <w:rPr>
                <w:rFonts w:cstheme="minorHAnsi"/>
                <w:b/>
              </w:rPr>
              <w:t>Neonatal deaths (%)</w:t>
            </w:r>
          </w:p>
        </w:tc>
        <w:tc>
          <w:tcPr>
            <w:tcW w:w="1447" w:type="dxa"/>
          </w:tcPr>
          <w:p w14:paraId="2A008644" w14:textId="77777777" w:rsidR="00541E49" w:rsidRPr="00E3104E" w:rsidRDefault="00541E49" w:rsidP="00353728">
            <w:pPr>
              <w:jc w:val="center"/>
              <w:rPr>
                <w:rFonts w:cstheme="minorHAnsi"/>
                <w:b/>
              </w:rPr>
            </w:pPr>
            <w:r w:rsidRPr="00E3104E">
              <w:rPr>
                <w:rFonts w:cstheme="minorHAnsi"/>
                <w:b/>
              </w:rPr>
              <w:t xml:space="preserve">Infant deaths (%) </w:t>
            </w:r>
          </w:p>
        </w:tc>
        <w:tc>
          <w:tcPr>
            <w:tcW w:w="1447" w:type="dxa"/>
          </w:tcPr>
          <w:p w14:paraId="712BBAA3" w14:textId="77777777" w:rsidR="00541E49" w:rsidRPr="00E3104E" w:rsidRDefault="00541E49" w:rsidP="00353728">
            <w:pPr>
              <w:jc w:val="center"/>
              <w:rPr>
                <w:rFonts w:cstheme="minorHAnsi"/>
                <w:b/>
              </w:rPr>
            </w:pPr>
            <w:r w:rsidRPr="00E3104E">
              <w:rPr>
                <w:rFonts w:cstheme="minorHAnsi"/>
                <w:b/>
              </w:rPr>
              <w:t>Under-five deaths (%)</w:t>
            </w:r>
          </w:p>
        </w:tc>
      </w:tr>
      <w:tr w:rsidR="0004270B" w:rsidRPr="00E3104E" w14:paraId="761545DF" w14:textId="77777777" w:rsidTr="00E26047">
        <w:trPr>
          <w:trHeight w:val="240"/>
        </w:trPr>
        <w:tc>
          <w:tcPr>
            <w:tcW w:w="3759" w:type="dxa"/>
          </w:tcPr>
          <w:p w14:paraId="6ECFA619" w14:textId="6564F32A" w:rsidR="0004270B" w:rsidRPr="00E3104E" w:rsidRDefault="002A4BBD" w:rsidP="00CF3C8D">
            <w:pPr>
              <w:rPr>
                <w:rFonts w:cstheme="minorHAnsi"/>
                <w:b/>
              </w:rPr>
            </w:pPr>
            <w:r w:rsidRPr="00E3104E">
              <w:rPr>
                <w:rFonts w:cstheme="minorHAnsi"/>
                <w:b/>
              </w:rPr>
              <w:t>Overall</w:t>
            </w:r>
          </w:p>
        </w:tc>
        <w:tc>
          <w:tcPr>
            <w:tcW w:w="1476" w:type="dxa"/>
            <w:vAlign w:val="center"/>
          </w:tcPr>
          <w:p w14:paraId="2F23F3BC" w14:textId="2205D07C" w:rsidR="0004270B" w:rsidRPr="00E3104E" w:rsidRDefault="0004270B" w:rsidP="00E26047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  <w:vAlign w:val="center"/>
          </w:tcPr>
          <w:p w14:paraId="114A4772" w14:textId="77777777" w:rsidR="0004270B" w:rsidRPr="00E3104E" w:rsidRDefault="0004270B" w:rsidP="00E26047">
            <w:pPr>
              <w:ind w:right="37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  <w:vAlign w:val="center"/>
          </w:tcPr>
          <w:p w14:paraId="69A39337" w14:textId="77777777" w:rsidR="0004270B" w:rsidRPr="00E3104E" w:rsidRDefault="0004270B" w:rsidP="00E26047">
            <w:pPr>
              <w:ind w:right="40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  <w:vAlign w:val="center"/>
          </w:tcPr>
          <w:p w14:paraId="435384AA" w14:textId="77777777" w:rsidR="0004270B" w:rsidRPr="00E3104E" w:rsidRDefault="0004270B" w:rsidP="00E2604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246BFF" w:rsidRPr="00E3104E" w14:paraId="1453EA02" w14:textId="77777777" w:rsidTr="00E26047">
        <w:trPr>
          <w:trHeight w:val="240"/>
        </w:trPr>
        <w:tc>
          <w:tcPr>
            <w:tcW w:w="3759" w:type="dxa"/>
          </w:tcPr>
          <w:p w14:paraId="29266D3B" w14:textId="77777777" w:rsidR="00246BFF" w:rsidRPr="00E3104E" w:rsidRDefault="00246BFF" w:rsidP="00246BFF">
            <w:pPr>
              <w:rPr>
                <w:rFonts w:cstheme="minorHAnsi"/>
              </w:rPr>
            </w:pPr>
            <w:r w:rsidRPr="00E3104E">
              <w:rPr>
                <w:rFonts w:cstheme="minorHAnsi"/>
                <w:b/>
              </w:rPr>
              <w:t>Child sex</w:t>
            </w:r>
          </w:p>
        </w:tc>
        <w:tc>
          <w:tcPr>
            <w:tcW w:w="1476" w:type="dxa"/>
            <w:vAlign w:val="center"/>
          </w:tcPr>
          <w:p w14:paraId="42393598" w14:textId="541BF286" w:rsidR="00246BFF" w:rsidRPr="00E3104E" w:rsidRDefault="00246BFF" w:rsidP="00E26047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  <w:vAlign w:val="center"/>
          </w:tcPr>
          <w:p w14:paraId="27C9D4CC" w14:textId="77777777" w:rsidR="00246BFF" w:rsidRPr="00E3104E" w:rsidRDefault="00246BFF" w:rsidP="00E26047">
            <w:pPr>
              <w:ind w:right="37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  <w:vAlign w:val="center"/>
          </w:tcPr>
          <w:p w14:paraId="04F56204" w14:textId="77777777" w:rsidR="00246BFF" w:rsidRPr="00E3104E" w:rsidRDefault="00246BFF" w:rsidP="00E26047">
            <w:pPr>
              <w:ind w:right="40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  <w:vAlign w:val="center"/>
          </w:tcPr>
          <w:p w14:paraId="54BDE701" w14:textId="77777777" w:rsidR="00246BFF" w:rsidRPr="00E3104E" w:rsidRDefault="00246BFF" w:rsidP="00E26047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EC05E7" w:rsidRPr="00E3104E" w14:paraId="4B238E21" w14:textId="77777777" w:rsidTr="00544F0D">
        <w:trPr>
          <w:trHeight w:val="240"/>
        </w:trPr>
        <w:tc>
          <w:tcPr>
            <w:tcW w:w="3759" w:type="dxa"/>
          </w:tcPr>
          <w:p w14:paraId="7244FDA1" w14:textId="77777777" w:rsidR="00EC05E7" w:rsidRPr="00E3104E" w:rsidRDefault="00EC05E7" w:rsidP="00EC05E7">
            <w:pPr>
              <w:pStyle w:val="ListParagraph"/>
              <w:ind w:left="284"/>
              <w:rPr>
                <w:rFonts w:cstheme="minorHAnsi"/>
                <w:b/>
              </w:rPr>
            </w:pPr>
            <w:r w:rsidRPr="00E3104E">
              <w:rPr>
                <w:rFonts w:cstheme="minorHAnsi"/>
              </w:rPr>
              <w:t>Male</w:t>
            </w:r>
          </w:p>
        </w:tc>
        <w:tc>
          <w:tcPr>
            <w:tcW w:w="1476" w:type="dxa"/>
            <w:vAlign w:val="center"/>
          </w:tcPr>
          <w:p w14:paraId="5BC2FE73" w14:textId="77777777" w:rsidR="00EC05E7" w:rsidRPr="00E3104E" w:rsidRDefault="00EC05E7" w:rsidP="00EC05E7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62A87072" w14:textId="72C3DC93" w:rsidR="00EC05E7" w:rsidRPr="00E3104E" w:rsidRDefault="00EC05E7" w:rsidP="00EC05E7">
            <w:pPr>
              <w:widowControl w:val="0"/>
              <w:autoSpaceDE w:val="0"/>
              <w:autoSpaceDN w:val="0"/>
              <w:adjustRightInd w:val="0"/>
              <w:ind w:right="37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72EEAA1D" w14:textId="11F80426" w:rsidR="00EC05E7" w:rsidRPr="00E3104E" w:rsidRDefault="00EC05E7" w:rsidP="00EC05E7">
            <w:pPr>
              <w:widowControl w:val="0"/>
              <w:autoSpaceDE w:val="0"/>
              <w:autoSpaceDN w:val="0"/>
              <w:adjustRightInd w:val="0"/>
              <w:ind w:right="40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49011F88" w14:textId="4F33D17A" w:rsidR="00EC05E7" w:rsidRPr="00E3104E" w:rsidRDefault="00EC05E7" w:rsidP="00EC05E7">
            <w:pPr>
              <w:widowControl w:val="0"/>
              <w:autoSpaceDE w:val="0"/>
              <w:autoSpaceDN w:val="0"/>
              <w:adjustRightInd w:val="0"/>
              <w:ind w:right="411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EC05E7" w:rsidRPr="00E3104E" w14:paraId="10C7AD25" w14:textId="77777777" w:rsidTr="00544F0D">
        <w:trPr>
          <w:trHeight w:val="264"/>
        </w:trPr>
        <w:tc>
          <w:tcPr>
            <w:tcW w:w="3759" w:type="dxa"/>
          </w:tcPr>
          <w:p w14:paraId="2E106D25" w14:textId="77777777" w:rsidR="00EC05E7" w:rsidRPr="00E3104E" w:rsidRDefault="00EC05E7" w:rsidP="00EC05E7">
            <w:pPr>
              <w:pStyle w:val="ListParagraph"/>
              <w:ind w:left="284"/>
              <w:rPr>
                <w:rFonts w:cstheme="minorHAnsi"/>
              </w:rPr>
            </w:pPr>
            <w:r w:rsidRPr="00E3104E">
              <w:rPr>
                <w:rFonts w:cstheme="minorHAnsi"/>
              </w:rPr>
              <w:t>Female</w:t>
            </w:r>
          </w:p>
        </w:tc>
        <w:tc>
          <w:tcPr>
            <w:tcW w:w="1476" w:type="dxa"/>
            <w:vAlign w:val="center"/>
          </w:tcPr>
          <w:p w14:paraId="4737E029" w14:textId="77777777" w:rsidR="00EC05E7" w:rsidRPr="00E3104E" w:rsidRDefault="00EC05E7" w:rsidP="00EC05E7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459F55D1" w14:textId="1D3C42AC" w:rsidR="00EC05E7" w:rsidRPr="00E3104E" w:rsidRDefault="00EC05E7" w:rsidP="00EC05E7">
            <w:pPr>
              <w:widowControl w:val="0"/>
              <w:autoSpaceDE w:val="0"/>
              <w:autoSpaceDN w:val="0"/>
              <w:adjustRightInd w:val="0"/>
              <w:ind w:right="37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0CAC135D" w14:textId="01D681C0" w:rsidR="00EC05E7" w:rsidRPr="00E3104E" w:rsidRDefault="00EC05E7" w:rsidP="00EC05E7">
            <w:pPr>
              <w:widowControl w:val="0"/>
              <w:autoSpaceDE w:val="0"/>
              <w:autoSpaceDN w:val="0"/>
              <w:adjustRightInd w:val="0"/>
              <w:ind w:right="40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406F817F" w14:textId="5EF1EB23" w:rsidR="00EC05E7" w:rsidRPr="00E3104E" w:rsidRDefault="00EC05E7" w:rsidP="00EC05E7">
            <w:pPr>
              <w:widowControl w:val="0"/>
              <w:autoSpaceDE w:val="0"/>
              <w:autoSpaceDN w:val="0"/>
              <w:adjustRightInd w:val="0"/>
              <w:ind w:right="411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215809" w:rsidRPr="00E3104E" w14:paraId="1D1729E7" w14:textId="77777777" w:rsidTr="007537F4">
        <w:trPr>
          <w:trHeight w:val="216"/>
        </w:trPr>
        <w:tc>
          <w:tcPr>
            <w:tcW w:w="3759" w:type="dxa"/>
          </w:tcPr>
          <w:p w14:paraId="574A2D45" w14:textId="77777777" w:rsidR="00215809" w:rsidRPr="00E3104E" w:rsidRDefault="00215809" w:rsidP="00215809">
            <w:pPr>
              <w:rPr>
                <w:rFonts w:cstheme="minorHAnsi"/>
              </w:rPr>
            </w:pPr>
            <w:r w:rsidRPr="00E3104E">
              <w:rPr>
                <w:rFonts w:cstheme="minorHAnsi"/>
                <w:b/>
              </w:rPr>
              <w:t>Birth order</w:t>
            </w:r>
          </w:p>
        </w:tc>
        <w:tc>
          <w:tcPr>
            <w:tcW w:w="1476" w:type="dxa"/>
            <w:vAlign w:val="center"/>
          </w:tcPr>
          <w:p w14:paraId="53B79F2F" w14:textId="2BD68280" w:rsidR="00215809" w:rsidRPr="00E3104E" w:rsidRDefault="00215809" w:rsidP="00215809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  <w:vAlign w:val="center"/>
          </w:tcPr>
          <w:p w14:paraId="4662B639" w14:textId="77777777" w:rsidR="00215809" w:rsidRPr="00E3104E" w:rsidRDefault="00215809" w:rsidP="00215809">
            <w:pPr>
              <w:ind w:right="37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  <w:vAlign w:val="center"/>
          </w:tcPr>
          <w:p w14:paraId="53F594FA" w14:textId="77777777" w:rsidR="00215809" w:rsidRPr="00E3104E" w:rsidRDefault="00215809" w:rsidP="00215809">
            <w:pPr>
              <w:ind w:right="40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0F6126B8" w14:textId="5CFCFF0F" w:rsidR="00215809" w:rsidRPr="00E3104E" w:rsidRDefault="00215809" w:rsidP="00215809">
            <w:pPr>
              <w:ind w:right="411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614F66" w:rsidRPr="00E3104E" w14:paraId="2188D0BE" w14:textId="77777777" w:rsidTr="00284548">
        <w:trPr>
          <w:trHeight w:val="180"/>
        </w:trPr>
        <w:tc>
          <w:tcPr>
            <w:tcW w:w="3759" w:type="dxa"/>
          </w:tcPr>
          <w:p w14:paraId="1CAF3A38" w14:textId="77777777" w:rsidR="00614F66" w:rsidRPr="00E3104E" w:rsidRDefault="00614F66" w:rsidP="00614F66">
            <w:pPr>
              <w:pStyle w:val="ListParagraph"/>
              <w:ind w:left="284"/>
              <w:rPr>
                <w:rFonts w:cstheme="minorHAnsi"/>
                <w:b/>
              </w:rPr>
            </w:pPr>
            <w:r w:rsidRPr="00E3104E">
              <w:rPr>
                <w:rFonts w:cstheme="minorHAnsi"/>
              </w:rPr>
              <w:t>1</w:t>
            </w:r>
            <w:r w:rsidRPr="00E3104E">
              <w:rPr>
                <w:rFonts w:cstheme="minorHAnsi"/>
                <w:vertAlign w:val="superscript"/>
              </w:rPr>
              <w:t>st</w:t>
            </w:r>
          </w:p>
        </w:tc>
        <w:tc>
          <w:tcPr>
            <w:tcW w:w="1476" w:type="dxa"/>
            <w:vAlign w:val="center"/>
          </w:tcPr>
          <w:p w14:paraId="09592BC5" w14:textId="77777777" w:rsidR="00614F66" w:rsidRPr="00E3104E" w:rsidRDefault="00614F66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3CF0EB99" w14:textId="15FD732E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37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018B2DEB" w14:textId="7C2AEE1B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40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536D41F9" w14:textId="5F5933F4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411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614F66" w:rsidRPr="00E3104E" w14:paraId="07ECCEE5" w14:textId="77777777" w:rsidTr="00284548">
        <w:trPr>
          <w:trHeight w:val="216"/>
        </w:trPr>
        <w:tc>
          <w:tcPr>
            <w:tcW w:w="3759" w:type="dxa"/>
          </w:tcPr>
          <w:p w14:paraId="18BCBB74" w14:textId="77777777" w:rsidR="00614F66" w:rsidRPr="00E3104E" w:rsidRDefault="00614F66" w:rsidP="00614F66">
            <w:pPr>
              <w:pStyle w:val="ListParagraph"/>
              <w:ind w:left="284"/>
              <w:rPr>
                <w:rFonts w:cstheme="minorHAnsi"/>
              </w:rPr>
            </w:pPr>
            <w:r w:rsidRPr="00E3104E">
              <w:rPr>
                <w:rFonts w:cstheme="minorHAnsi"/>
              </w:rPr>
              <w:t>2</w:t>
            </w:r>
            <w:r w:rsidRPr="00E3104E">
              <w:rPr>
                <w:rFonts w:cstheme="minorHAnsi"/>
                <w:vertAlign w:val="superscript"/>
              </w:rPr>
              <w:t>nd</w:t>
            </w:r>
            <w:r w:rsidRPr="00E3104E">
              <w:rPr>
                <w:rFonts w:cstheme="minorHAnsi"/>
              </w:rPr>
              <w:t xml:space="preserve"> or 3</w:t>
            </w:r>
            <w:r w:rsidRPr="00E3104E">
              <w:rPr>
                <w:rFonts w:cstheme="minorHAnsi"/>
                <w:vertAlign w:val="superscript"/>
              </w:rPr>
              <w:t>rd</w:t>
            </w:r>
          </w:p>
        </w:tc>
        <w:tc>
          <w:tcPr>
            <w:tcW w:w="1476" w:type="dxa"/>
            <w:vAlign w:val="center"/>
          </w:tcPr>
          <w:p w14:paraId="1B700DFC" w14:textId="77777777" w:rsidR="00614F66" w:rsidRPr="00E3104E" w:rsidRDefault="00614F66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34D542E8" w14:textId="7F6C7F66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37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74748742" w14:textId="07A5D1C1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40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3575EC08" w14:textId="37385872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411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614F66" w:rsidRPr="00E3104E" w14:paraId="40F13F6F" w14:textId="77777777" w:rsidTr="00284548">
        <w:trPr>
          <w:trHeight w:val="180"/>
        </w:trPr>
        <w:tc>
          <w:tcPr>
            <w:tcW w:w="3759" w:type="dxa"/>
          </w:tcPr>
          <w:p w14:paraId="22C9CE75" w14:textId="77777777" w:rsidR="00614F66" w:rsidRPr="00E3104E" w:rsidRDefault="00614F66" w:rsidP="00614F66">
            <w:pPr>
              <w:pStyle w:val="ListParagraph"/>
              <w:ind w:left="284"/>
              <w:rPr>
                <w:rFonts w:cstheme="minorHAnsi"/>
              </w:rPr>
            </w:pPr>
            <w:r w:rsidRPr="00E3104E">
              <w:rPr>
                <w:rFonts w:cstheme="minorHAnsi"/>
              </w:rPr>
              <w:t>4</w:t>
            </w:r>
            <w:r w:rsidRPr="00E3104E">
              <w:rPr>
                <w:rFonts w:cstheme="minorHAnsi"/>
                <w:vertAlign w:val="superscript"/>
              </w:rPr>
              <w:t>th</w:t>
            </w:r>
            <w:r w:rsidRPr="00E3104E">
              <w:rPr>
                <w:rFonts w:cstheme="minorHAnsi"/>
              </w:rPr>
              <w:t xml:space="preserve"> or 5</w:t>
            </w:r>
            <w:r w:rsidRPr="00E3104E">
              <w:rPr>
                <w:rFonts w:cstheme="minorHAnsi"/>
                <w:vertAlign w:val="superscript"/>
              </w:rPr>
              <w:t>th</w:t>
            </w:r>
          </w:p>
        </w:tc>
        <w:tc>
          <w:tcPr>
            <w:tcW w:w="1476" w:type="dxa"/>
            <w:vAlign w:val="center"/>
          </w:tcPr>
          <w:p w14:paraId="330218E0" w14:textId="77777777" w:rsidR="00614F66" w:rsidRPr="00E3104E" w:rsidRDefault="00614F66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72810FF4" w14:textId="51258E9B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37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5C4E07E3" w14:textId="0D1A9DD4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40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3891803C" w14:textId="0060654B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411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614F66" w:rsidRPr="00E3104E" w14:paraId="798A91DB" w14:textId="77777777" w:rsidTr="00284548">
        <w:trPr>
          <w:trHeight w:val="180"/>
        </w:trPr>
        <w:tc>
          <w:tcPr>
            <w:tcW w:w="3759" w:type="dxa"/>
          </w:tcPr>
          <w:p w14:paraId="021B63AA" w14:textId="77777777" w:rsidR="00614F66" w:rsidRPr="00E3104E" w:rsidRDefault="00614F66" w:rsidP="00614F66">
            <w:pPr>
              <w:pStyle w:val="ListParagraph"/>
              <w:ind w:left="284"/>
              <w:rPr>
                <w:rFonts w:cstheme="minorHAnsi"/>
              </w:rPr>
            </w:pPr>
            <w:r w:rsidRPr="00E3104E">
              <w:rPr>
                <w:rFonts w:cstheme="minorHAnsi"/>
              </w:rPr>
              <w:t>≥ 6</w:t>
            </w:r>
            <w:r w:rsidRPr="00E3104E">
              <w:rPr>
                <w:rFonts w:cstheme="minorHAnsi"/>
                <w:vertAlign w:val="superscript"/>
              </w:rPr>
              <w:t>th</w:t>
            </w:r>
            <w:r w:rsidRPr="00E3104E">
              <w:rPr>
                <w:rFonts w:cstheme="minorHAnsi"/>
              </w:rPr>
              <w:t xml:space="preserve"> </w:t>
            </w:r>
          </w:p>
        </w:tc>
        <w:tc>
          <w:tcPr>
            <w:tcW w:w="1476" w:type="dxa"/>
            <w:vAlign w:val="center"/>
          </w:tcPr>
          <w:p w14:paraId="6FCB182B" w14:textId="77777777" w:rsidR="00614F66" w:rsidRPr="00E3104E" w:rsidRDefault="00614F66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5D6B184B" w14:textId="441D905D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37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708FCA96" w14:textId="342D2CD4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40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575BD86C" w14:textId="28DCA831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411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E26047" w:rsidRPr="00E3104E" w14:paraId="0581E471" w14:textId="77777777" w:rsidTr="00E26047">
        <w:trPr>
          <w:trHeight w:val="216"/>
        </w:trPr>
        <w:tc>
          <w:tcPr>
            <w:tcW w:w="3759" w:type="dxa"/>
          </w:tcPr>
          <w:p w14:paraId="540A6A9B" w14:textId="77777777" w:rsidR="00E26047" w:rsidRPr="00E3104E" w:rsidRDefault="00E26047" w:rsidP="00E26047">
            <w:pPr>
              <w:rPr>
                <w:rFonts w:cstheme="minorHAnsi"/>
              </w:rPr>
            </w:pPr>
            <w:r w:rsidRPr="00E3104E">
              <w:rPr>
                <w:rFonts w:cstheme="minorHAnsi"/>
                <w:b/>
              </w:rPr>
              <w:t>Birth interval</w:t>
            </w:r>
          </w:p>
        </w:tc>
        <w:tc>
          <w:tcPr>
            <w:tcW w:w="1476" w:type="dxa"/>
            <w:vAlign w:val="center"/>
          </w:tcPr>
          <w:p w14:paraId="2EA89374" w14:textId="3D382756" w:rsidR="00E26047" w:rsidRPr="00E3104E" w:rsidRDefault="00E26047" w:rsidP="00E26047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  <w:vAlign w:val="center"/>
          </w:tcPr>
          <w:p w14:paraId="142D8623" w14:textId="77777777" w:rsidR="00E26047" w:rsidRPr="00E3104E" w:rsidRDefault="00E26047" w:rsidP="00E26047">
            <w:pPr>
              <w:ind w:right="37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  <w:vAlign w:val="center"/>
          </w:tcPr>
          <w:p w14:paraId="317F9AA6" w14:textId="77777777" w:rsidR="00E26047" w:rsidRPr="00E3104E" w:rsidRDefault="00E26047" w:rsidP="00E26047">
            <w:pPr>
              <w:ind w:right="40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  <w:vAlign w:val="center"/>
          </w:tcPr>
          <w:p w14:paraId="075C930C" w14:textId="77777777" w:rsidR="00E26047" w:rsidRPr="00E3104E" w:rsidRDefault="00E26047" w:rsidP="00E26047">
            <w:pPr>
              <w:ind w:right="411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614F66" w:rsidRPr="00E3104E" w14:paraId="53A66E33" w14:textId="77777777" w:rsidTr="009D5071">
        <w:trPr>
          <w:trHeight w:val="228"/>
        </w:trPr>
        <w:tc>
          <w:tcPr>
            <w:tcW w:w="3759" w:type="dxa"/>
          </w:tcPr>
          <w:p w14:paraId="6325758D" w14:textId="77777777" w:rsidR="00614F66" w:rsidRPr="00E3104E" w:rsidRDefault="00614F66" w:rsidP="00614F66">
            <w:pPr>
              <w:pStyle w:val="ListParagraph"/>
              <w:ind w:left="284"/>
              <w:rPr>
                <w:rFonts w:cstheme="minorHAnsi"/>
              </w:rPr>
            </w:pPr>
            <w:r w:rsidRPr="00E3104E">
              <w:rPr>
                <w:rFonts w:cstheme="minorHAnsi"/>
              </w:rPr>
              <w:t>1</w:t>
            </w:r>
            <w:r w:rsidRPr="00E3104E">
              <w:rPr>
                <w:rFonts w:cstheme="minorHAnsi"/>
                <w:vertAlign w:val="superscript"/>
              </w:rPr>
              <w:t>st</w:t>
            </w:r>
            <w:r w:rsidRPr="00E3104E">
              <w:rPr>
                <w:rFonts w:cstheme="minorHAnsi"/>
              </w:rPr>
              <w:t xml:space="preserve"> time</w:t>
            </w:r>
          </w:p>
        </w:tc>
        <w:tc>
          <w:tcPr>
            <w:tcW w:w="1476" w:type="dxa"/>
            <w:vAlign w:val="center"/>
          </w:tcPr>
          <w:p w14:paraId="2F1B8C66" w14:textId="77777777" w:rsidR="00614F66" w:rsidRPr="00E3104E" w:rsidRDefault="00614F66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4EE5E74A" w14:textId="56B810D5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37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64E6F199" w14:textId="64817D7D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40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0ACF741F" w14:textId="2E49E922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411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614F66" w:rsidRPr="00E3104E" w14:paraId="40E628BD" w14:textId="77777777" w:rsidTr="009D5071">
        <w:trPr>
          <w:trHeight w:val="228"/>
        </w:trPr>
        <w:tc>
          <w:tcPr>
            <w:tcW w:w="3759" w:type="dxa"/>
          </w:tcPr>
          <w:p w14:paraId="32DE896C" w14:textId="77777777" w:rsidR="00614F66" w:rsidRPr="00E3104E" w:rsidRDefault="00614F66" w:rsidP="00614F66">
            <w:pPr>
              <w:pStyle w:val="ListParagraph"/>
              <w:ind w:left="284"/>
              <w:rPr>
                <w:rFonts w:cstheme="minorHAnsi"/>
                <w:b/>
              </w:rPr>
            </w:pPr>
            <w:r w:rsidRPr="00E3104E">
              <w:rPr>
                <w:rFonts w:cstheme="minorHAnsi"/>
              </w:rPr>
              <w:t>&lt; 24 months</w:t>
            </w:r>
          </w:p>
        </w:tc>
        <w:tc>
          <w:tcPr>
            <w:tcW w:w="1476" w:type="dxa"/>
            <w:vAlign w:val="center"/>
          </w:tcPr>
          <w:p w14:paraId="1E4AC77B" w14:textId="77777777" w:rsidR="00614F66" w:rsidRPr="00E3104E" w:rsidRDefault="00614F66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35D38BF5" w14:textId="0714E537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37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0FACFA6B" w14:textId="08F70203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40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7A0F8820" w14:textId="6E6A8ED9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411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614F66" w:rsidRPr="00E3104E" w14:paraId="09F58400" w14:textId="77777777" w:rsidTr="009D5071">
        <w:trPr>
          <w:trHeight w:val="144"/>
        </w:trPr>
        <w:tc>
          <w:tcPr>
            <w:tcW w:w="3759" w:type="dxa"/>
          </w:tcPr>
          <w:p w14:paraId="58B5B0E7" w14:textId="77777777" w:rsidR="00614F66" w:rsidRPr="00E3104E" w:rsidRDefault="00614F66" w:rsidP="00614F66">
            <w:pPr>
              <w:pStyle w:val="ListParagraph"/>
              <w:ind w:left="284"/>
              <w:rPr>
                <w:rFonts w:cstheme="minorHAnsi"/>
              </w:rPr>
            </w:pPr>
            <w:r w:rsidRPr="00E3104E">
              <w:rPr>
                <w:rFonts w:cstheme="minorHAnsi"/>
              </w:rPr>
              <w:t>24~47 months</w:t>
            </w:r>
          </w:p>
        </w:tc>
        <w:tc>
          <w:tcPr>
            <w:tcW w:w="1476" w:type="dxa"/>
            <w:vAlign w:val="center"/>
          </w:tcPr>
          <w:p w14:paraId="4D506A61" w14:textId="77777777" w:rsidR="00614F66" w:rsidRPr="00E3104E" w:rsidRDefault="00614F66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210DEAA0" w14:textId="79055300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37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2DEEB85E" w14:textId="654090F1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40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3A23C97D" w14:textId="47AA2454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411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614F66" w:rsidRPr="00E3104E" w14:paraId="0A502AA0" w14:textId="77777777" w:rsidTr="009D5071">
        <w:trPr>
          <w:trHeight w:val="192"/>
        </w:trPr>
        <w:tc>
          <w:tcPr>
            <w:tcW w:w="3759" w:type="dxa"/>
          </w:tcPr>
          <w:p w14:paraId="2AD5A155" w14:textId="77777777" w:rsidR="00614F66" w:rsidRPr="00E3104E" w:rsidRDefault="00614F66" w:rsidP="00614F66">
            <w:pPr>
              <w:pStyle w:val="ListParagraph"/>
              <w:ind w:left="284"/>
              <w:rPr>
                <w:rFonts w:cstheme="minorHAnsi"/>
              </w:rPr>
            </w:pPr>
            <w:r w:rsidRPr="00E3104E">
              <w:rPr>
                <w:rFonts w:cstheme="minorHAnsi"/>
              </w:rPr>
              <w:t>≥ 48 months</w:t>
            </w:r>
          </w:p>
        </w:tc>
        <w:tc>
          <w:tcPr>
            <w:tcW w:w="1476" w:type="dxa"/>
            <w:vAlign w:val="center"/>
          </w:tcPr>
          <w:p w14:paraId="609B0F98" w14:textId="77777777" w:rsidR="00614F66" w:rsidRPr="00E3104E" w:rsidRDefault="00614F66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37B232A1" w14:textId="59B12FDA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37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4A4D205B" w14:textId="3CEC8B85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40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0BDF230C" w14:textId="5C4E24F4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411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E26047" w:rsidRPr="00E3104E" w14:paraId="012DEA0C" w14:textId="77777777" w:rsidTr="00E26047">
        <w:trPr>
          <w:trHeight w:val="206"/>
        </w:trPr>
        <w:tc>
          <w:tcPr>
            <w:tcW w:w="3759" w:type="dxa"/>
          </w:tcPr>
          <w:p w14:paraId="407FF67F" w14:textId="5355023B" w:rsidR="00E26047" w:rsidRPr="00E3104E" w:rsidRDefault="00E26047" w:rsidP="00E26047">
            <w:pPr>
              <w:rPr>
                <w:rFonts w:cstheme="minorHAnsi"/>
              </w:rPr>
            </w:pPr>
            <w:r w:rsidRPr="00E3104E">
              <w:rPr>
                <w:rFonts w:cstheme="minorHAnsi"/>
                <w:b/>
              </w:rPr>
              <w:t>Deliver</w:t>
            </w:r>
            <w:r w:rsidR="000B2655" w:rsidRPr="00E3104E">
              <w:rPr>
                <w:rFonts w:cstheme="minorHAnsi"/>
                <w:b/>
              </w:rPr>
              <w:t>y</w:t>
            </w:r>
            <w:r w:rsidRPr="00E3104E">
              <w:rPr>
                <w:rFonts w:cstheme="minorHAnsi"/>
                <w:b/>
              </w:rPr>
              <w:t xml:space="preserve"> method</w:t>
            </w:r>
          </w:p>
        </w:tc>
        <w:tc>
          <w:tcPr>
            <w:tcW w:w="1476" w:type="dxa"/>
            <w:vAlign w:val="center"/>
          </w:tcPr>
          <w:p w14:paraId="08202CB9" w14:textId="7D85A36C" w:rsidR="00E26047" w:rsidRPr="00E3104E" w:rsidRDefault="00E26047" w:rsidP="00E26047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  <w:vAlign w:val="center"/>
          </w:tcPr>
          <w:p w14:paraId="55606CBA" w14:textId="77777777" w:rsidR="00E26047" w:rsidRPr="00E3104E" w:rsidRDefault="00E26047" w:rsidP="00E26047">
            <w:pPr>
              <w:ind w:right="37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  <w:vAlign w:val="center"/>
          </w:tcPr>
          <w:p w14:paraId="6F380C43" w14:textId="77777777" w:rsidR="00E26047" w:rsidRPr="00E3104E" w:rsidRDefault="00E26047" w:rsidP="00E26047">
            <w:pPr>
              <w:ind w:right="40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  <w:vAlign w:val="center"/>
          </w:tcPr>
          <w:p w14:paraId="543B475F" w14:textId="77777777" w:rsidR="00E26047" w:rsidRPr="00E3104E" w:rsidRDefault="00E26047" w:rsidP="00E26047">
            <w:pPr>
              <w:ind w:right="411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614F66" w:rsidRPr="00E3104E" w14:paraId="087294DF" w14:textId="77777777" w:rsidTr="009018F5">
        <w:trPr>
          <w:trHeight w:val="288"/>
        </w:trPr>
        <w:tc>
          <w:tcPr>
            <w:tcW w:w="3759" w:type="dxa"/>
          </w:tcPr>
          <w:p w14:paraId="59787C5D" w14:textId="77777777" w:rsidR="00614F66" w:rsidRPr="00E3104E" w:rsidRDefault="00614F66" w:rsidP="00614F66">
            <w:pPr>
              <w:pStyle w:val="ListParagraph"/>
              <w:ind w:left="284"/>
              <w:rPr>
                <w:rFonts w:cstheme="minorHAnsi"/>
                <w:b/>
              </w:rPr>
            </w:pPr>
            <w:r w:rsidRPr="00E3104E">
              <w:rPr>
                <w:rFonts w:cstheme="minorHAnsi"/>
              </w:rPr>
              <w:t>Normal</w:t>
            </w:r>
          </w:p>
        </w:tc>
        <w:tc>
          <w:tcPr>
            <w:tcW w:w="1476" w:type="dxa"/>
            <w:vAlign w:val="center"/>
          </w:tcPr>
          <w:p w14:paraId="7E47E9DA" w14:textId="77777777" w:rsidR="00614F66" w:rsidRPr="00E3104E" w:rsidRDefault="00614F66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27E35558" w14:textId="59509A56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37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574DE244" w14:textId="1A7D7079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40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61EE279D" w14:textId="0ADB4F4A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411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614F66" w:rsidRPr="00E3104E" w14:paraId="6DC2C3A7" w14:textId="77777777" w:rsidTr="009018F5">
        <w:trPr>
          <w:trHeight w:val="180"/>
        </w:trPr>
        <w:tc>
          <w:tcPr>
            <w:tcW w:w="3759" w:type="dxa"/>
          </w:tcPr>
          <w:p w14:paraId="2EC5D287" w14:textId="77777777" w:rsidR="00614F66" w:rsidRPr="00E3104E" w:rsidRDefault="00614F66" w:rsidP="00614F66">
            <w:pPr>
              <w:pStyle w:val="ListParagraph"/>
              <w:ind w:left="284"/>
              <w:rPr>
                <w:rFonts w:cstheme="minorHAnsi"/>
                <w:b/>
              </w:rPr>
            </w:pPr>
            <w:r w:rsidRPr="00E3104E">
              <w:rPr>
                <w:rFonts w:cstheme="minorHAnsi"/>
              </w:rPr>
              <w:t>C section</w:t>
            </w:r>
          </w:p>
        </w:tc>
        <w:tc>
          <w:tcPr>
            <w:tcW w:w="1476" w:type="dxa"/>
            <w:vAlign w:val="center"/>
          </w:tcPr>
          <w:p w14:paraId="762A62A0" w14:textId="77777777" w:rsidR="00614F66" w:rsidRPr="00E3104E" w:rsidRDefault="00614F66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53168F4E" w14:textId="43A6F757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37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238494DB" w14:textId="501EAB85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40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304F5027" w14:textId="043DC0EB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411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E26047" w:rsidRPr="00E3104E" w14:paraId="184C1DD7" w14:textId="77777777" w:rsidTr="00E26047">
        <w:trPr>
          <w:trHeight w:val="158"/>
        </w:trPr>
        <w:tc>
          <w:tcPr>
            <w:tcW w:w="3759" w:type="dxa"/>
          </w:tcPr>
          <w:p w14:paraId="63D8D58D" w14:textId="77777777" w:rsidR="00E26047" w:rsidRPr="00E3104E" w:rsidRDefault="00E26047" w:rsidP="00E26047">
            <w:pPr>
              <w:rPr>
                <w:rFonts w:cstheme="minorHAnsi"/>
              </w:rPr>
            </w:pPr>
            <w:r w:rsidRPr="00E3104E">
              <w:rPr>
                <w:rFonts w:cstheme="minorHAnsi"/>
                <w:b/>
              </w:rPr>
              <w:t>Maternal age</w:t>
            </w:r>
          </w:p>
        </w:tc>
        <w:tc>
          <w:tcPr>
            <w:tcW w:w="1476" w:type="dxa"/>
            <w:vAlign w:val="center"/>
          </w:tcPr>
          <w:p w14:paraId="1085740B" w14:textId="776B9F44" w:rsidR="00E26047" w:rsidRPr="00E3104E" w:rsidRDefault="00E26047" w:rsidP="00E26047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  <w:vAlign w:val="center"/>
          </w:tcPr>
          <w:p w14:paraId="6AC17A19" w14:textId="77777777" w:rsidR="00E26047" w:rsidRPr="00E3104E" w:rsidRDefault="00E26047" w:rsidP="00E26047">
            <w:pPr>
              <w:ind w:right="37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  <w:vAlign w:val="center"/>
          </w:tcPr>
          <w:p w14:paraId="1B760273" w14:textId="77777777" w:rsidR="00E26047" w:rsidRPr="00E3104E" w:rsidRDefault="00E26047" w:rsidP="00E26047">
            <w:pPr>
              <w:ind w:right="40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  <w:vAlign w:val="center"/>
          </w:tcPr>
          <w:p w14:paraId="1948C8CD" w14:textId="77777777" w:rsidR="00E26047" w:rsidRPr="00E3104E" w:rsidRDefault="00E26047" w:rsidP="00E26047">
            <w:pPr>
              <w:ind w:right="411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614F66" w:rsidRPr="00E3104E" w14:paraId="53687F5D" w14:textId="77777777" w:rsidTr="00AA0354">
        <w:trPr>
          <w:trHeight w:val="191"/>
        </w:trPr>
        <w:tc>
          <w:tcPr>
            <w:tcW w:w="3759" w:type="dxa"/>
          </w:tcPr>
          <w:p w14:paraId="3B2191E1" w14:textId="77777777" w:rsidR="00614F66" w:rsidRPr="00E3104E" w:rsidRDefault="00614F66" w:rsidP="00614F66">
            <w:pPr>
              <w:pStyle w:val="ListParagraph"/>
              <w:ind w:left="284"/>
              <w:rPr>
                <w:rFonts w:cstheme="minorHAnsi"/>
                <w:b/>
              </w:rPr>
            </w:pPr>
            <w:r w:rsidRPr="00E3104E">
              <w:rPr>
                <w:rFonts w:cstheme="minorHAnsi"/>
              </w:rPr>
              <w:t>15~19</w:t>
            </w:r>
          </w:p>
        </w:tc>
        <w:tc>
          <w:tcPr>
            <w:tcW w:w="1476" w:type="dxa"/>
            <w:vAlign w:val="center"/>
          </w:tcPr>
          <w:p w14:paraId="11E6373D" w14:textId="77777777" w:rsidR="00614F66" w:rsidRPr="00E3104E" w:rsidRDefault="00614F66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47E1D21C" w14:textId="5350B600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37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3D4669CB" w14:textId="3B62AB41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40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5155609E" w14:textId="76C9EBA9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411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614F66" w:rsidRPr="00E3104E" w14:paraId="36FDAF24" w14:textId="77777777" w:rsidTr="00AA0354">
        <w:trPr>
          <w:trHeight w:val="204"/>
        </w:trPr>
        <w:tc>
          <w:tcPr>
            <w:tcW w:w="3759" w:type="dxa"/>
          </w:tcPr>
          <w:p w14:paraId="6AEAF730" w14:textId="77777777" w:rsidR="00614F66" w:rsidRPr="00E3104E" w:rsidRDefault="00614F66" w:rsidP="00614F66">
            <w:pPr>
              <w:pStyle w:val="ListParagraph"/>
              <w:ind w:left="284"/>
              <w:rPr>
                <w:rFonts w:cstheme="minorHAnsi"/>
                <w:b/>
              </w:rPr>
            </w:pPr>
            <w:r w:rsidRPr="00E3104E">
              <w:rPr>
                <w:rFonts w:cstheme="minorHAnsi"/>
              </w:rPr>
              <w:t>20~24</w:t>
            </w:r>
          </w:p>
        </w:tc>
        <w:tc>
          <w:tcPr>
            <w:tcW w:w="1476" w:type="dxa"/>
            <w:vAlign w:val="center"/>
          </w:tcPr>
          <w:p w14:paraId="5319D590" w14:textId="77777777" w:rsidR="00614F66" w:rsidRPr="00E3104E" w:rsidRDefault="00614F66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2122C929" w14:textId="431D8AA6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37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4E8BE72F" w14:textId="25CCF69C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40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6830E63D" w14:textId="5A631296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411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614F66" w:rsidRPr="00E3104E" w14:paraId="4559BCB0" w14:textId="77777777" w:rsidTr="00AA0354">
        <w:trPr>
          <w:trHeight w:val="228"/>
        </w:trPr>
        <w:tc>
          <w:tcPr>
            <w:tcW w:w="3759" w:type="dxa"/>
          </w:tcPr>
          <w:p w14:paraId="3D34D105" w14:textId="77777777" w:rsidR="00614F66" w:rsidRPr="00E3104E" w:rsidRDefault="00614F66" w:rsidP="00614F66">
            <w:pPr>
              <w:pStyle w:val="ListParagraph"/>
              <w:ind w:left="284"/>
              <w:rPr>
                <w:rFonts w:cstheme="minorHAnsi"/>
              </w:rPr>
            </w:pPr>
            <w:r w:rsidRPr="00E3104E">
              <w:rPr>
                <w:rFonts w:cstheme="minorHAnsi"/>
              </w:rPr>
              <w:t>25~29</w:t>
            </w:r>
          </w:p>
        </w:tc>
        <w:tc>
          <w:tcPr>
            <w:tcW w:w="1476" w:type="dxa"/>
            <w:vAlign w:val="center"/>
          </w:tcPr>
          <w:p w14:paraId="2E437799" w14:textId="77777777" w:rsidR="00614F66" w:rsidRPr="00E3104E" w:rsidRDefault="00614F66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6D4FE6B2" w14:textId="3ABA98A6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37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2D522AC2" w14:textId="09847CF6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40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443F2420" w14:textId="5F5CE32F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411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614F66" w:rsidRPr="00E3104E" w14:paraId="33961B82" w14:textId="77777777" w:rsidTr="00AA0354">
        <w:trPr>
          <w:trHeight w:val="204"/>
        </w:trPr>
        <w:tc>
          <w:tcPr>
            <w:tcW w:w="3759" w:type="dxa"/>
          </w:tcPr>
          <w:p w14:paraId="1EA87658" w14:textId="77777777" w:rsidR="00614F66" w:rsidRPr="00E3104E" w:rsidRDefault="00614F66" w:rsidP="00614F66">
            <w:pPr>
              <w:pStyle w:val="ListParagraph"/>
              <w:ind w:left="284"/>
              <w:rPr>
                <w:rFonts w:cstheme="minorHAnsi"/>
              </w:rPr>
            </w:pPr>
            <w:r w:rsidRPr="00E3104E">
              <w:rPr>
                <w:rFonts w:cstheme="minorHAnsi"/>
              </w:rPr>
              <w:t>30~34</w:t>
            </w:r>
          </w:p>
        </w:tc>
        <w:tc>
          <w:tcPr>
            <w:tcW w:w="1476" w:type="dxa"/>
            <w:vAlign w:val="center"/>
          </w:tcPr>
          <w:p w14:paraId="3FD0CF9B" w14:textId="77777777" w:rsidR="00614F66" w:rsidRPr="00E3104E" w:rsidRDefault="00614F66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48B94BA5" w14:textId="73B18076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37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0797C6B9" w14:textId="55E60097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40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64AF4926" w14:textId="237EE363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411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614F66" w:rsidRPr="00E3104E" w14:paraId="7B7A8EC0" w14:textId="77777777" w:rsidTr="00AA0354">
        <w:trPr>
          <w:trHeight w:val="240"/>
        </w:trPr>
        <w:tc>
          <w:tcPr>
            <w:tcW w:w="3759" w:type="dxa"/>
          </w:tcPr>
          <w:p w14:paraId="20AA28DD" w14:textId="77777777" w:rsidR="00614F66" w:rsidRPr="00E3104E" w:rsidRDefault="00614F66" w:rsidP="00614F66">
            <w:pPr>
              <w:pStyle w:val="ListParagraph"/>
              <w:ind w:left="284"/>
              <w:rPr>
                <w:rFonts w:cstheme="minorHAnsi"/>
              </w:rPr>
            </w:pPr>
            <w:r w:rsidRPr="00E3104E">
              <w:rPr>
                <w:rFonts w:cstheme="minorHAnsi"/>
              </w:rPr>
              <w:t>35~39</w:t>
            </w:r>
          </w:p>
        </w:tc>
        <w:tc>
          <w:tcPr>
            <w:tcW w:w="1476" w:type="dxa"/>
            <w:vAlign w:val="center"/>
          </w:tcPr>
          <w:p w14:paraId="3AEE6992" w14:textId="77777777" w:rsidR="00614F66" w:rsidRPr="00E3104E" w:rsidRDefault="00614F66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6754E439" w14:textId="372CB0A3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37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3EC444E9" w14:textId="63BF2649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40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0A946F32" w14:textId="7B9A2660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411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614F66" w:rsidRPr="00E3104E" w14:paraId="4E5568A2" w14:textId="77777777" w:rsidTr="00AA0354">
        <w:trPr>
          <w:trHeight w:val="228"/>
        </w:trPr>
        <w:tc>
          <w:tcPr>
            <w:tcW w:w="3759" w:type="dxa"/>
          </w:tcPr>
          <w:p w14:paraId="27C367CB" w14:textId="77777777" w:rsidR="00614F66" w:rsidRPr="00E3104E" w:rsidRDefault="00614F66" w:rsidP="00614F66">
            <w:pPr>
              <w:pStyle w:val="ListParagraph"/>
              <w:ind w:left="284"/>
              <w:rPr>
                <w:rFonts w:cstheme="minorHAnsi"/>
              </w:rPr>
            </w:pPr>
            <w:r w:rsidRPr="00E3104E">
              <w:rPr>
                <w:rFonts w:cstheme="minorHAnsi"/>
              </w:rPr>
              <w:t>40~44</w:t>
            </w:r>
          </w:p>
        </w:tc>
        <w:tc>
          <w:tcPr>
            <w:tcW w:w="1476" w:type="dxa"/>
            <w:vAlign w:val="center"/>
          </w:tcPr>
          <w:p w14:paraId="0E719CF5" w14:textId="77777777" w:rsidR="00614F66" w:rsidRPr="00E3104E" w:rsidRDefault="00614F66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379F1E0C" w14:textId="517D9718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37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6E50914B" w14:textId="1E161DAF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40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23E2C968" w14:textId="48812931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411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614F66" w:rsidRPr="00E3104E" w14:paraId="1E8F8310" w14:textId="77777777" w:rsidTr="00067541">
        <w:trPr>
          <w:trHeight w:val="180"/>
        </w:trPr>
        <w:tc>
          <w:tcPr>
            <w:tcW w:w="3759" w:type="dxa"/>
          </w:tcPr>
          <w:p w14:paraId="3D9BDE20" w14:textId="77777777" w:rsidR="00614F66" w:rsidRPr="00E3104E" w:rsidRDefault="00614F66" w:rsidP="00614F66">
            <w:pPr>
              <w:pStyle w:val="ListParagraph"/>
              <w:ind w:left="284"/>
              <w:rPr>
                <w:rFonts w:cstheme="minorHAnsi"/>
              </w:rPr>
            </w:pPr>
            <w:r w:rsidRPr="00E3104E">
              <w:rPr>
                <w:rFonts w:cstheme="minorHAnsi"/>
              </w:rPr>
              <w:t>45~49</w:t>
            </w:r>
          </w:p>
        </w:tc>
        <w:tc>
          <w:tcPr>
            <w:tcW w:w="1476" w:type="dxa"/>
            <w:vAlign w:val="center"/>
          </w:tcPr>
          <w:p w14:paraId="1FA55236" w14:textId="77777777" w:rsidR="00614F66" w:rsidRPr="00E3104E" w:rsidRDefault="00614F66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244F9A44" w14:textId="0907DB47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37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1CDDE278" w14:textId="3D7D3FDD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40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0745DF2D" w14:textId="5A1A495C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411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E26047" w:rsidRPr="00E3104E" w14:paraId="24377AA3" w14:textId="77777777" w:rsidTr="00E26047">
        <w:trPr>
          <w:trHeight w:val="240"/>
        </w:trPr>
        <w:tc>
          <w:tcPr>
            <w:tcW w:w="3759" w:type="dxa"/>
          </w:tcPr>
          <w:p w14:paraId="02A3BBC2" w14:textId="77777777" w:rsidR="00E26047" w:rsidRPr="00E3104E" w:rsidRDefault="00E26047" w:rsidP="00E26047">
            <w:pPr>
              <w:rPr>
                <w:rFonts w:cstheme="minorHAnsi"/>
              </w:rPr>
            </w:pPr>
            <w:r w:rsidRPr="00E3104E">
              <w:rPr>
                <w:rFonts w:cstheme="minorHAnsi"/>
                <w:b/>
              </w:rPr>
              <w:t>Marital status</w:t>
            </w:r>
          </w:p>
        </w:tc>
        <w:tc>
          <w:tcPr>
            <w:tcW w:w="1476" w:type="dxa"/>
            <w:vAlign w:val="center"/>
          </w:tcPr>
          <w:p w14:paraId="5E66A4C4" w14:textId="0D73EC0B" w:rsidR="00E26047" w:rsidRPr="00E3104E" w:rsidRDefault="00E26047" w:rsidP="00E26047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  <w:vAlign w:val="center"/>
          </w:tcPr>
          <w:p w14:paraId="22CBE240" w14:textId="77777777" w:rsidR="00E26047" w:rsidRPr="00E3104E" w:rsidRDefault="00E26047" w:rsidP="00E26047">
            <w:pPr>
              <w:ind w:right="37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  <w:vAlign w:val="center"/>
          </w:tcPr>
          <w:p w14:paraId="02B38313" w14:textId="77777777" w:rsidR="00E26047" w:rsidRPr="00E3104E" w:rsidRDefault="00E26047" w:rsidP="00E26047">
            <w:pPr>
              <w:ind w:right="40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  <w:vAlign w:val="center"/>
          </w:tcPr>
          <w:p w14:paraId="3BB830DE" w14:textId="77777777" w:rsidR="00E26047" w:rsidRPr="00E3104E" w:rsidRDefault="00E26047" w:rsidP="00E26047">
            <w:pPr>
              <w:ind w:right="411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614F66" w:rsidRPr="00E3104E" w14:paraId="696A2600" w14:textId="77777777" w:rsidTr="00D27C24">
        <w:trPr>
          <w:trHeight w:val="192"/>
        </w:trPr>
        <w:tc>
          <w:tcPr>
            <w:tcW w:w="3759" w:type="dxa"/>
          </w:tcPr>
          <w:p w14:paraId="7F687C5A" w14:textId="77777777" w:rsidR="00614F66" w:rsidRPr="00E3104E" w:rsidRDefault="00614F66" w:rsidP="00614F66">
            <w:pPr>
              <w:pStyle w:val="ListParagraph"/>
              <w:ind w:left="284"/>
              <w:rPr>
                <w:rFonts w:cstheme="minorHAnsi"/>
                <w:b/>
              </w:rPr>
            </w:pPr>
            <w:r w:rsidRPr="00E3104E">
              <w:rPr>
                <w:rFonts w:cstheme="minorHAnsi"/>
              </w:rPr>
              <w:t xml:space="preserve">Currently married </w:t>
            </w:r>
          </w:p>
        </w:tc>
        <w:tc>
          <w:tcPr>
            <w:tcW w:w="1476" w:type="dxa"/>
            <w:vAlign w:val="center"/>
          </w:tcPr>
          <w:p w14:paraId="6677914A" w14:textId="77777777" w:rsidR="00614F66" w:rsidRPr="00E3104E" w:rsidRDefault="00614F66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140DA2D2" w14:textId="2A29C290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37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6A2C0B15" w14:textId="487E23A1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40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36B218B2" w14:textId="33330CC8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411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614F66" w:rsidRPr="00E3104E" w14:paraId="577F8056" w14:textId="77777777" w:rsidTr="00D27C24">
        <w:trPr>
          <w:trHeight w:val="156"/>
        </w:trPr>
        <w:tc>
          <w:tcPr>
            <w:tcW w:w="3759" w:type="dxa"/>
          </w:tcPr>
          <w:p w14:paraId="2840B6D4" w14:textId="7521BDFA" w:rsidR="00614F66" w:rsidRPr="00E3104E" w:rsidRDefault="00614F66" w:rsidP="00614F66">
            <w:pPr>
              <w:pStyle w:val="ListParagraph"/>
              <w:ind w:left="284"/>
              <w:rPr>
                <w:rFonts w:cstheme="minorHAnsi"/>
              </w:rPr>
            </w:pPr>
            <w:r w:rsidRPr="00E3104E">
              <w:rPr>
                <w:rFonts w:cstheme="minorHAnsi"/>
              </w:rPr>
              <w:t>Other</w:t>
            </w:r>
          </w:p>
        </w:tc>
        <w:tc>
          <w:tcPr>
            <w:tcW w:w="1476" w:type="dxa"/>
            <w:vAlign w:val="center"/>
          </w:tcPr>
          <w:p w14:paraId="55B29AE9" w14:textId="5762C73A" w:rsidR="00614F66" w:rsidRPr="00E3104E" w:rsidRDefault="00614F66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3FEDC9D1" w14:textId="4A5360E0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37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2064235B" w14:textId="3D6AEEAE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40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3CAD1806" w14:textId="1F19D772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411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E26047" w:rsidRPr="00E3104E" w14:paraId="746EDB60" w14:textId="77777777" w:rsidTr="00E26047">
        <w:trPr>
          <w:trHeight w:val="194"/>
        </w:trPr>
        <w:tc>
          <w:tcPr>
            <w:tcW w:w="3759" w:type="dxa"/>
          </w:tcPr>
          <w:p w14:paraId="38BA8B48" w14:textId="77777777" w:rsidR="00E26047" w:rsidRPr="00E3104E" w:rsidRDefault="00E26047" w:rsidP="00E26047">
            <w:pPr>
              <w:rPr>
                <w:rFonts w:cstheme="minorHAnsi"/>
              </w:rPr>
            </w:pPr>
            <w:r w:rsidRPr="00E3104E">
              <w:rPr>
                <w:rFonts w:cstheme="minorHAnsi"/>
                <w:b/>
              </w:rPr>
              <w:t>Maternal education</w:t>
            </w:r>
          </w:p>
        </w:tc>
        <w:tc>
          <w:tcPr>
            <w:tcW w:w="1476" w:type="dxa"/>
            <w:vAlign w:val="center"/>
          </w:tcPr>
          <w:p w14:paraId="677E1B33" w14:textId="7BB85F24" w:rsidR="00E26047" w:rsidRPr="00E3104E" w:rsidRDefault="00E26047" w:rsidP="00E26047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  <w:vAlign w:val="center"/>
          </w:tcPr>
          <w:p w14:paraId="6BE66FC2" w14:textId="77777777" w:rsidR="00E26047" w:rsidRPr="00E3104E" w:rsidRDefault="00E26047" w:rsidP="00E26047">
            <w:pPr>
              <w:ind w:right="37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  <w:vAlign w:val="center"/>
          </w:tcPr>
          <w:p w14:paraId="025A4577" w14:textId="77777777" w:rsidR="00E26047" w:rsidRPr="00E3104E" w:rsidRDefault="00E26047" w:rsidP="00E26047">
            <w:pPr>
              <w:ind w:right="40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  <w:vAlign w:val="center"/>
          </w:tcPr>
          <w:p w14:paraId="5C278D91" w14:textId="77777777" w:rsidR="00E26047" w:rsidRPr="00E3104E" w:rsidRDefault="00E26047" w:rsidP="00E26047">
            <w:pPr>
              <w:ind w:right="411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614F66" w:rsidRPr="00E3104E" w14:paraId="591721BA" w14:textId="77777777" w:rsidTr="00806B9B">
        <w:trPr>
          <w:trHeight w:val="153"/>
        </w:trPr>
        <w:tc>
          <w:tcPr>
            <w:tcW w:w="3759" w:type="dxa"/>
          </w:tcPr>
          <w:p w14:paraId="5BE2F1B4" w14:textId="77777777" w:rsidR="00614F66" w:rsidRPr="00E3104E" w:rsidRDefault="00614F66" w:rsidP="00614F66">
            <w:pPr>
              <w:pStyle w:val="ListParagraph"/>
              <w:ind w:left="284"/>
              <w:rPr>
                <w:rFonts w:cstheme="minorHAnsi"/>
                <w:b/>
              </w:rPr>
            </w:pPr>
            <w:r w:rsidRPr="00E3104E">
              <w:rPr>
                <w:rFonts w:cstheme="minorHAnsi"/>
              </w:rPr>
              <w:t>No education</w:t>
            </w:r>
          </w:p>
        </w:tc>
        <w:tc>
          <w:tcPr>
            <w:tcW w:w="1476" w:type="dxa"/>
            <w:vAlign w:val="center"/>
          </w:tcPr>
          <w:p w14:paraId="2C5F5BBC" w14:textId="77777777" w:rsidR="00614F66" w:rsidRPr="00E3104E" w:rsidRDefault="00614F66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614F10DD" w14:textId="3B2A01B0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37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3146D8C2" w14:textId="4F423CF9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40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05F66897" w14:textId="6B26EC40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411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614F66" w:rsidRPr="00E3104E" w14:paraId="3818E7AB" w14:textId="77777777" w:rsidTr="00806B9B">
        <w:trPr>
          <w:trHeight w:val="230"/>
        </w:trPr>
        <w:tc>
          <w:tcPr>
            <w:tcW w:w="3759" w:type="dxa"/>
          </w:tcPr>
          <w:p w14:paraId="6775B13D" w14:textId="77777777" w:rsidR="00614F66" w:rsidRPr="00E3104E" w:rsidRDefault="00614F66" w:rsidP="00614F66">
            <w:pPr>
              <w:pStyle w:val="ListParagraph"/>
              <w:ind w:left="284"/>
              <w:rPr>
                <w:rFonts w:cstheme="minorHAnsi"/>
                <w:b/>
              </w:rPr>
            </w:pPr>
            <w:r w:rsidRPr="00E3104E">
              <w:rPr>
                <w:rFonts w:cstheme="minorHAnsi"/>
              </w:rPr>
              <w:t>Primary school</w:t>
            </w:r>
          </w:p>
        </w:tc>
        <w:tc>
          <w:tcPr>
            <w:tcW w:w="1476" w:type="dxa"/>
            <w:vAlign w:val="center"/>
          </w:tcPr>
          <w:p w14:paraId="291D54BE" w14:textId="77777777" w:rsidR="00614F66" w:rsidRPr="00E3104E" w:rsidRDefault="00614F66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6548BFDC" w14:textId="4C5E09E8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37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32F535A9" w14:textId="7D1FE9EC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40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04186CF7" w14:textId="558F7F9F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411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614F66" w:rsidRPr="00E3104E" w14:paraId="54781491" w14:textId="77777777" w:rsidTr="00806B9B">
        <w:trPr>
          <w:trHeight w:val="264"/>
        </w:trPr>
        <w:tc>
          <w:tcPr>
            <w:tcW w:w="3759" w:type="dxa"/>
          </w:tcPr>
          <w:p w14:paraId="2E7C5DD8" w14:textId="77777777" w:rsidR="00614F66" w:rsidRPr="00E3104E" w:rsidRDefault="00614F66" w:rsidP="00614F66">
            <w:pPr>
              <w:pStyle w:val="ListParagraph"/>
              <w:ind w:left="284"/>
              <w:rPr>
                <w:rFonts w:cstheme="minorHAnsi"/>
              </w:rPr>
            </w:pPr>
            <w:r w:rsidRPr="00E3104E">
              <w:rPr>
                <w:rFonts w:cstheme="minorHAnsi"/>
              </w:rPr>
              <w:t>Secondary school</w:t>
            </w:r>
          </w:p>
        </w:tc>
        <w:tc>
          <w:tcPr>
            <w:tcW w:w="1476" w:type="dxa"/>
            <w:vAlign w:val="center"/>
          </w:tcPr>
          <w:p w14:paraId="7428EF52" w14:textId="77777777" w:rsidR="00614F66" w:rsidRPr="00E3104E" w:rsidRDefault="00614F66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61722468" w14:textId="24D7ED26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37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72EBA14A" w14:textId="24748325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40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54978938" w14:textId="4EAED6D5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411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614F66" w:rsidRPr="00E3104E" w14:paraId="145AABAC" w14:textId="77777777" w:rsidTr="00806B9B">
        <w:trPr>
          <w:trHeight w:val="192"/>
        </w:trPr>
        <w:tc>
          <w:tcPr>
            <w:tcW w:w="3759" w:type="dxa"/>
          </w:tcPr>
          <w:p w14:paraId="1DB9D5BF" w14:textId="77777777" w:rsidR="00614F66" w:rsidRPr="00E3104E" w:rsidRDefault="00614F66" w:rsidP="00614F66">
            <w:pPr>
              <w:pStyle w:val="ListParagraph"/>
              <w:ind w:left="284"/>
              <w:rPr>
                <w:rFonts w:cstheme="minorHAnsi"/>
              </w:rPr>
            </w:pPr>
            <w:r w:rsidRPr="00E3104E">
              <w:rPr>
                <w:rFonts w:cstheme="minorHAnsi"/>
              </w:rPr>
              <w:t>High school</w:t>
            </w:r>
          </w:p>
        </w:tc>
        <w:tc>
          <w:tcPr>
            <w:tcW w:w="1476" w:type="dxa"/>
            <w:vAlign w:val="center"/>
          </w:tcPr>
          <w:p w14:paraId="7D49B668" w14:textId="77777777" w:rsidR="00614F66" w:rsidRPr="00E3104E" w:rsidRDefault="00614F66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0FE7B290" w14:textId="009E200D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37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46B9FEAD" w14:textId="56D33B7D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40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686C0DCF" w14:textId="0AB181F5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411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614F66" w:rsidRPr="00E3104E" w14:paraId="33EEF9F8" w14:textId="77777777" w:rsidTr="00806B9B">
        <w:trPr>
          <w:trHeight w:val="228"/>
        </w:trPr>
        <w:tc>
          <w:tcPr>
            <w:tcW w:w="3759" w:type="dxa"/>
          </w:tcPr>
          <w:p w14:paraId="7578A76B" w14:textId="77777777" w:rsidR="00614F66" w:rsidRPr="00E3104E" w:rsidRDefault="00614F66" w:rsidP="00614F66">
            <w:pPr>
              <w:pStyle w:val="ListParagraph"/>
              <w:ind w:left="284"/>
              <w:rPr>
                <w:rFonts w:cstheme="minorHAnsi"/>
              </w:rPr>
            </w:pPr>
            <w:r w:rsidRPr="00E3104E">
              <w:rPr>
                <w:rFonts w:cstheme="minorHAnsi"/>
              </w:rPr>
              <w:t>≥ College</w:t>
            </w:r>
          </w:p>
        </w:tc>
        <w:tc>
          <w:tcPr>
            <w:tcW w:w="1476" w:type="dxa"/>
            <w:vAlign w:val="center"/>
          </w:tcPr>
          <w:p w14:paraId="30BBAE15" w14:textId="77777777" w:rsidR="00614F66" w:rsidRPr="00E3104E" w:rsidRDefault="00614F66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2B1218FF" w14:textId="14ED978B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37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7055BF68" w14:textId="36D49890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40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249CF1A5" w14:textId="4D404CF1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411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E26047" w:rsidRPr="00E3104E" w14:paraId="68073BF8" w14:textId="77777777" w:rsidTr="00E26047">
        <w:trPr>
          <w:trHeight w:val="218"/>
        </w:trPr>
        <w:tc>
          <w:tcPr>
            <w:tcW w:w="3759" w:type="dxa"/>
          </w:tcPr>
          <w:p w14:paraId="71F86D51" w14:textId="77777777" w:rsidR="00E26047" w:rsidRPr="00E3104E" w:rsidRDefault="00E26047" w:rsidP="00E26047">
            <w:pPr>
              <w:rPr>
                <w:rFonts w:cstheme="minorHAnsi"/>
              </w:rPr>
            </w:pPr>
            <w:r w:rsidRPr="00E3104E">
              <w:rPr>
                <w:rFonts w:cstheme="minorHAnsi"/>
                <w:b/>
              </w:rPr>
              <w:t>Early pregnancy</w:t>
            </w:r>
          </w:p>
        </w:tc>
        <w:tc>
          <w:tcPr>
            <w:tcW w:w="1476" w:type="dxa"/>
            <w:vAlign w:val="center"/>
          </w:tcPr>
          <w:p w14:paraId="6286AE8A" w14:textId="79DB710E" w:rsidR="00E26047" w:rsidRPr="00E3104E" w:rsidRDefault="00E26047" w:rsidP="00E26047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  <w:vAlign w:val="center"/>
          </w:tcPr>
          <w:p w14:paraId="63E2D68C" w14:textId="77777777" w:rsidR="00E26047" w:rsidRPr="00E3104E" w:rsidRDefault="00E26047" w:rsidP="00E26047">
            <w:pPr>
              <w:ind w:right="37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  <w:vAlign w:val="center"/>
          </w:tcPr>
          <w:p w14:paraId="104DA0B7" w14:textId="77777777" w:rsidR="00E26047" w:rsidRPr="00E3104E" w:rsidRDefault="00E26047" w:rsidP="00E26047">
            <w:pPr>
              <w:ind w:right="40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  <w:vAlign w:val="center"/>
          </w:tcPr>
          <w:p w14:paraId="0D1B3685" w14:textId="77777777" w:rsidR="00E26047" w:rsidRPr="00E3104E" w:rsidRDefault="00E26047" w:rsidP="00E26047">
            <w:pPr>
              <w:ind w:right="411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614F66" w:rsidRPr="00E3104E" w14:paraId="1093D55D" w14:textId="77777777" w:rsidTr="00307997">
        <w:trPr>
          <w:trHeight w:val="276"/>
        </w:trPr>
        <w:tc>
          <w:tcPr>
            <w:tcW w:w="3759" w:type="dxa"/>
          </w:tcPr>
          <w:p w14:paraId="78948703" w14:textId="77777777" w:rsidR="00614F66" w:rsidRPr="00E3104E" w:rsidRDefault="00614F66" w:rsidP="00614F66">
            <w:pPr>
              <w:pStyle w:val="ListParagraph"/>
              <w:ind w:left="284"/>
              <w:rPr>
                <w:rFonts w:cstheme="minorHAnsi"/>
                <w:b/>
              </w:rPr>
            </w:pPr>
            <w:r w:rsidRPr="00E3104E">
              <w:rPr>
                <w:rFonts w:cstheme="minorHAnsi"/>
              </w:rPr>
              <w:t>No</w:t>
            </w:r>
          </w:p>
        </w:tc>
        <w:tc>
          <w:tcPr>
            <w:tcW w:w="1476" w:type="dxa"/>
            <w:vAlign w:val="center"/>
          </w:tcPr>
          <w:p w14:paraId="750C69D5" w14:textId="77777777" w:rsidR="00614F66" w:rsidRPr="00E3104E" w:rsidRDefault="00614F66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7845185F" w14:textId="48145866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37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0DC4E86E" w14:textId="2BA3DAF9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40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56157770" w14:textId="728D23D0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411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614F66" w:rsidRPr="00E3104E" w14:paraId="1FD4F3A3" w14:textId="77777777" w:rsidTr="00307997">
        <w:trPr>
          <w:trHeight w:val="168"/>
        </w:trPr>
        <w:tc>
          <w:tcPr>
            <w:tcW w:w="3759" w:type="dxa"/>
          </w:tcPr>
          <w:p w14:paraId="126D03D0" w14:textId="77777777" w:rsidR="00614F66" w:rsidRPr="00E3104E" w:rsidRDefault="00614F66" w:rsidP="00614F66">
            <w:pPr>
              <w:pStyle w:val="ListParagraph"/>
              <w:ind w:left="284"/>
              <w:rPr>
                <w:rFonts w:cstheme="minorHAnsi"/>
                <w:b/>
              </w:rPr>
            </w:pPr>
            <w:r w:rsidRPr="00E3104E">
              <w:rPr>
                <w:rFonts w:cstheme="minorHAnsi"/>
              </w:rPr>
              <w:t>Yes</w:t>
            </w:r>
          </w:p>
        </w:tc>
        <w:tc>
          <w:tcPr>
            <w:tcW w:w="1476" w:type="dxa"/>
            <w:vAlign w:val="center"/>
          </w:tcPr>
          <w:p w14:paraId="7B3810C9" w14:textId="77777777" w:rsidR="00614F66" w:rsidRPr="00E3104E" w:rsidRDefault="00614F66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30E8E123" w14:textId="1DD21E8B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37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7111C7C4" w14:textId="685B9E3B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40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5229920E" w14:textId="4F902801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411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E26047" w:rsidRPr="00E3104E" w14:paraId="6AA0BC47" w14:textId="77777777" w:rsidTr="00E26047">
        <w:trPr>
          <w:trHeight w:val="204"/>
        </w:trPr>
        <w:tc>
          <w:tcPr>
            <w:tcW w:w="3759" w:type="dxa"/>
          </w:tcPr>
          <w:p w14:paraId="0EB41524" w14:textId="77777777" w:rsidR="00E26047" w:rsidRPr="00E3104E" w:rsidRDefault="00E26047" w:rsidP="00E26047">
            <w:pPr>
              <w:rPr>
                <w:rFonts w:cstheme="minorHAnsi"/>
              </w:rPr>
            </w:pPr>
            <w:r w:rsidRPr="00E3104E">
              <w:rPr>
                <w:rFonts w:cstheme="minorHAnsi"/>
                <w:b/>
              </w:rPr>
              <w:t>Ever breastfed</w:t>
            </w:r>
          </w:p>
        </w:tc>
        <w:tc>
          <w:tcPr>
            <w:tcW w:w="1476" w:type="dxa"/>
            <w:vAlign w:val="center"/>
          </w:tcPr>
          <w:p w14:paraId="2D9BAE51" w14:textId="3F5789D6" w:rsidR="00E26047" w:rsidRPr="00E3104E" w:rsidRDefault="00E26047" w:rsidP="00E26047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  <w:vAlign w:val="center"/>
          </w:tcPr>
          <w:p w14:paraId="487B21A8" w14:textId="77777777" w:rsidR="00E26047" w:rsidRPr="00E3104E" w:rsidRDefault="00E26047" w:rsidP="00E26047">
            <w:pPr>
              <w:ind w:right="370"/>
              <w:jc w:val="center"/>
              <w:rPr>
                <w:rFonts w:cstheme="minorHAnsi"/>
                <w:color w:val="FF0000"/>
                <w:sz w:val="20"/>
                <w:szCs w:val="20"/>
              </w:rPr>
            </w:pPr>
          </w:p>
        </w:tc>
        <w:tc>
          <w:tcPr>
            <w:tcW w:w="1447" w:type="dxa"/>
            <w:vAlign w:val="center"/>
          </w:tcPr>
          <w:p w14:paraId="36C707C4" w14:textId="77777777" w:rsidR="00E26047" w:rsidRPr="00E3104E" w:rsidRDefault="00E26047" w:rsidP="00E26047">
            <w:pPr>
              <w:ind w:right="400"/>
              <w:jc w:val="center"/>
              <w:rPr>
                <w:rFonts w:cstheme="minorHAnsi"/>
                <w:color w:val="FF0000"/>
                <w:sz w:val="20"/>
                <w:szCs w:val="20"/>
              </w:rPr>
            </w:pPr>
          </w:p>
        </w:tc>
        <w:tc>
          <w:tcPr>
            <w:tcW w:w="1447" w:type="dxa"/>
            <w:vAlign w:val="center"/>
          </w:tcPr>
          <w:p w14:paraId="0C81CCF6" w14:textId="77777777" w:rsidR="00E26047" w:rsidRPr="00E3104E" w:rsidRDefault="00E26047" w:rsidP="00E26047">
            <w:pPr>
              <w:ind w:right="411"/>
              <w:jc w:val="center"/>
              <w:rPr>
                <w:rFonts w:cstheme="minorHAnsi"/>
                <w:color w:val="FF0000"/>
                <w:sz w:val="20"/>
                <w:szCs w:val="20"/>
              </w:rPr>
            </w:pPr>
          </w:p>
        </w:tc>
      </w:tr>
      <w:tr w:rsidR="00614F66" w:rsidRPr="00E3104E" w14:paraId="18DE0929" w14:textId="77777777" w:rsidTr="00604534">
        <w:trPr>
          <w:trHeight w:val="204"/>
        </w:trPr>
        <w:tc>
          <w:tcPr>
            <w:tcW w:w="3759" w:type="dxa"/>
          </w:tcPr>
          <w:p w14:paraId="3363D180" w14:textId="77777777" w:rsidR="00614F66" w:rsidRPr="00E3104E" w:rsidRDefault="00614F66" w:rsidP="00614F66">
            <w:pPr>
              <w:pStyle w:val="ListParagraph"/>
              <w:ind w:left="284"/>
              <w:rPr>
                <w:rFonts w:cstheme="minorHAnsi"/>
                <w:b/>
              </w:rPr>
            </w:pPr>
            <w:r w:rsidRPr="00E3104E">
              <w:rPr>
                <w:rFonts w:cstheme="minorHAnsi"/>
              </w:rPr>
              <w:t>No</w:t>
            </w:r>
          </w:p>
        </w:tc>
        <w:tc>
          <w:tcPr>
            <w:tcW w:w="1476" w:type="dxa"/>
            <w:vAlign w:val="center"/>
          </w:tcPr>
          <w:p w14:paraId="1768EFF2" w14:textId="77777777" w:rsidR="00614F66" w:rsidRPr="00E3104E" w:rsidRDefault="00614F66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2FC9E597" w14:textId="07BE123F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37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6F79A10D" w14:textId="39EB0225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40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28246FB4" w14:textId="1C4FBBF9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411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614F66" w:rsidRPr="00E3104E" w14:paraId="6DC87813" w14:textId="77777777" w:rsidTr="00604534">
        <w:trPr>
          <w:trHeight w:val="144"/>
        </w:trPr>
        <w:tc>
          <w:tcPr>
            <w:tcW w:w="3759" w:type="dxa"/>
          </w:tcPr>
          <w:p w14:paraId="19122949" w14:textId="77777777" w:rsidR="00614F66" w:rsidRPr="00E3104E" w:rsidRDefault="00614F66" w:rsidP="00614F66">
            <w:pPr>
              <w:pStyle w:val="ListParagraph"/>
              <w:ind w:left="284"/>
              <w:rPr>
                <w:rFonts w:cstheme="minorHAnsi"/>
              </w:rPr>
            </w:pPr>
            <w:r w:rsidRPr="00E3104E">
              <w:rPr>
                <w:rFonts w:cstheme="minorHAnsi"/>
              </w:rPr>
              <w:lastRenderedPageBreak/>
              <w:t>Yes</w:t>
            </w:r>
          </w:p>
        </w:tc>
        <w:tc>
          <w:tcPr>
            <w:tcW w:w="1476" w:type="dxa"/>
            <w:vAlign w:val="center"/>
          </w:tcPr>
          <w:p w14:paraId="68C6A29E" w14:textId="77777777" w:rsidR="00614F66" w:rsidRPr="00E3104E" w:rsidRDefault="00614F66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27598415" w14:textId="6FCD94B9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37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302CD6B2" w14:textId="120F4B6F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40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433545ED" w14:textId="21CEB555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411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E26047" w:rsidRPr="00E3104E" w14:paraId="491C7087" w14:textId="77777777" w:rsidTr="00E26047">
        <w:trPr>
          <w:trHeight w:val="204"/>
        </w:trPr>
        <w:tc>
          <w:tcPr>
            <w:tcW w:w="3759" w:type="dxa"/>
          </w:tcPr>
          <w:p w14:paraId="3EB36F15" w14:textId="77777777" w:rsidR="00E26047" w:rsidRPr="00E3104E" w:rsidRDefault="00E26047" w:rsidP="00E26047">
            <w:pPr>
              <w:rPr>
                <w:rFonts w:cstheme="minorHAnsi"/>
              </w:rPr>
            </w:pPr>
            <w:r w:rsidRPr="00E3104E">
              <w:rPr>
                <w:rFonts w:cstheme="minorHAnsi"/>
                <w:b/>
              </w:rPr>
              <w:t>Household wealth index</w:t>
            </w:r>
          </w:p>
        </w:tc>
        <w:tc>
          <w:tcPr>
            <w:tcW w:w="1476" w:type="dxa"/>
            <w:vAlign w:val="center"/>
          </w:tcPr>
          <w:p w14:paraId="04B94DFA" w14:textId="3CCF6E46" w:rsidR="00E26047" w:rsidRPr="00E3104E" w:rsidRDefault="00E26047" w:rsidP="00E26047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  <w:vAlign w:val="center"/>
          </w:tcPr>
          <w:p w14:paraId="53F11F06" w14:textId="77777777" w:rsidR="00E26047" w:rsidRPr="00E3104E" w:rsidRDefault="00E26047" w:rsidP="00E26047">
            <w:pPr>
              <w:ind w:right="37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  <w:vAlign w:val="center"/>
          </w:tcPr>
          <w:p w14:paraId="644013A7" w14:textId="77777777" w:rsidR="00E26047" w:rsidRPr="00E3104E" w:rsidRDefault="00E26047" w:rsidP="00E26047">
            <w:pPr>
              <w:ind w:right="40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  <w:vAlign w:val="center"/>
          </w:tcPr>
          <w:p w14:paraId="093ECBC8" w14:textId="77777777" w:rsidR="00E26047" w:rsidRPr="00E3104E" w:rsidRDefault="00E26047" w:rsidP="00E26047">
            <w:pPr>
              <w:ind w:right="411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614F66" w:rsidRPr="00E3104E" w14:paraId="452529B0" w14:textId="77777777" w:rsidTr="00013940">
        <w:trPr>
          <w:trHeight w:val="132"/>
        </w:trPr>
        <w:tc>
          <w:tcPr>
            <w:tcW w:w="3759" w:type="dxa"/>
          </w:tcPr>
          <w:p w14:paraId="6315BFB6" w14:textId="77777777" w:rsidR="00614F66" w:rsidRPr="00E3104E" w:rsidRDefault="00614F66" w:rsidP="00614F66">
            <w:pPr>
              <w:pStyle w:val="ListParagraph"/>
              <w:ind w:left="284"/>
              <w:rPr>
                <w:rFonts w:cstheme="minorHAnsi"/>
                <w:b/>
              </w:rPr>
            </w:pPr>
            <w:r w:rsidRPr="00E3104E">
              <w:rPr>
                <w:rFonts w:cstheme="minorHAnsi"/>
              </w:rPr>
              <w:t>Poorest</w:t>
            </w:r>
          </w:p>
        </w:tc>
        <w:tc>
          <w:tcPr>
            <w:tcW w:w="1476" w:type="dxa"/>
            <w:vAlign w:val="center"/>
          </w:tcPr>
          <w:p w14:paraId="54688CB2" w14:textId="77777777" w:rsidR="00614F66" w:rsidRPr="00E3104E" w:rsidRDefault="00614F66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49EA71DD" w14:textId="3DCED795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37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421F0606" w14:textId="5F1EDB45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40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3B36ECBF" w14:textId="7CC65103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411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614F66" w:rsidRPr="00E3104E" w14:paraId="7C5AC31F" w14:textId="77777777" w:rsidTr="00013940">
        <w:trPr>
          <w:trHeight w:val="204"/>
        </w:trPr>
        <w:tc>
          <w:tcPr>
            <w:tcW w:w="3759" w:type="dxa"/>
          </w:tcPr>
          <w:p w14:paraId="3DBD17A9" w14:textId="77777777" w:rsidR="00614F66" w:rsidRPr="00E3104E" w:rsidRDefault="00614F66" w:rsidP="00614F66">
            <w:pPr>
              <w:pStyle w:val="ListParagraph"/>
              <w:ind w:left="284"/>
              <w:rPr>
                <w:rFonts w:cstheme="minorHAnsi"/>
              </w:rPr>
            </w:pPr>
            <w:r w:rsidRPr="00E3104E">
              <w:rPr>
                <w:rFonts w:cstheme="minorHAnsi"/>
              </w:rPr>
              <w:t>Poorer</w:t>
            </w:r>
          </w:p>
        </w:tc>
        <w:tc>
          <w:tcPr>
            <w:tcW w:w="1476" w:type="dxa"/>
            <w:vAlign w:val="center"/>
          </w:tcPr>
          <w:p w14:paraId="1A417641" w14:textId="77777777" w:rsidR="00614F66" w:rsidRPr="00E3104E" w:rsidRDefault="00614F66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5C625681" w14:textId="2F8F3B35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37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439D8A39" w14:textId="55DA377B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40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0DCC941D" w14:textId="43315016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411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614F66" w:rsidRPr="00E3104E" w14:paraId="6A935CB5" w14:textId="77777777" w:rsidTr="00013940">
        <w:trPr>
          <w:trHeight w:val="170"/>
        </w:trPr>
        <w:tc>
          <w:tcPr>
            <w:tcW w:w="3759" w:type="dxa"/>
          </w:tcPr>
          <w:p w14:paraId="40FC6B02" w14:textId="77777777" w:rsidR="00614F66" w:rsidRPr="00E3104E" w:rsidRDefault="00614F66" w:rsidP="00614F66">
            <w:pPr>
              <w:pStyle w:val="ListParagraph"/>
              <w:ind w:left="284"/>
              <w:rPr>
                <w:rFonts w:cstheme="minorHAnsi"/>
              </w:rPr>
            </w:pPr>
            <w:r w:rsidRPr="00E3104E">
              <w:rPr>
                <w:rFonts w:cstheme="minorHAnsi"/>
              </w:rPr>
              <w:t>Middle</w:t>
            </w:r>
          </w:p>
        </w:tc>
        <w:tc>
          <w:tcPr>
            <w:tcW w:w="1476" w:type="dxa"/>
            <w:vAlign w:val="center"/>
          </w:tcPr>
          <w:p w14:paraId="2EA1F130" w14:textId="77777777" w:rsidR="00614F66" w:rsidRPr="00E3104E" w:rsidRDefault="00614F66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15AE8087" w14:textId="321576B6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37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62857676" w14:textId="209C9539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40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351E6848" w14:textId="24DF2BB5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411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614F66" w:rsidRPr="00E3104E" w14:paraId="16EC8483" w14:textId="77777777" w:rsidTr="00013940">
        <w:trPr>
          <w:trHeight w:val="324"/>
        </w:trPr>
        <w:tc>
          <w:tcPr>
            <w:tcW w:w="3759" w:type="dxa"/>
          </w:tcPr>
          <w:p w14:paraId="325881B1" w14:textId="77777777" w:rsidR="00614F66" w:rsidRPr="00E3104E" w:rsidRDefault="00614F66" w:rsidP="00614F66">
            <w:pPr>
              <w:pStyle w:val="ListParagraph"/>
              <w:ind w:left="284"/>
              <w:rPr>
                <w:rFonts w:cstheme="minorHAnsi"/>
              </w:rPr>
            </w:pPr>
            <w:r w:rsidRPr="00E3104E">
              <w:rPr>
                <w:rFonts w:cstheme="minorHAnsi"/>
              </w:rPr>
              <w:t>Richer</w:t>
            </w:r>
          </w:p>
        </w:tc>
        <w:tc>
          <w:tcPr>
            <w:tcW w:w="1476" w:type="dxa"/>
            <w:vAlign w:val="center"/>
          </w:tcPr>
          <w:p w14:paraId="08743966" w14:textId="77777777" w:rsidR="00614F66" w:rsidRPr="00E3104E" w:rsidRDefault="00614F66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6DCAA637" w14:textId="364C2F43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37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1257739C" w14:textId="2150DD72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40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3FFAE33D" w14:textId="7C77F722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411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614F66" w:rsidRPr="00E3104E" w14:paraId="56C1D54B" w14:textId="77777777" w:rsidTr="00013940">
        <w:trPr>
          <w:trHeight w:val="192"/>
        </w:trPr>
        <w:tc>
          <w:tcPr>
            <w:tcW w:w="3759" w:type="dxa"/>
          </w:tcPr>
          <w:p w14:paraId="0AA457E8" w14:textId="77777777" w:rsidR="00614F66" w:rsidRPr="00E3104E" w:rsidRDefault="00614F66" w:rsidP="00614F66">
            <w:pPr>
              <w:pStyle w:val="ListParagraph"/>
              <w:ind w:left="284"/>
              <w:rPr>
                <w:rFonts w:cstheme="minorHAnsi"/>
              </w:rPr>
            </w:pPr>
            <w:r w:rsidRPr="00E3104E">
              <w:rPr>
                <w:rFonts w:cstheme="minorHAnsi"/>
              </w:rPr>
              <w:t>Richest</w:t>
            </w:r>
          </w:p>
        </w:tc>
        <w:tc>
          <w:tcPr>
            <w:tcW w:w="1476" w:type="dxa"/>
            <w:vAlign w:val="center"/>
          </w:tcPr>
          <w:p w14:paraId="5DCD093D" w14:textId="77777777" w:rsidR="00614F66" w:rsidRPr="00E3104E" w:rsidRDefault="00614F66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1DE85E93" w14:textId="4F6A8489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37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7680F914" w14:textId="49B21207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40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4CE05FA3" w14:textId="23BDF6CE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411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E26047" w:rsidRPr="00E3104E" w14:paraId="5859BAC8" w14:textId="77777777" w:rsidTr="00E26047">
        <w:trPr>
          <w:trHeight w:val="192"/>
        </w:trPr>
        <w:tc>
          <w:tcPr>
            <w:tcW w:w="3759" w:type="dxa"/>
          </w:tcPr>
          <w:p w14:paraId="6520795B" w14:textId="77777777" w:rsidR="00E26047" w:rsidRPr="00E3104E" w:rsidRDefault="00E26047" w:rsidP="00E26047">
            <w:pPr>
              <w:rPr>
                <w:rFonts w:cstheme="minorHAnsi"/>
              </w:rPr>
            </w:pPr>
            <w:r w:rsidRPr="00E3104E">
              <w:rPr>
                <w:rFonts w:cstheme="minorHAnsi"/>
                <w:b/>
              </w:rPr>
              <w:t>Source of drinking water</w:t>
            </w:r>
          </w:p>
        </w:tc>
        <w:tc>
          <w:tcPr>
            <w:tcW w:w="1476" w:type="dxa"/>
            <w:vAlign w:val="center"/>
          </w:tcPr>
          <w:p w14:paraId="29DC9378" w14:textId="446B6E7C" w:rsidR="00E26047" w:rsidRPr="00E3104E" w:rsidRDefault="00E26047" w:rsidP="00E26047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  <w:vAlign w:val="center"/>
          </w:tcPr>
          <w:p w14:paraId="0E121C4B" w14:textId="77777777" w:rsidR="00E26047" w:rsidRPr="00E3104E" w:rsidRDefault="00E26047" w:rsidP="00E26047">
            <w:pPr>
              <w:ind w:right="37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  <w:vAlign w:val="center"/>
          </w:tcPr>
          <w:p w14:paraId="67D4177A" w14:textId="77777777" w:rsidR="00E26047" w:rsidRPr="00E3104E" w:rsidRDefault="00E26047" w:rsidP="00E26047">
            <w:pPr>
              <w:ind w:right="40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  <w:vAlign w:val="center"/>
          </w:tcPr>
          <w:p w14:paraId="4E957FEE" w14:textId="77777777" w:rsidR="00E26047" w:rsidRPr="00E3104E" w:rsidRDefault="00E26047" w:rsidP="00E26047">
            <w:pPr>
              <w:ind w:right="411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614F66" w:rsidRPr="00E3104E" w14:paraId="6C99F6CB" w14:textId="77777777" w:rsidTr="00910848">
        <w:trPr>
          <w:trHeight w:val="192"/>
        </w:trPr>
        <w:tc>
          <w:tcPr>
            <w:tcW w:w="3759" w:type="dxa"/>
          </w:tcPr>
          <w:p w14:paraId="055F6506" w14:textId="77777777" w:rsidR="00614F66" w:rsidRPr="00E3104E" w:rsidRDefault="00614F66" w:rsidP="00614F66">
            <w:pPr>
              <w:pStyle w:val="ListParagraph"/>
              <w:ind w:left="284"/>
              <w:rPr>
                <w:rFonts w:cstheme="minorHAnsi"/>
                <w:b/>
              </w:rPr>
            </w:pPr>
            <w:r w:rsidRPr="00E3104E">
              <w:rPr>
                <w:rFonts w:cstheme="minorHAnsi"/>
              </w:rPr>
              <w:t>Unsafe</w:t>
            </w:r>
          </w:p>
        </w:tc>
        <w:tc>
          <w:tcPr>
            <w:tcW w:w="1476" w:type="dxa"/>
            <w:vAlign w:val="center"/>
          </w:tcPr>
          <w:p w14:paraId="37B34CE7" w14:textId="77777777" w:rsidR="00614F66" w:rsidRPr="00E3104E" w:rsidRDefault="00614F66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749A1CD2" w14:textId="2DB3CAF8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37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57509B80" w14:textId="3B04440F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40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4A6A570A" w14:textId="687A6868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411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614F66" w:rsidRPr="00E3104E" w14:paraId="3A7F5438" w14:textId="77777777" w:rsidTr="00910848">
        <w:trPr>
          <w:trHeight w:val="228"/>
        </w:trPr>
        <w:tc>
          <w:tcPr>
            <w:tcW w:w="3759" w:type="dxa"/>
          </w:tcPr>
          <w:p w14:paraId="699DB39E" w14:textId="77777777" w:rsidR="00614F66" w:rsidRPr="00E3104E" w:rsidRDefault="00614F66" w:rsidP="00614F66">
            <w:pPr>
              <w:pStyle w:val="ListParagraph"/>
              <w:ind w:left="284"/>
              <w:rPr>
                <w:rFonts w:cstheme="minorHAnsi"/>
              </w:rPr>
            </w:pPr>
            <w:r w:rsidRPr="00E3104E">
              <w:rPr>
                <w:rFonts w:cstheme="minorHAnsi"/>
              </w:rPr>
              <w:t>Safe</w:t>
            </w:r>
          </w:p>
        </w:tc>
        <w:tc>
          <w:tcPr>
            <w:tcW w:w="1476" w:type="dxa"/>
            <w:vAlign w:val="center"/>
          </w:tcPr>
          <w:p w14:paraId="6200A790" w14:textId="77777777" w:rsidR="00614F66" w:rsidRPr="00E3104E" w:rsidRDefault="00614F66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4E29201F" w14:textId="78D257C2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37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1AC212D1" w14:textId="383F8B5E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40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22588F54" w14:textId="657E4590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411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E26047" w:rsidRPr="00E3104E" w14:paraId="66E50CEE" w14:textId="77777777" w:rsidTr="00E26047">
        <w:trPr>
          <w:trHeight w:val="216"/>
        </w:trPr>
        <w:tc>
          <w:tcPr>
            <w:tcW w:w="3759" w:type="dxa"/>
          </w:tcPr>
          <w:p w14:paraId="41CEC5DB" w14:textId="77777777" w:rsidR="00E26047" w:rsidRPr="00E3104E" w:rsidRDefault="00E26047" w:rsidP="00E26047">
            <w:pPr>
              <w:rPr>
                <w:rFonts w:cstheme="minorHAnsi"/>
              </w:rPr>
            </w:pPr>
            <w:r w:rsidRPr="00E3104E">
              <w:rPr>
                <w:rFonts w:cstheme="minorHAnsi"/>
                <w:b/>
              </w:rPr>
              <w:t>Type of sanitary facility</w:t>
            </w:r>
          </w:p>
        </w:tc>
        <w:tc>
          <w:tcPr>
            <w:tcW w:w="1476" w:type="dxa"/>
            <w:vAlign w:val="center"/>
          </w:tcPr>
          <w:p w14:paraId="34893069" w14:textId="387D99AC" w:rsidR="00E26047" w:rsidRPr="00E3104E" w:rsidRDefault="00E26047" w:rsidP="00E26047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  <w:vAlign w:val="center"/>
          </w:tcPr>
          <w:p w14:paraId="0E12FB6C" w14:textId="77777777" w:rsidR="00E26047" w:rsidRPr="00E3104E" w:rsidRDefault="00E26047" w:rsidP="00E26047">
            <w:pPr>
              <w:ind w:right="37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  <w:vAlign w:val="center"/>
          </w:tcPr>
          <w:p w14:paraId="09441875" w14:textId="77777777" w:rsidR="00E26047" w:rsidRPr="00E3104E" w:rsidRDefault="00E26047" w:rsidP="00E26047">
            <w:pPr>
              <w:ind w:right="40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  <w:vAlign w:val="center"/>
          </w:tcPr>
          <w:p w14:paraId="146AF927" w14:textId="77777777" w:rsidR="00E26047" w:rsidRPr="00E3104E" w:rsidRDefault="00E26047" w:rsidP="00E26047">
            <w:pPr>
              <w:ind w:right="411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614F66" w:rsidRPr="00E3104E" w14:paraId="770691E4" w14:textId="77777777" w:rsidTr="005277DE">
        <w:trPr>
          <w:trHeight w:val="216"/>
        </w:trPr>
        <w:tc>
          <w:tcPr>
            <w:tcW w:w="3759" w:type="dxa"/>
          </w:tcPr>
          <w:p w14:paraId="7C2DF667" w14:textId="77777777" w:rsidR="00614F66" w:rsidRPr="00E3104E" w:rsidRDefault="00614F66" w:rsidP="00614F66">
            <w:pPr>
              <w:pStyle w:val="ListParagraph"/>
              <w:ind w:left="284"/>
              <w:rPr>
                <w:rFonts w:cstheme="minorHAnsi"/>
                <w:b/>
              </w:rPr>
            </w:pPr>
            <w:r w:rsidRPr="00E3104E">
              <w:rPr>
                <w:rFonts w:cstheme="minorHAnsi"/>
              </w:rPr>
              <w:t>Unimproved</w:t>
            </w:r>
          </w:p>
        </w:tc>
        <w:tc>
          <w:tcPr>
            <w:tcW w:w="1476" w:type="dxa"/>
            <w:vAlign w:val="center"/>
          </w:tcPr>
          <w:p w14:paraId="0A52B57F" w14:textId="77777777" w:rsidR="00614F66" w:rsidRPr="00E3104E" w:rsidRDefault="00614F66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22098827" w14:textId="7E23E9DB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37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62B910CA" w14:textId="711CEFAE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40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70C6004E" w14:textId="457D406A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411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614F66" w:rsidRPr="00E3104E" w14:paraId="3A727762" w14:textId="77777777" w:rsidTr="005277DE">
        <w:trPr>
          <w:trHeight w:val="168"/>
        </w:trPr>
        <w:tc>
          <w:tcPr>
            <w:tcW w:w="3759" w:type="dxa"/>
          </w:tcPr>
          <w:p w14:paraId="5217C4D9" w14:textId="77777777" w:rsidR="00614F66" w:rsidRPr="00E3104E" w:rsidRDefault="00614F66" w:rsidP="00614F66">
            <w:pPr>
              <w:pStyle w:val="ListParagraph"/>
              <w:ind w:left="284"/>
              <w:rPr>
                <w:rFonts w:cstheme="minorHAnsi"/>
              </w:rPr>
            </w:pPr>
            <w:r w:rsidRPr="00E3104E">
              <w:rPr>
                <w:rFonts w:cstheme="minorHAnsi"/>
              </w:rPr>
              <w:t>Improved</w:t>
            </w:r>
          </w:p>
        </w:tc>
        <w:tc>
          <w:tcPr>
            <w:tcW w:w="1476" w:type="dxa"/>
            <w:vAlign w:val="center"/>
          </w:tcPr>
          <w:p w14:paraId="74E79DC2" w14:textId="77777777" w:rsidR="00614F66" w:rsidRPr="00E3104E" w:rsidRDefault="00614F66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749C0F03" w14:textId="40413EC2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37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21F8E9E4" w14:textId="2CE09F05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40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653196C9" w14:textId="42CF7C4E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411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E26047" w:rsidRPr="00E3104E" w14:paraId="4F70A4E3" w14:textId="77777777" w:rsidTr="00E26047">
        <w:trPr>
          <w:trHeight w:val="170"/>
        </w:trPr>
        <w:tc>
          <w:tcPr>
            <w:tcW w:w="3759" w:type="dxa"/>
          </w:tcPr>
          <w:p w14:paraId="545AC6B0" w14:textId="77777777" w:rsidR="00E26047" w:rsidRPr="00E3104E" w:rsidRDefault="00E26047" w:rsidP="00E26047">
            <w:pPr>
              <w:rPr>
                <w:rFonts w:cstheme="minorHAnsi"/>
              </w:rPr>
            </w:pPr>
            <w:r w:rsidRPr="00E3104E">
              <w:rPr>
                <w:rFonts w:cstheme="minorHAnsi"/>
                <w:b/>
              </w:rPr>
              <w:t>Place of residence</w:t>
            </w:r>
          </w:p>
        </w:tc>
        <w:tc>
          <w:tcPr>
            <w:tcW w:w="1476" w:type="dxa"/>
            <w:vAlign w:val="center"/>
          </w:tcPr>
          <w:p w14:paraId="398530D8" w14:textId="22117E4E" w:rsidR="00E26047" w:rsidRPr="00E3104E" w:rsidRDefault="00E26047" w:rsidP="00E26047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  <w:vAlign w:val="center"/>
          </w:tcPr>
          <w:p w14:paraId="45AF9F51" w14:textId="77777777" w:rsidR="00E26047" w:rsidRPr="00E3104E" w:rsidRDefault="00E26047" w:rsidP="00E26047">
            <w:pPr>
              <w:ind w:right="37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  <w:vAlign w:val="center"/>
          </w:tcPr>
          <w:p w14:paraId="7D7FBFE3" w14:textId="77777777" w:rsidR="00E26047" w:rsidRPr="00E3104E" w:rsidRDefault="00E26047" w:rsidP="00E26047">
            <w:pPr>
              <w:ind w:right="40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  <w:vAlign w:val="center"/>
          </w:tcPr>
          <w:p w14:paraId="28F16306" w14:textId="77777777" w:rsidR="00E26047" w:rsidRPr="00E3104E" w:rsidRDefault="00E26047" w:rsidP="00E26047">
            <w:pPr>
              <w:ind w:right="411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614F66" w:rsidRPr="00E3104E" w14:paraId="3A84525B" w14:textId="77777777" w:rsidTr="003952D1">
        <w:trPr>
          <w:trHeight w:val="253"/>
        </w:trPr>
        <w:tc>
          <w:tcPr>
            <w:tcW w:w="3759" w:type="dxa"/>
          </w:tcPr>
          <w:p w14:paraId="2F726BC9" w14:textId="77777777" w:rsidR="00614F66" w:rsidRPr="00E3104E" w:rsidRDefault="00614F66" w:rsidP="00614F66">
            <w:pPr>
              <w:pStyle w:val="ListParagraph"/>
              <w:ind w:left="284"/>
              <w:rPr>
                <w:rFonts w:cstheme="minorHAnsi"/>
                <w:b/>
              </w:rPr>
            </w:pPr>
            <w:r w:rsidRPr="00E3104E">
              <w:rPr>
                <w:rFonts w:cstheme="minorHAnsi"/>
              </w:rPr>
              <w:t>Rural</w:t>
            </w:r>
          </w:p>
        </w:tc>
        <w:tc>
          <w:tcPr>
            <w:tcW w:w="1476" w:type="dxa"/>
            <w:vAlign w:val="center"/>
          </w:tcPr>
          <w:p w14:paraId="539DD742" w14:textId="77777777" w:rsidR="00614F66" w:rsidRPr="00E3104E" w:rsidRDefault="00614F66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6957E5A0" w14:textId="3648DFA0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37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6C11257B" w14:textId="425E49FA" w:rsidR="00614F66" w:rsidRPr="00E3104E" w:rsidRDefault="00614F66" w:rsidP="00614F66">
            <w:pPr>
              <w:ind w:right="40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68D7D146" w14:textId="14274A69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411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614F66" w:rsidRPr="00E3104E" w14:paraId="5085CE2C" w14:textId="77777777" w:rsidTr="003952D1">
        <w:trPr>
          <w:trHeight w:val="108"/>
        </w:trPr>
        <w:tc>
          <w:tcPr>
            <w:tcW w:w="3759" w:type="dxa"/>
          </w:tcPr>
          <w:p w14:paraId="0158446E" w14:textId="77777777" w:rsidR="00614F66" w:rsidRPr="00E3104E" w:rsidRDefault="00614F66" w:rsidP="00614F66">
            <w:pPr>
              <w:pStyle w:val="ListParagraph"/>
              <w:ind w:left="284"/>
              <w:rPr>
                <w:rFonts w:cstheme="minorHAnsi"/>
                <w:b/>
              </w:rPr>
            </w:pPr>
            <w:r w:rsidRPr="00E3104E">
              <w:rPr>
                <w:rFonts w:cstheme="minorHAnsi"/>
              </w:rPr>
              <w:t>Urban</w:t>
            </w:r>
          </w:p>
        </w:tc>
        <w:tc>
          <w:tcPr>
            <w:tcW w:w="1476" w:type="dxa"/>
            <w:vAlign w:val="center"/>
          </w:tcPr>
          <w:p w14:paraId="3245DB7F" w14:textId="77777777" w:rsidR="00614F66" w:rsidRPr="00E3104E" w:rsidRDefault="00614F66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3D025F12" w14:textId="09761ADF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37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1F0602E8" w14:textId="3B6E1706" w:rsidR="00614F66" w:rsidRPr="00E3104E" w:rsidRDefault="00614F66" w:rsidP="00614F66">
            <w:pPr>
              <w:ind w:right="40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44AA337B" w14:textId="24B7D4DE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411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E26047" w:rsidRPr="00E3104E" w14:paraId="32A9A98E" w14:textId="77777777" w:rsidTr="00E26047">
        <w:trPr>
          <w:trHeight w:val="182"/>
        </w:trPr>
        <w:tc>
          <w:tcPr>
            <w:tcW w:w="3759" w:type="dxa"/>
          </w:tcPr>
          <w:p w14:paraId="38435BAE" w14:textId="2C33EE82" w:rsidR="00E26047" w:rsidRPr="00E3104E" w:rsidRDefault="00E26047" w:rsidP="00E26047">
            <w:pPr>
              <w:rPr>
                <w:rFonts w:cstheme="minorHAnsi"/>
              </w:rPr>
            </w:pPr>
            <w:r w:rsidRPr="00E3104E">
              <w:rPr>
                <w:rFonts w:cstheme="minorHAnsi"/>
                <w:b/>
              </w:rPr>
              <w:t>Institutional delivery with skilled birth attendant</w:t>
            </w:r>
          </w:p>
        </w:tc>
        <w:tc>
          <w:tcPr>
            <w:tcW w:w="1476" w:type="dxa"/>
            <w:vAlign w:val="center"/>
          </w:tcPr>
          <w:p w14:paraId="0B20F90E" w14:textId="12F1A0C0" w:rsidR="00E26047" w:rsidRPr="00E3104E" w:rsidRDefault="00E26047" w:rsidP="00E26047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  <w:vAlign w:val="center"/>
          </w:tcPr>
          <w:p w14:paraId="0AFF5592" w14:textId="77777777" w:rsidR="00E26047" w:rsidRPr="00E3104E" w:rsidRDefault="00E26047" w:rsidP="00E26047">
            <w:pPr>
              <w:ind w:right="37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  <w:vAlign w:val="center"/>
          </w:tcPr>
          <w:p w14:paraId="00828075" w14:textId="77777777" w:rsidR="00E26047" w:rsidRPr="00E3104E" w:rsidRDefault="00E26047" w:rsidP="00E26047">
            <w:pPr>
              <w:ind w:right="40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  <w:vAlign w:val="center"/>
          </w:tcPr>
          <w:p w14:paraId="2986C7BF" w14:textId="77777777" w:rsidR="00E26047" w:rsidRPr="00E3104E" w:rsidRDefault="00E26047" w:rsidP="00E26047">
            <w:pPr>
              <w:ind w:right="411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614F66" w:rsidRPr="00E3104E" w14:paraId="787288DD" w14:textId="77777777" w:rsidTr="0085229B">
        <w:trPr>
          <w:trHeight w:val="165"/>
        </w:trPr>
        <w:tc>
          <w:tcPr>
            <w:tcW w:w="3759" w:type="dxa"/>
          </w:tcPr>
          <w:p w14:paraId="31DA7049" w14:textId="5F51B915" w:rsidR="00614F66" w:rsidRPr="00E3104E" w:rsidRDefault="00614F66" w:rsidP="00614F66">
            <w:pPr>
              <w:pStyle w:val="ListParagraph"/>
              <w:ind w:left="284"/>
              <w:rPr>
                <w:rFonts w:cstheme="minorHAnsi"/>
                <w:b/>
              </w:rPr>
            </w:pPr>
            <w:r w:rsidRPr="00E3104E">
              <w:rPr>
                <w:rFonts w:cstheme="minorHAnsi"/>
              </w:rPr>
              <w:t>No</w:t>
            </w:r>
          </w:p>
        </w:tc>
        <w:tc>
          <w:tcPr>
            <w:tcW w:w="1476" w:type="dxa"/>
            <w:vAlign w:val="center"/>
          </w:tcPr>
          <w:p w14:paraId="24126B7D" w14:textId="77777777" w:rsidR="00614F66" w:rsidRPr="00E3104E" w:rsidRDefault="00614F66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71B256C3" w14:textId="2C7DB20B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37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61B76FCF" w14:textId="451E0A4B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40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55494F42" w14:textId="5AB0A104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411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614F66" w:rsidRPr="00E3104E" w14:paraId="4B717963" w14:textId="77777777" w:rsidTr="0085229B">
        <w:trPr>
          <w:trHeight w:val="204"/>
        </w:trPr>
        <w:tc>
          <w:tcPr>
            <w:tcW w:w="3759" w:type="dxa"/>
          </w:tcPr>
          <w:p w14:paraId="5CF98A15" w14:textId="5D363BE2" w:rsidR="00614F66" w:rsidRPr="00E3104E" w:rsidRDefault="00614F66" w:rsidP="00614F66">
            <w:pPr>
              <w:pStyle w:val="ListParagraph"/>
              <w:ind w:left="284"/>
              <w:rPr>
                <w:rFonts w:cstheme="minorHAnsi"/>
                <w:b/>
              </w:rPr>
            </w:pPr>
            <w:r w:rsidRPr="00E3104E">
              <w:rPr>
                <w:rFonts w:cstheme="minorHAnsi"/>
              </w:rPr>
              <w:t>Yes</w:t>
            </w:r>
          </w:p>
        </w:tc>
        <w:tc>
          <w:tcPr>
            <w:tcW w:w="1476" w:type="dxa"/>
            <w:vAlign w:val="center"/>
          </w:tcPr>
          <w:p w14:paraId="6C3334F2" w14:textId="77777777" w:rsidR="00614F66" w:rsidRPr="00E3104E" w:rsidRDefault="00614F66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038328A5" w14:textId="4C57960B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37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59BAF7D0" w14:textId="1DBF3B6D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40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74C1D767" w14:textId="6D241ED1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411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E26047" w:rsidRPr="00E3104E" w14:paraId="36E76128" w14:textId="77777777" w:rsidTr="00E26047">
        <w:trPr>
          <w:trHeight w:val="188"/>
        </w:trPr>
        <w:tc>
          <w:tcPr>
            <w:tcW w:w="3759" w:type="dxa"/>
          </w:tcPr>
          <w:p w14:paraId="5B4AA541" w14:textId="4C1DF741" w:rsidR="00E26047" w:rsidRPr="00E3104E" w:rsidRDefault="00E26047" w:rsidP="00E26047">
            <w:pPr>
              <w:rPr>
                <w:rFonts w:cstheme="minorHAnsi"/>
              </w:rPr>
            </w:pPr>
            <w:r w:rsidRPr="00E3104E">
              <w:rPr>
                <w:rFonts w:cstheme="minorHAnsi"/>
                <w:b/>
              </w:rPr>
              <w:t>Antenatal care visits</w:t>
            </w:r>
          </w:p>
        </w:tc>
        <w:tc>
          <w:tcPr>
            <w:tcW w:w="1476" w:type="dxa"/>
            <w:vAlign w:val="center"/>
          </w:tcPr>
          <w:p w14:paraId="59B283BB" w14:textId="57240ED8" w:rsidR="00E26047" w:rsidRPr="00E3104E" w:rsidRDefault="00E26047" w:rsidP="00E26047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  <w:vAlign w:val="center"/>
          </w:tcPr>
          <w:p w14:paraId="307483F6" w14:textId="77777777" w:rsidR="00E26047" w:rsidRPr="00E3104E" w:rsidRDefault="00E26047" w:rsidP="00E26047">
            <w:pPr>
              <w:ind w:right="37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  <w:vAlign w:val="center"/>
          </w:tcPr>
          <w:p w14:paraId="00F744D8" w14:textId="77777777" w:rsidR="00E26047" w:rsidRPr="00E3104E" w:rsidRDefault="00E26047" w:rsidP="00E26047">
            <w:pPr>
              <w:ind w:right="40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  <w:vAlign w:val="center"/>
          </w:tcPr>
          <w:p w14:paraId="2918C918" w14:textId="77777777" w:rsidR="00E26047" w:rsidRPr="00E3104E" w:rsidRDefault="00E26047" w:rsidP="00E26047">
            <w:pPr>
              <w:ind w:right="411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614F66" w:rsidRPr="00E3104E" w14:paraId="564200DA" w14:textId="77777777" w:rsidTr="00F160E9">
        <w:trPr>
          <w:trHeight w:val="98"/>
        </w:trPr>
        <w:tc>
          <w:tcPr>
            <w:tcW w:w="3759" w:type="dxa"/>
          </w:tcPr>
          <w:p w14:paraId="65870CCA" w14:textId="34A362A3" w:rsidR="00614F66" w:rsidRPr="00E3104E" w:rsidRDefault="00614F66" w:rsidP="00614F66">
            <w:pPr>
              <w:pStyle w:val="ListParagraph"/>
              <w:ind w:left="284"/>
              <w:rPr>
                <w:rFonts w:cstheme="minorHAnsi"/>
                <w:b/>
              </w:rPr>
            </w:pPr>
            <w:r w:rsidRPr="00E3104E">
              <w:rPr>
                <w:rFonts w:cstheme="minorHAnsi"/>
              </w:rPr>
              <w:t>&lt; 4 visits</w:t>
            </w:r>
          </w:p>
        </w:tc>
        <w:tc>
          <w:tcPr>
            <w:tcW w:w="1476" w:type="dxa"/>
            <w:vAlign w:val="center"/>
          </w:tcPr>
          <w:p w14:paraId="09028E08" w14:textId="77777777" w:rsidR="00614F66" w:rsidRPr="00E3104E" w:rsidRDefault="00614F66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420F8AEB" w14:textId="543D7ECF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37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6951342F" w14:textId="2C97BD14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40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6B4BCE9B" w14:textId="1D5A4F0F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411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614F66" w:rsidRPr="00E3104E" w14:paraId="529BBA92" w14:textId="77777777" w:rsidTr="00F160E9">
        <w:trPr>
          <w:trHeight w:val="143"/>
        </w:trPr>
        <w:tc>
          <w:tcPr>
            <w:tcW w:w="3759" w:type="dxa"/>
          </w:tcPr>
          <w:p w14:paraId="3D277E71" w14:textId="2DABA87D" w:rsidR="00614F66" w:rsidRPr="00E3104E" w:rsidRDefault="00614F66" w:rsidP="00614F66">
            <w:pPr>
              <w:pStyle w:val="ListParagraph"/>
              <w:ind w:left="284"/>
              <w:rPr>
                <w:rFonts w:cstheme="minorHAnsi"/>
              </w:rPr>
            </w:pPr>
            <w:r w:rsidRPr="00E3104E">
              <w:rPr>
                <w:rFonts w:cstheme="minorHAnsi"/>
              </w:rPr>
              <w:t>4-7 visits</w:t>
            </w:r>
          </w:p>
        </w:tc>
        <w:tc>
          <w:tcPr>
            <w:tcW w:w="1476" w:type="dxa"/>
            <w:vAlign w:val="center"/>
          </w:tcPr>
          <w:p w14:paraId="2F2A8753" w14:textId="77777777" w:rsidR="00614F66" w:rsidRPr="00E3104E" w:rsidRDefault="00614F66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0D963F91" w14:textId="78291534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37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58114AEE" w14:textId="08386FE3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40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2A748193" w14:textId="56369D2B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411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614F66" w:rsidRPr="00E3104E" w14:paraId="1E9B98B8" w14:textId="77777777" w:rsidTr="00EA5BDA">
        <w:trPr>
          <w:trHeight w:val="143"/>
        </w:trPr>
        <w:tc>
          <w:tcPr>
            <w:tcW w:w="3759" w:type="dxa"/>
          </w:tcPr>
          <w:p w14:paraId="23CD9464" w14:textId="2F83CD74" w:rsidR="00614F66" w:rsidRPr="00E3104E" w:rsidRDefault="00614F66" w:rsidP="00614F66">
            <w:pPr>
              <w:pStyle w:val="ListParagraph"/>
              <w:ind w:left="284"/>
              <w:rPr>
                <w:rFonts w:cstheme="minorHAnsi"/>
              </w:rPr>
            </w:pPr>
            <w:r w:rsidRPr="00E3104E">
              <w:rPr>
                <w:rFonts w:cstheme="minorHAnsi"/>
              </w:rPr>
              <w:t xml:space="preserve">≥ </w:t>
            </w:r>
            <w:r w:rsidR="0098498C" w:rsidRPr="00E3104E">
              <w:rPr>
                <w:rFonts w:cstheme="minorHAnsi"/>
              </w:rPr>
              <w:t>8</w:t>
            </w:r>
            <w:r w:rsidRPr="00E3104E">
              <w:rPr>
                <w:rFonts w:cstheme="minorHAnsi"/>
              </w:rPr>
              <w:t xml:space="preserve"> visits</w:t>
            </w:r>
          </w:p>
        </w:tc>
        <w:tc>
          <w:tcPr>
            <w:tcW w:w="1476" w:type="dxa"/>
            <w:vAlign w:val="center"/>
          </w:tcPr>
          <w:p w14:paraId="20C28EC8" w14:textId="77777777" w:rsidR="00614F66" w:rsidRPr="00E3104E" w:rsidRDefault="00614F66" w:rsidP="00614F66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62EC48F3" w14:textId="540385F5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37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1DB77842" w14:textId="5D9FBC31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40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7" w:type="dxa"/>
          </w:tcPr>
          <w:p w14:paraId="228D379F" w14:textId="5B1F5F81" w:rsidR="00614F66" w:rsidRPr="00E3104E" w:rsidRDefault="00614F66" w:rsidP="00614F66">
            <w:pPr>
              <w:widowControl w:val="0"/>
              <w:autoSpaceDE w:val="0"/>
              <w:autoSpaceDN w:val="0"/>
              <w:adjustRightInd w:val="0"/>
              <w:ind w:right="411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</w:tbl>
    <w:p w14:paraId="3B514888" w14:textId="77777777" w:rsidR="002306F4" w:rsidRPr="00E3104E" w:rsidRDefault="002306F4">
      <w:pPr>
        <w:rPr>
          <w:rFonts w:cstheme="minorHAnsi"/>
        </w:rPr>
        <w:sectPr w:rsidR="002306F4" w:rsidRPr="00E3104E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8586CE9" w14:textId="1D3B20D0" w:rsidR="00564821" w:rsidRPr="00E3104E" w:rsidRDefault="002306F4">
      <w:pPr>
        <w:rPr>
          <w:rFonts w:cstheme="minorHAnsi"/>
          <w:b/>
        </w:rPr>
      </w:pPr>
      <w:r w:rsidRPr="00E3104E">
        <w:rPr>
          <w:rFonts w:cstheme="minorHAnsi"/>
          <w:b/>
        </w:rPr>
        <w:lastRenderedPageBreak/>
        <w:t>Table 2</w:t>
      </w:r>
      <w:r w:rsidR="00E02FF5" w:rsidRPr="00E3104E">
        <w:rPr>
          <w:rFonts w:cstheme="minorHAnsi"/>
          <w:b/>
        </w:rPr>
        <w:t xml:space="preserve">: </w:t>
      </w:r>
      <w:r w:rsidR="008264FF" w:rsidRPr="00E3104E">
        <w:rPr>
          <w:rFonts w:cstheme="minorHAnsi"/>
          <w:b/>
        </w:rPr>
        <w:t xml:space="preserve">Associations between </w:t>
      </w:r>
      <w:r w:rsidR="00C904F7" w:rsidRPr="00E3104E">
        <w:rPr>
          <w:rFonts w:cstheme="minorHAnsi"/>
          <w:b/>
        </w:rPr>
        <w:t>childhood mortality and related factors</w:t>
      </w:r>
      <w:r w:rsidR="00DA0C19" w:rsidRPr="00E3104E">
        <w:rPr>
          <w:rFonts w:cstheme="minorHAnsi"/>
          <w:b/>
        </w:rPr>
        <w:t xml:space="preserve"> </w:t>
      </w:r>
      <w:r w:rsidR="00DA0C19" w:rsidRPr="00E3104E">
        <w:rPr>
          <w:rFonts w:cstheme="minorHAnsi"/>
          <w:b/>
        </w:rPr>
        <w:sym w:font="Wingdings" w:char="F0E0"/>
      </w:r>
      <w:r w:rsidR="00DA0C19" w:rsidRPr="00E3104E">
        <w:rPr>
          <w:rFonts w:cstheme="minorHAnsi"/>
          <w:b/>
        </w:rPr>
        <w:t xml:space="preserve"> change to forest plot later</w:t>
      </w:r>
    </w:p>
    <w:tbl>
      <w:tblPr>
        <w:tblStyle w:val="TableGrid"/>
        <w:tblW w:w="9548" w:type="dxa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3837"/>
        <w:gridCol w:w="1931"/>
        <w:gridCol w:w="1800"/>
        <w:gridCol w:w="1980"/>
      </w:tblGrid>
      <w:tr w:rsidR="00C904F7" w:rsidRPr="00BB684D" w14:paraId="7B378BF7" w14:textId="77777777" w:rsidTr="00535034">
        <w:trPr>
          <w:trHeight w:val="250"/>
          <w:tblHeader/>
        </w:trPr>
        <w:tc>
          <w:tcPr>
            <w:tcW w:w="3837" w:type="dxa"/>
            <w:vMerge w:val="restart"/>
            <w:vAlign w:val="center"/>
          </w:tcPr>
          <w:p w14:paraId="335708E0" w14:textId="77777777" w:rsidR="00C904F7" w:rsidRPr="00BB684D" w:rsidRDefault="00C904F7" w:rsidP="006F7D62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BB684D">
              <w:rPr>
                <w:rFonts w:cstheme="minorHAnsi"/>
                <w:b/>
                <w:sz w:val="20"/>
                <w:szCs w:val="20"/>
              </w:rPr>
              <w:t>Variable</w:t>
            </w:r>
          </w:p>
        </w:tc>
        <w:tc>
          <w:tcPr>
            <w:tcW w:w="1931" w:type="dxa"/>
            <w:vAlign w:val="center"/>
          </w:tcPr>
          <w:p w14:paraId="2CFC583C" w14:textId="0BC4766A" w:rsidR="00C904F7" w:rsidRPr="00BB684D" w:rsidRDefault="0023474B" w:rsidP="009879BB">
            <w:pPr>
              <w:ind w:right="-84"/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BB684D">
              <w:rPr>
                <w:rFonts w:cstheme="minorHAnsi"/>
                <w:b/>
                <w:sz w:val="20"/>
                <w:szCs w:val="20"/>
              </w:rPr>
              <w:t>Neonatal mortality</w:t>
            </w:r>
          </w:p>
        </w:tc>
        <w:tc>
          <w:tcPr>
            <w:tcW w:w="1800" w:type="dxa"/>
            <w:vAlign w:val="center"/>
          </w:tcPr>
          <w:p w14:paraId="67D1CDFC" w14:textId="73D177F0" w:rsidR="00C904F7" w:rsidRPr="00BB684D" w:rsidRDefault="0023474B" w:rsidP="009879BB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BB684D">
              <w:rPr>
                <w:rFonts w:cstheme="minorHAnsi"/>
                <w:b/>
                <w:sz w:val="20"/>
                <w:szCs w:val="20"/>
              </w:rPr>
              <w:t>Infant mortality</w:t>
            </w:r>
          </w:p>
        </w:tc>
        <w:tc>
          <w:tcPr>
            <w:tcW w:w="1980" w:type="dxa"/>
            <w:vAlign w:val="center"/>
          </w:tcPr>
          <w:p w14:paraId="4647BD66" w14:textId="511C87C0" w:rsidR="00C904F7" w:rsidRPr="00BB684D" w:rsidRDefault="0023474B" w:rsidP="009879BB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  <w:r w:rsidRPr="00BB684D">
              <w:rPr>
                <w:rFonts w:cstheme="minorHAnsi"/>
                <w:b/>
                <w:sz w:val="20"/>
                <w:szCs w:val="20"/>
              </w:rPr>
              <w:t>Under-5 mortality</w:t>
            </w:r>
          </w:p>
        </w:tc>
      </w:tr>
      <w:tr w:rsidR="00C904F7" w:rsidRPr="00BB684D" w14:paraId="3AF16767" w14:textId="77777777" w:rsidTr="00535034">
        <w:trPr>
          <w:trHeight w:val="240"/>
        </w:trPr>
        <w:tc>
          <w:tcPr>
            <w:tcW w:w="3837" w:type="dxa"/>
            <w:vMerge/>
          </w:tcPr>
          <w:p w14:paraId="1D017DD7" w14:textId="77777777" w:rsidR="00C904F7" w:rsidRPr="00BB684D" w:rsidRDefault="00C904F7" w:rsidP="003D41C9">
            <w:pPr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1931" w:type="dxa"/>
            <w:vAlign w:val="center"/>
          </w:tcPr>
          <w:p w14:paraId="5D45655D" w14:textId="4F8B8E95" w:rsidR="00C904F7" w:rsidRPr="00BB684D" w:rsidRDefault="00C904F7" w:rsidP="009879BB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  <w:r w:rsidRPr="00BB684D">
              <w:rPr>
                <w:rFonts w:cstheme="minorHAnsi"/>
                <w:sz w:val="20"/>
                <w:szCs w:val="20"/>
              </w:rPr>
              <w:t>OR</w:t>
            </w:r>
            <w:r w:rsidR="00D643BC" w:rsidRPr="00BB684D">
              <w:rPr>
                <w:rFonts w:cstheme="minorHAnsi"/>
                <w:sz w:val="20"/>
                <w:szCs w:val="20"/>
              </w:rPr>
              <w:t xml:space="preserve"> </w:t>
            </w:r>
            <w:r w:rsidRPr="00BB684D">
              <w:rPr>
                <w:rFonts w:cstheme="minorHAnsi"/>
                <w:sz w:val="20"/>
                <w:szCs w:val="20"/>
              </w:rPr>
              <w:t>(95%CI)</w:t>
            </w:r>
          </w:p>
        </w:tc>
        <w:tc>
          <w:tcPr>
            <w:tcW w:w="1800" w:type="dxa"/>
            <w:vAlign w:val="center"/>
          </w:tcPr>
          <w:p w14:paraId="4A4E8CD5" w14:textId="37E9D773" w:rsidR="00C904F7" w:rsidRPr="00BB684D" w:rsidRDefault="00C904F7" w:rsidP="009879BB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B684D">
              <w:rPr>
                <w:rFonts w:cstheme="minorHAnsi"/>
                <w:sz w:val="20"/>
                <w:szCs w:val="20"/>
              </w:rPr>
              <w:t>OR</w:t>
            </w:r>
            <w:r w:rsidR="00D643BC" w:rsidRPr="00BB684D">
              <w:rPr>
                <w:rFonts w:cstheme="minorHAnsi"/>
                <w:sz w:val="20"/>
                <w:szCs w:val="20"/>
              </w:rPr>
              <w:t xml:space="preserve"> </w:t>
            </w:r>
            <w:r w:rsidRPr="00BB684D">
              <w:rPr>
                <w:rFonts w:cstheme="minorHAnsi"/>
                <w:sz w:val="20"/>
                <w:szCs w:val="20"/>
              </w:rPr>
              <w:t>(95%CI)</w:t>
            </w:r>
          </w:p>
        </w:tc>
        <w:tc>
          <w:tcPr>
            <w:tcW w:w="1980" w:type="dxa"/>
            <w:vAlign w:val="center"/>
          </w:tcPr>
          <w:p w14:paraId="4CD2C1FF" w14:textId="20FB3125" w:rsidR="00C904F7" w:rsidRPr="00BB684D" w:rsidRDefault="00C904F7" w:rsidP="009879BB">
            <w:pPr>
              <w:jc w:val="center"/>
              <w:rPr>
                <w:rFonts w:cstheme="minorHAnsi"/>
                <w:sz w:val="20"/>
                <w:szCs w:val="20"/>
              </w:rPr>
            </w:pPr>
            <w:r w:rsidRPr="00BB684D">
              <w:rPr>
                <w:rFonts w:cstheme="minorHAnsi"/>
                <w:sz w:val="20"/>
                <w:szCs w:val="20"/>
              </w:rPr>
              <w:t>OR</w:t>
            </w:r>
            <w:r w:rsidR="00D643BC" w:rsidRPr="00BB684D">
              <w:rPr>
                <w:rFonts w:cstheme="minorHAnsi"/>
                <w:sz w:val="20"/>
                <w:szCs w:val="20"/>
              </w:rPr>
              <w:t xml:space="preserve"> </w:t>
            </w:r>
            <w:r w:rsidRPr="00BB684D">
              <w:rPr>
                <w:rFonts w:cstheme="minorHAnsi"/>
                <w:sz w:val="20"/>
                <w:szCs w:val="20"/>
              </w:rPr>
              <w:t>(95%CI)</w:t>
            </w:r>
          </w:p>
        </w:tc>
      </w:tr>
      <w:tr w:rsidR="00C904F7" w:rsidRPr="00BB684D" w14:paraId="0F17BD9F" w14:textId="77777777" w:rsidTr="00535034">
        <w:trPr>
          <w:trHeight w:val="240"/>
        </w:trPr>
        <w:tc>
          <w:tcPr>
            <w:tcW w:w="3837" w:type="dxa"/>
            <w:vAlign w:val="center"/>
          </w:tcPr>
          <w:p w14:paraId="5A18C0D8" w14:textId="77777777" w:rsidR="00C904F7" w:rsidRPr="00BB684D" w:rsidRDefault="00C904F7" w:rsidP="009879BB">
            <w:pPr>
              <w:rPr>
                <w:rFonts w:cstheme="minorHAnsi"/>
                <w:b/>
                <w:sz w:val="20"/>
                <w:szCs w:val="20"/>
              </w:rPr>
            </w:pPr>
            <w:r w:rsidRPr="00BB684D">
              <w:rPr>
                <w:rFonts w:cstheme="minorHAnsi"/>
                <w:b/>
                <w:sz w:val="20"/>
                <w:szCs w:val="20"/>
              </w:rPr>
              <w:t>Fixed part</w:t>
            </w:r>
          </w:p>
        </w:tc>
        <w:tc>
          <w:tcPr>
            <w:tcW w:w="1931" w:type="dxa"/>
          </w:tcPr>
          <w:p w14:paraId="02AB03ED" w14:textId="77777777" w:rsidR="00C904F7" w:rsidRPr="00BB684D" w:rsidRDefault="00C904F7" w:rsidP="003D41C9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00" w:type="dxa"/>
          </w:tcPr>
          <w:p w14:paraId="75C24C53" w14:textId="77777777" w:rsidR="00C904F7" w:rsidRPr="00BB684D" w:rsidRDefault="00C904F7" w:rsidP="003D41C9">
            <w:pPr>
              <w:ind w:right="370"/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0" w:type="dxa"/>
          </w:tcPr>
          <w:p w14:paraId="38088E8F" w14:textId="77777777" w:rsidR="00C904F7" w:rsidRPr="00BB684D" w:rsidRDefault="00C904F7" w:rsidP="003D41C9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C904F7" w:rsidRPr="00BB684D" w14:paraId="5C84080A" w14:textId="77777777" w:rsidTr="00535034">
        <w:trPr>
          <w:trHeight w:val="240"/>
        </w:trPr>
        <w:tc>
          <w:tcPr>
            <w:tcW w:w="3837" w:type="dxa"/>
            <w:vAlign w:val="center"/>
          </w:tcPr>
          <w:p w14:paraId="1CD237F5" w14:textId="77777777" w:rsidR="00C904F7" w:rsidRPr="00BB684D" w:rsidRDefault="00C904F7" w:rsidP="009879BB">
            <w:pPr>
              <w:rPr>
                <w:rFonts w:cstheme="minorHAnsi"/>
                <w:b/>
                <w:sz w:val="20"/>
                <w:szCs w:val="20"/>
              </w:rPr>
            </w:pPr>
            <w:r w:rsidRPr="00BB684D">
              <w:rPr>
                <w:rFonts w:cstheme="minorHAnsi"/>
                <w:b/>
                <w:sz w:val="20"/>
                <w:szCs w:val="20"/>
              </w:rPr>
              <w:t>Intercept</w:t>
            </w:r>
          </w:p>
        </w:tc>
        <w:tc>
          <w:tcPr>
            <w:tcW w:w="1931" w:type="dxa"/>
            <w:vAlign w:val="bottom"/>
          </w:tcPr>
          <w:p w14:paraId="47B97883" w14:textId="1C737D9A" w:rsidR="00C904F7" w:rsidRPr="00BB684D" w:rsidRDefault="00C904F7" w:rsidP="00124565">
            <w:pPr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Align w:val="bottom"/>
          </w:tcPr>
          <w:p w14:paraId="31511082" w14:textId="3BCC01F2" w:rsidR="00C904F7" w:rsidRPr="00BB684D" w:rsidRDefault="00C904F7" w:rsidP="00124565">
            <w:pPr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1980" w:type="dxa"/>
            <w:vAlign w:val="bottom"/>
          </w:tcPr>
          <w:p w14:paraId="4EFA54D7" w14:textId="75674B67" w:rsidR="00C904F7" w:rsidRPr="00BB684D" w:rsidRDefault="00C904F7" w:rsidP="00124565">
            <w:pPr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C904F7" w:rsidRPr="00BB684D" w14:paraId="76520162" w14:textId="77777777" w:rsidTr="00535034">
        <w:trPr>
          <w:trHeight w:val="240"/>
        </w:trPr>
        <w:tc>
          <w:tcPr>
            <w:tcW w:w="3837" w:type="dxa"/>
            <w:vAlign w:val="center"/>
          </w:tcPr>
          <w:p w14:paraId="50353F4C" w14:textId="77777777" w:rsidR="00C904F7" w:rsidRPr="00BB684D" w:rsidRDefault="00C904F7" w:rsidP="009879BB">
            <w:pPr>
              <w:rPr>
                <w:rFonts w:cstheme="minorHAnsi"/>
                <w:sz w:val="20"/>
                <w:szCs w:val="20"/>
              </w:rPr>
            </w:pPr>
            <w:r w:rsidRPr="00BB684D">
              <w:rPr>
                <w:rFonts w:cstheme="minorHAnsi"/>
                <w:b/>
                <w:sz w:val="20"/>
                <w:szCs w:val="20"/>
              </w:rPr>
              <w:t xml:space="preserve">Child sex </w:t>
            </w:r>
            <w:r w:rsidRPr="00BB684D">
              <w:rPr>
                <w:rFonts w:cstheme="minorHAnsi"/>
                <w:sz w:val="20"/>
                <w:szCs w:val="20"/>
              </w:rPr>
              <w:t>(ref: male)</w:t>
            </w:r>
          </w:p>
        </w:tc>
        <w:tc>
          <w:tcPr>
            <w:tcW w:w="1931" w:type="dxa"/>
          </w:tcPr>
          <w:p w14:paraId="25CA3462" w14:textId="77777777" w:rsidR="00C904F7" w:rsidRPr="00BB684D" w:rsidRDefault="00C904F7" w:rsidP="003D41C9">
            <w:pPr>
              <w:ind w:right="-84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00" w:type="dxa"/>
          </w:tcPr>
          <w:p w14:paraId="59484B0C" w14:textId="77777777" w:rsidR="00C904F7" w:rsidRPr="00BB684D" w:rsidRDefault="00C904F7" w:rsidP="006803E6">
            <w:pPr>
              <w:ind w:right="-125"/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0" w:type="dxa"/>
          </w:tcPr>
          <w:p w14:paraId="4066D9BD" w14:textId="77777777" w:rsidR="00C904F7" w:rsidRPr="00BB684D" w:rsidRDefault="00C904F7" w:rsidP="003D41C9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C904F7" w:rsidRPr="00BB684D" w14:paraId="6CBCE081" w14:textId="77777777" w:rsidTr="00535034">
        <w:trPr>
          <w:trHeight w:val="264"/>
        </w:trPr>
        <w:tc>
          <w:tcPr>
            <w:tcW w:w="3837" w:type="dxa"/>
            <w:vAlign w:val="center"/>
          </w:tcPr>
          <w:p w14:paraId="430BFB1F" w14:textId="77777777" w:rsidR="00C904F7" w:rsidRPr="00BB684D" w:rsidRDefault="00C904F7" w:rsidP="009879BB">
            <w:pPr>
              <w:pStyle w:val="ListParagraph"/>
              <w:ind w:left="284"/>
              <w:rPr>
                <w:rFonts w:cstheme="minorHAnsi"/>
                <w:sz w:val="20"/>
                <w:szCs w:val="20"/>
              </w:rPr>
            </w:pPr>
            <w:r w:rsidRPr="00BB684D">
              <w:rPr>
                <w:rFonts w:cstheme="minorHAnsi"/>
                <w:sz w:val="20"/>
                <w:szCs w:val="20"/>
              </w:rPr>
              <w:t>Female</w:t>
            </w:r>
          </w:p>
        </w:tc>
        <w:tc>
          <w:tcPr>
            <w:tcW w:w="1931" w:type="dxa"/>
            <w:vAlign w:val="bottom"/>
          </w:tcPr>
          <w:p w14:paraId="3DADAB1B" w14:textId="77777777" w:rsidR="00C904F7" w:rsidRPr="00BB684D" w:rsidRDefault="00C904F7" w:rsidP="00124565">
            <w:pPr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1800" w:type="dxa"/>
            <w:vAlign w:val="bottom"/>
          </w:tcPr>
          <w:p w14:paraId="4A89F24A" w14:textId="1D7F254A" w:rsidR="00C904F7" w:rsidRPr="00BB684D" w:rsidRDefault="00C904F7" w:rsidP="00124565">
            <w:pPr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1980" w:type="dxa"/>
            <w:vAlign w:val="bottom"/>
          </w:tcPr>
          <w:p w14:paraId="134A412B" w14:textId="15A64AE0" w:rsidR="00C904F7" w:rsidRPr="00BB684D" w:rsidRDefault="00C904F7" w:rsidP="00124565">
            <w:pPr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C904F7" w:rsidRPr="00BB684D" w14:paraId="3E5D8045" w14:textId="77777777" w:rsidTr="00535034">
        <w:trPr>
          <w:trHeight w:val="216"/>
        </w:trPr>
        <w:tc>
          <w:tcPr>
            <w:tcW w:w="3837" w:type="dxa"/>
            <w:vAlign w:val="center"/>
          </w:tcPr>
          <w:p w14:paraId="24FD9B11" w14:textId="77777777" w:rsidR="00C904F7" w:rsidRPr="00BB684D" w:rsidRDefault="00C904F7" w:rsidP="009879BB">
            <w:pPr>
              <w:rPr>
                <w:rFonts w:cstheme="minorHAnsi"/>
                <w:sz w:val="20"/>
                <w:szCs w:val="20"/>
              </w:rPr>
            </w:pPr>
            <w:r w:rsidRPr="00BB684D">
              <w:rPr>
                <w:rFonts w:cstheme="minorHAnsi"/>
                <w:b/>
                <w:sz w:val="20"/>
                <w:szCs w:val="20"/>
              </w:rPr>
              <w:t>Birth order</w:t>
            </w:r>
            <w:r w:rsidRPr="00BB684D">
              <w:rPr>
                <w:rFonts w:cstheme="minorHAnsi"/>
                <w:sz w:val="20"/>
                <w:szCs w:val="20"/>
              </w:rPr>
              <w:t xml:space="preserve"> (ref: 1</w:t>
            </w:r>
            <w:r w:rsidRPr="00BB684D">
              <w:rPr>
                <w:rFonts w:cstheme="minorHAnsi"/>
                <w:sz w:val="20"/>
                <w:szCs w:val="20"/>
                <w:vertAlign w:val="superscript"/>
              </w:rPr>
              <w:t>st</w:t>
            </w:r>
            <w:r w:rsidRPr="00BB684D">
              <w:rPr>
                <w:rFonts w:cstheme="minorHAnsi"/>
                <w:sz w:val="20"/>
                <w:szCs w:val="20"/>
              </w:rPr>
              <w:t xml:space="preserve"> child)</w:t>
            </w:r>
          </w:p>
        </w:tc>
        <w:tc>
          <w:tcPr>
            <w:tcW w:w="1931" w:type="dxa"/>
          </w:tcPr>
          <w:p w14:paraId="3032ABBA" w14:textId="77777777" w:rsidR="00C904F7" w:rsidRPr="00BB684D" w:rsidRDefault="00C904F7" w:rsidP="003D41C9">
            <w:pPr>
              <w:ind w:right="-84"/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00" w:type="dxa"/>
          </w:tcPr>
          <w:p w14:paraId="22F2BC2A" w14:textId="77777777" w:rsidR="00C904F7" w:rsidRPr="00BB684D" w:rsidRDefault="00C904F7" w:rsidP="006803E6">
            <w:pPr>
              <w:ind w:right="-125"/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0" w:type="dxa"/>
          </w:tcPr>
          <w:p w14:paraId="2D266136" w14:textId="77777777" w:rsidR="00C904F7" w:rsidRPr="00BB684D" w:rsidRDefault="00C904F7" w:rsidP="006803E6">
            <w:pPr>
              <w:ind w:right="-116"/>
              <w:jc w:val="right"/>
              <w:rPr>
                <w:rFonts w:cstheme="minorHAnsi"/>
                <w:sz w:val="20"/>
                <w:szCs w:val="20"/>
              </w:rPr>
            </w:pPr>
          </w:p>
        </w:tc>
      </w:tr>
      <w:tr w:rsidR="00C904F7" w:rsidRPr="00BB684D" w14:paraId="02E4CC80" w14:textId="77777777" w:rsidTr="00535034">
        <w:trPr>
          <w:trHeight w:val="216"/>
        </w:trPr>
        <w:tc>
          <w:tcPr>
            <w:tcW w:w="3837" w:type="dxa"/>
            <w:vAlign w:val="center"/>
          </w:tcPr>
          <w:p w14:paraId="240EAD03" w14:textId="77777777" w:rsidR="00C904F7" w:rsidRPr="00BB684D" w:rsidRDefault="00C904F7" w:rsidP="009879BB">
            <w:pPr>
              <w:pStyle w:val="ListParagraph"/>
              <w:ind w:left="284"/>
              <w:rPr>
                <w:rFonts w:cstheme="minorHAnsi"/>
                <w:sz w:val="20"/>
                <w:szCs w:val="20"/>
              </w:rPr>
            </w:pPr>
            <w:r w:rsidRPr="00BB684D">
              <w:rPr>
                <w:rFonts w:cstheme="minorHAnsi"/>
                <w:sz w:val="20"/>
                <w:szCs w:val="20"/>
              </w:rPr>
              <w:t>2</w:t>
            </w:r>
            <w:r w:rsidRPr="00BB684D">
              <w:rPr>
                <w:rFonts w:cstheme="minorHAnsi"/>
                <w:sz w:val="20"/>
                <w:szCs w:val="20"/>
                <w:vertAlign w:val="superscript"/>
              </w:rPr>
              <w:t>nd</w:t>
            </w:r>
            <w:r w:rsidRPr="00BB684D">
              <w:rPr>
                <w:rFonts w:cstheme="minorHAnsi"/>
                <w:sz w:val="20"/>
                <w:szCs w:val="20"/>
              </w:rPr>
              <w:t xml:space="preserve"> or 3</w:t>
            </w:r>
            <w:r w:rsidRPr="00BB684D">
              <w:rPr>
                <w:rFonts w:cstheme="minorHAnsi"/>
                <w:sz w:val="20"/>
                <w:szCs w:val="20"/>
                <w:vertAlign w:val="superscript"/>
              </w:rPr>
              <w:t>rd</w:t>
            </w:r>
          </w:p>
        </w:tc>
        <w:tc>
          <w:tcPr>
            <w:tcW w:w="1931" w:type="dxa"/>
            <w:vAlign w:val="bottom"/>
          </w:tcPr>
          <w:p w14:paraId="62100CAD" w14:textId="77777777" w:rsidR="00C904F7" w:rsidRPr="00BB684D" w:rsidRDefault="00C904F7" w:rsidP="00124565">
            <w:pPr>
              <w:ind w:right="-84"/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00" w:type="dxa"/>
            <w:vAlign w:val="bottom"/>
          </w:tcPr>
          <w:p w14:paraId="1CC338B8" w14:textId="6C20EC1E" w:rsidR="00C904F7" w:rsidRPr="00BB684D" w:rsidRDefault="00C904F7" w:rsidP="00124565">
            <w:pPr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1980" w:type="dxa"/>
            <w:vAlign w:val="bottom"/>
          </w:tcPr>
          <w:p w14:paraId="79CA84A6" w14:textId="31C64420" w:rsidR="00C904F7" w:rsidRPr="00BB684D" w:rsidRDefault="00C904F7" w:rsidP="00124565">
            <w:pPr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C904F7" w:rsidRPr="00BB684D" w14:paraId="2B31AB75" w14:textId="77777777" w:rsidTr="00535034">
        <w:trPr>
          <w:trHeight w:val="180"/>
        </w:trPr>
        <w:tc>
          <w:tcPr>
            <w:tcW w:w="3837" w:type="dxa"/>
            <w:vAlign w:val="center"/>
          </w:tcPr>
          <w:p w14:paraId="1E85F789" w14:textId="77777777" w:rsidR="00C904F7" w:rsidRPr="00BB684D" w:rsidRDefault="00C904F7" w:rsidP="009879BB">
            <w:pPr>
              <w:pStyle w:val="ListParagraph"/>
              <w:ind w:left="284"/>
              <w:rPr>
                <w:rFonts w:cstheme="minorHAnsi"/>
                <w:sz w:val="20"/>
                <w:szCs w:val="20"/>
              </w:rPr>
            </w:pPr>
            <w:r w:rsidRPr="00BB684D">
              <w:rPr>
                <w:rFonts w:cstheme="minorHAnsi"/>
                <w:sz w:val="20"/>
                <w:szCs w:val="20"/>
              </w:rPr>
              <w:t>4</w:t>
            </w:r>
            <w:r w:rsidRPr="00BB684D">
              <w:rPr>
                <w:rFonts w:cstheme="minorHAnsi"/>
                <w:sz w:val="20"/>
                <w:szCs w:val="20"/>
                <w:vertAlign w:val="superscript"/>
              </w:rPr>
              <w:t>th</w:t>
            </w:r>
            <w:r w:rsidRPr="00BB684D">
              <w:rPr>
                <w:rFonts w:cstheme="minorHAnsi"/>
                <w:sz w:val="20"/>
                <w:szCs w:val="20"/>
              </w:rPr>
              <w:t xml:space="preserve"> or 5</w:t>
            </w:r>
            <w:r w:rsidRPr="00BB684D">
              <w:rPr>
                <w:rFonts w:cstheme="minorHAnsi"/>
                <w:sz w:val="20"/>
                <w:szCs w:val="20"/>
                <w:vertAlign w:val="superscript"/>
              </w:rPr>
              <w:t>th</w:t>
            </w:r>
          </w:p>
        </w:tc>
        <w:tc>
          <w:tcPr>
            <w:tcW w:w="1931" w:type="dxa"/>
            <w:vAlign w:val="bottom"/>
          </w:tcPr>
          <w:p w14:paraId="1475FC9F" w14:textId="77777777" w:rsidR="00C904F7" w:rsidRPr="00BB684D" w:rsidRDefault="00C904F7" w:rsidP="00124565">
            <w:pPr>
              <w:ind w:right="-84"/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00" w:type="dxa"/>
            <w:vAlign w:val="bottom"/>
          </w:tcPr>
          <w:p w14:paraId="0D690C92" w14:textId="53AE77F4" w:rsidR="00C904F7" w:rsidRPr="00BB684D" w:rsidRDefault="00C904F7" w:rsidP="00124565">
            <w:pPr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1980" w:type="dxa"/>
            <w:vAlign w:val="bottom"/>
          </w:tcPr>
          <w:p w14:paraId="420161BF" w14:textId="460F36FB" w:rsidR="00C904F7" w:rsidRPr="00BB684D" w:rsidRDefault="00C904F7" w:rsidP="00124565">
            <w:pPr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C904F7" w:rsidRPr="00BB684D" w14:paraId="290A533F" w14:textId="77777777" w:rsidTr="00535034">
        <w:trPr>
          <w:trHeight w:val="180"/>
        </w:trPr>
        <w:tc>
          <w:tcPr>
            <w:tcW w:w="3837" w:type="dxa"/>
            <w:vAlign w:val="center"/>
          </w:tcPr>
          <w:p w14:paraId="2B8B7641" w14:textId="77777777" w:rsidR="00C904F7" w:rsidRPr="00BB684D" w:rsidRDefault="00C904F7" w:rsidP="009879BB">
            <w:pPr>
              <w:pStyle w:val="ListParagraph"/>
              <w:ind w:left="284"/>
              <w:rPr>
                <w:rFonts w:cstheme="minorHAnsi"/>
                <w:sz w:val="20"/>
                <w:szCs w:val="20"/>
              </w:rPr>
            </w:pPr>
            <w:r w:rsidRPr="00BB684D">
              <w:rPr>
                <w:rFonts w:cstheme="minorHAnsi"/>
                <w:sz w:val="20"/>
                <w:szCs w:val="20"/>
              </w:rPr>
              <w:t>≥ 6</w:t>
            </w:r>
            <w:r w:rsidRPr="00BB684D">
              <w:rPr>
                <w:rFonts w:cstheme="minorHAnsi"/>
                <w:sz w:val="20"/>
                <w:szCs w:val="20"/>
                <w:vertAlign w:val="superscript"/>
              </w:rPr>
              <w:t>th</w:t>
            </w:r>
            <w:r w:rsidRPr="00BB684D">
              <w:rPr>
                <w:rFonts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931" w:type="dxa"/>
            <w:vAlign w:val="bottom"/>
          </w:tcPr>
          <w:p w14:paraId="204471C8" w14:textId="77777777" w:rsidR="00C904F7" w:rsidRPr="00BB684D" w:rsidRDefault="00C904F7" w:rsidP="00124565">
            <w:pPr>
              <w:ind w:right="-84"/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00" w:type="dxa"/>
            <w:vAlign w:val="bottom"/>
          </w:tcPr>
          <w:p w14:paraId="7CCDDB25" w14:textId="665B35F8" w:rsidR="00C904F7" w:rsidRPr="00BB684D" w:rsidRDefault="00C904F7" w:rsidP="00124565">
            <w:pPr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1980" w:type="dxa"/>
            <w:vAlign w:val="bottom"/>
          </w:tcPr>
          <w:p w14:paraId="0730A553" w14:textId="673CBFB4" w:rsidR="00C904F7" w:rsidRPr="00BB684D" w:rsidRDefault="00C904F7" w:rsidP="00124565">
            <w:pPr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C904F7" w:rsidRPr="00BB684D" w14:paraId="502106A0" w14:textId="77777777" w:rsidTr="00535034">
        <w:trPr>
          <w:trHeight w:val="216"/>
        </w:trPr>
        <w:tc>
          <w:tcPr>
            <w:tcW w:w="3837" w:type="dxa"/>
            <w:vAlign w:val="center"/>
          </w:tcPr>
          <w:p w14:paraId="0C285123" w14:textId="77777777" w:rsidR="00C904F7" w:rsidRPr="00BB684D" w:rsidRDefault="00C904F7" w:rsidP="009879BB">
            <w:pPr>
              <w:rPr>
                <w:rFonts w:cstheme="minorHAnsi"/>
                <w:sz w:val="20"/>
                <w:szCs w:val="20"/>
              </w:rPr>
            </w:pPr>
            <w:r w:rsidRPr="00BB684D">
              <w:rPr>
                <w:rFonts w:cstheme="minorHAnsi"/>
                <w:b/>
                <w:sz w:val="20"/>
                <w:szCs w:val="20"/>
              </w:rPr>
              <w:t xml:space="preserve">Birth interval </w:t>
            </w:r>
            <w:r w:rsidRPr="00BB684D">
              <w:rPr>
                <w:rFonts w:cstheme="minorHAnsi"/>
                <w:sz w:val="20"/>
                <w:szCs w:val="20"/>
              </w:rPr>
              <w:t>(ref: 1</w:t>
            </w:r>
            <w:r w:rsidRPr="00BB684D">
              <w:rPr>
                <w:rFonts w:cstheme="minorHAnsi"/>
                <w:sz w:val="20"/>
                <w:szCs w:val="20"/>
                <w:vertAlign w:val="superscript"/>
              </w:rPr>
              <w:t>st</w:t>
            </w:r>
            <w:r w:rsidRPr="00BB684D">
              <w:rPr>
                <w:rFonts w:cstheme="minorHAnsi"/>
                <w:sz w:val="20"/>
                <w:szCs w:val="20"/>
              </w:rPr>
              <w:t xml:space="preserve"> birth)</w:t>
            </w:r>
          </w:p>
        </w:tc>
        <w:tc>
          <w:tcPr>
            <w:tcW w:w="1931" w:type="dxa"/>
          </w:tcPr>
          <w:p w14:paraId="01BD5681" w14:textId="77777777" w:rsidR="00C904F7" w:rsidRPr="00BB684D" w:rsidRDefault="00C904F7" w:rsidP="003D41C9">
            <w:pPr>
              <w:ind w:right="-84"/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00" w:type="dxa"/>
          </w:tcPr>
          <w:p w14:paraId="57AC3B79" w14:textId="77777777" w:rsidR="00C904F7" w:rsidRPr="00BB684D" w:rsidRDefault="00C904F7" w:rsidP="006803E6">
            <w:pPr>
              <w:ind w:right="-125"/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0" w:type="dxa"/>
          </w:tcPr>
          <w:p w14:paraId="566C9E32" w14:textId="77777777" w:rsidR="00C904F7" w:rsidRPr="00BB684D" w:rsidRDefault="00C904F7" w:rsidP="006803E6">
            <w:pPr>
              <w:ind w:right="-116"/>
              <w:jc w:val="right"/>
              <w:rPr>
                <w:rFonts w:cstheme="minorHAnsi"/>
                <w:sz w:val="20"/>
                <w:szCs w:val="20"/>
              </w:rPr>
            </w:pPr>
          </w:p>
        </w:tc>
      </w:tr>
      <w:tr w:rsidR="00C904F7" w:rsidRPr="00BB684D" w14:paraId="137F14CA" w14:textId="77777777" w:rsidTr="00535034">
        <w:trPr>
          <w:trHeight w:val="228"/>
        </w:trPr>
        <w:tc>
          <w:tcPr>
            <w:tcW w:w="3837" w:type="dxa"/>
            <w:vAlign w:val="center"/>
          </w:tcPr>
          <w:p w14:paraId="1E0815F9" w14:textId="77777777" w:rsidR="00C904F7" w:rsidRPr="00BB684D" w:rsidRDefault="00C904F7" w:rsidP="009879BB">
            <w:pPr>
              <w:pStyle w:val="ListParagraph"/>
              <w:ind w:left="284"/>
              <w:rPr>
                <w:rFonts w:cstheme="minorHAnsi"/>
                <w:b/>
                <w:sz w:val="20"/>
                <w:szCs w:val="20"/>
              </w:rPr>
            </w:pPr>
            <w:r w:rsidRPr="00BB684D">
              <w:rPr>
                <w:rFonts w:cstheme="minorHAnsi"/>
                <w:sz w:val="20"/>
                <w:szCs w:val="20"/>
              </w:rPr>
              <w:t>&lt; 24 months</w:t>
            </w:r>
          </w:p>
        </w:tc>
        <w:tc>
          <w:tcPr>
            <w:tcW w:w="1931" w:type="dxa"/>
            <w:vAlign w:val="bottom"/>
          </w:tcPr>
          <w:p w14:paraId="373FAFE0" w14:textId="77777777" w:rsidR="00C904F7" w:rsidRPr="00BB684D" w:rsidRDefault="00C904F7" w:rsidP="00E84CA9">
            <w:pPr>
              <w:ind w:right="-84"/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00" w:type="dxa"/>
            <w:vAlign w:val="bottom"/>
          </w:tcPr>
          <w:p w14:paraId="214AE39E" w14:textId="18E92096" w:rsidR="00C904F7" w:rsidRPr="00BB684D" w:rsidRDefault="00C904F7" w:rsidP="00E84CA9">
            <w:pPr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1980" w:type="dxa"/>
            <w:vAlign w:val="bottom"/>
          </w:tcPr>
          <w:p w14:paraId="1BC0F2B2" w14:textId="54325843" w:rsidR="00C904F7" w:rsidRPr="00BB684D" w:rsidRDefault="00C904F7" w:rsidP="00E84CA9">
            <w:pPr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C904F7" w:rsidRPr="00BB684D" w14:paraId="0E701B69" w14:textId="77777777" w:rsidTr="00535034">
        <w:trPr>
          <w:trHeight w:val="144"/>
        </w:trPr>
        <w:tc>
          <w:tcPr>
            <w:tcW w:w="3837" w:type="dxa"/>
            <w:vAlign w:val="center"/>
          </w:tcPr>
          <w:p w14:paraId="0D4D3538" w14:textId="77777777" w:rsidR="00C904F7" w:rsidRPr="00BB684D" w:rsidRDefault="00C904F7" w:rsidP="009879BB">
            <w:pPr>
              <w:pStyle w:val="ListParagraph"/>
              <w:ind w:left="284"/>
              <w:rPr>
                <w:rFonts w:cstheme="minorHAnsi"/>
                <w:sz w:val="20"/>
                <w:szCs w:val="20"/>
              </w:rPr>
            </w:pPr>
            <w:r w:rsidRPr="00BB684D">
              <w:rPr>
                <w:rFonts w:cstheme="minorHAnsi"/>
                <w:sz w:val="20"/>
                <w:szCs w:val="20"/>
              </w:rPr>
              <w:t>24~47 months</w:t>
            </w:r>
          </w:p>
        </w:tc>
        <w:tc>
          <w:tcPr>
            <w:tcW w:w="1931" w:type="dxa"/>
            <w:vAlign w:val="bottom"/>
          </w:tcPr>
          <w:p w14:paraId="65FF62C8" w14:textId="77777777" w:rsidR="00C904F7" w:rsidRPr="00BB684D" w:rsidRDefault="00C904F7" w:rsidP="00E84CA9">
            <w:pPr>
              <w:ind w:right="-84"/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00" w:type="dxa"/>
            <w:vAlign w:val="bottom"/>
          </w:tcPr>
          <w:p w14:paraId="117D90C4" w14:textId="29A1DC2C" w:rsidR="00C904F7" w:rsidRPr="00BB684D" w:rsidRDefault="00C904F7" w:rsidP="00E84CA9">
            <w:pPr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1980" w:type="dxa"/>
            <w:vAlign w:val="bottom"/>
          </w:tcPr>
          <w:p w14:paraId="47583438" w14:textId="4293CC05" w:rsidR="00C904F7" w:rsidRPr="00BB684D" w:rsidRDefault="00C904F7" w:rsidP="00E84CA9">
            <w:pPr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C904F7" w:rsidRPr="00BB684D" w14:paraId="0BE41A4C" w14:textId="77777777" w:rsidTr="00535034">
        <w:trPr>
          <w:trHeight w:val="192"/>
        </w:trPr>
        <w:tc>
          <w:tcPr>
            <w:tcW w:w="3837" w:type="dxa"/>
            <w:vAlign w:val="center"/>
          </w:tcPr>
          <w:p w14:paraId="7DD8339A" w14:textId="77777777" w:rsidR="00C904F7" w:rsidRPr="00BB684D" w:rsidRDefault="00C904F7" w:rsidP="009879BB">
            <w:pPr>
              <w:pStyle w:val="ListParagraph"/>
              <w:ind w:left="284"/>
              <w:rPr>
                <w:rFonts w:cstheme="minorHAnsi"/>
                <w:sz w:val="20"/>
                <w:szCs w:val="20"/>
              </w:rPr>
            </w:pPr>
            <w:r w:rsidRPr="00BB684D">
              <w:rPr>
                <w:rFonts w:cstheme="minorHAnsi"/>
                <w:sz w:val="20"/>
                <w:szCs w:val="20"/>
              </w:rPr>
              <w:t>≥ 48 months</w:t>
            </w:r>
          </w:p>
        </w:tc>
        <w:tc>
          <w:tcPr>
            <w:tcW w:w="1931" w:type="dxa"/>
            <w:vAlign w:val="bottom"/>
          </w:tcPr>
          <w:p w14:paraId="6A409E71" w14:textId="77777777" w:rsidR="00C904F7" w:rsidRPr="00BB684D" w:rsidRDefault="00C904F7" w:rsidP="00E84CA9">
            <w:pPr>
              <w:ind w:right="-84"/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00" w:type="dxa"/>
            <w:vAlign w:val="bottom"/>
          </w:tcPr>
          <w:p w14:paraId="4C0B4CDC" w14:textId="01080AC1" w:rsidR="00C904F7" w:rsidRPr="00BB684D" w:rsidRDefault="00C904F7" w:rsidP="00F46CEF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1980" w:type="dxa"/>
            <w:vAlign w:val="bottom"/>
          </w:tcPr>
          <w:p w14:paraId="0C30972A" w14:textId="41885E93" w:rsidR="00C904F7" w:rsidRPr="00BB684D" w:rsidRDefault="00C904F7" w:rsidP="00F46CEF">
            <w:pPr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C904F7" w:rsidRPr="00BB684D" w14:paraId="687A5CEE" w14:textId="77777777" w:rsidTr="00535034">
        <w:trPr>
          <w:trHeight w:val="206"/>
        </w:trPr>
        <w:tc>
          <w:tcPr>
            <w:tcW w:w="3837" w:type="dxa"/>
            <w:vAlign w:val="center"/>
          </w:tcPr>
          <w:p w14:paraId="48D1935A" w14:textId="77777777" w:rsidR="00C904F7" w:rsidRPr="00BB684D" w:rsidRDefault="00C904F7" w:rsidP="009879BB">
            <w:pPr>
              <w:rPr>
                <w:rFonts w:cstheme="minorHAnsi"/>
                <w:sz w:val="20"/>
                <w:szCs w:val="20"/>
              </w:rPr>
            </w:pPr>
            <w:r w:rsidRPr="00BB684D">
              <w:rPr>
                <w:rFonts w:cstheme="minorHAnsi"/>
                <w:b/>
                <w:sz w:val="20"/>
                <w:szCs w:val="20"/>
              </w:rPr>
              <w:t xml:space="preserve">Deliver method </w:t>
            </w:r>
            <w:r w:rsidRPr="00BB684D">
              <w:rPr>
                <w:rFonts w:cstheme="minorHAnsi"/>
                <w:sz w:val="20"/>
                <w:szCs w:val="20"/>
              </w:rPr>
              <w:t>(ref: normal)</w:t>
            </w:r>
          </w:p>
        </w:tc>
        <w:tc>
          <w:tcPr>
            <w:tcW w:w="1931" w:type="dxa"/>
          </w:tcPr>
          <w:p w14:paraId="2B0EB0F3" w14:textId="77777777" w:rsidR="00C904F7" w:rsidRPr="00BB684D" w:rsidRDefault="00C904F7" w:rsidP="003D41C9">
            <w:pPr>
              <w:ind w:right="-84"/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00" w:type="dxa"/>
          </w:tcPr>
          <w:p w14:paraId="6DA7182A" w14:textId="77777777" w:rsidR="00C904F7" w:rsidRPr="00BB684D" w:rsidRDefault="00C904F7" w:rsidP="006803E6">
            <w:pPr>
              <w:ind w:right="-125"/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0" w:type="dxa"/>
          </w:tcPr>
          <w:p w14:paraId="29B4B46D" w14:textId="77777777" w:rsidR="00C904F7" w:rsidRPr="00BB684D" w:rsidRDefault="00C904F7" w:rsidP="006803E6">
            <w:pPr>
              <w:ind w:right="-116"/>
              <w:jc w:val="right"/>
              <w:rPr>
                <w:rFonts w:cstheme="minorHAnsi"/>
                <w:sz w:val="20"/>
                <w:szCs w:val="20"/>
              </w:rPr>
            </w:pPr>
          </w:p>
        </w:tc>
      </w:tr>
      <w:tr w:rsidR="00C904F7" w:rsidRPr="00BB684D" w14:paraId="00F05479" w14:textId="77777777" w:rsidTr="00535034">
        <w:trPr>
          <w:trHeight w:val="180"/>
        </w:trPr>
        <w:tc>
          <w:tcPr>
            <w:tcW w:w="3837" w:type="dxa"/>
            <w:vAlign w:val="center"/>
          </w:tcPr>
          <w:p w14:paraId="394C0475" w14:textId="2F1EB498" w:rsidR="00C904F7" w:rsidRPr="00BB684D" w:rsidRDefault="00C904F7" w:rsidP="009879BB">
            <w:pPr>
              <w:pStyle w:val="ListParagraph"/>
              <w:ind w:left="284"/>
              <w:rPr>
                <w:rFonts w:cstheme="minorHAnsi"/>
                <w:b/>
                <w:sz w:val="20"/>
                <w:szCs w:val="20"/>
              </w:rPr>
            </w:pPr>
            <w:r w:rsidRPr="00BB684D">
              <w:rPr>
                <w:rFonts w:cstheme="minorHAnsi"/>
                <w:sz w:val="20"/>
                <w:szCs w:val="20"/>
              </w:rPr>
              <w:t>C</w:t>
            </w:r>
            <w:r w:rsidR="00E519E6">
              <w:rPr>
                <w:rFonts w:cstheme="minorHAnsi"/>
                <w:sz w:val="20"/>
                <w:szCs w:val="20"/>
              </w:rPr>
              <w:t>-</w:t>
            </w:r>
            <w:r w:rsidRPr="00BB684D">
              <w:rPr>
                <w:rFonts w:cstheme="minorHAnsi"/>
                <w:sz w:val="20"/>
                <w:szCs w:val="20"/>
              </w:rPr>
              <w:t>section</w:t>
            </w:r>
          </w:p>
        </w:tc>
        <w:tc>
          <w:tcPr>
            <w:tcW w:w="1931" w:type="dxa"/>
            <w:vAlign w:val="bottom"/>
          </w:tcPr>
          <w:p w14:paraId="3453C8DB" w14:textId="77777777" w:rsidR="00C904F7" w:rsidRPr="00BB684D" w:rsidRDefault="00C904F7" w:rsidP="00F46CEF">
            <w:pPr>
              <w:ind w:right="-84"/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00" w:type="dxa"/>
            <w:vAlign w:val="bottom"/>
          </w:tcPr>
          <w:p w14:paraId="0D4D56EC" w14:textId="73E9FA21" w:rsidR="00C904F7" w:rsidRPr="00BB684D" w:rsidRDefault="00C904F7" w:rsidP="00F46CEF">
            <w:pPr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1980" w:type="dxa"/>
            <w:vAlign w:val="bottom"/>
          </w:tcPr>
          <w:p w14:paraId="21EC4620" w14:textId="2C9136A7" w:rsidR="00C904F7" w:rsidRPr="00BB684D" w:rsidRDefault="00C904F7" w:rsidP="00F46CEF">
            <w:pPr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C904F7" w:rsidRPr="00BB684D" w14:paraId="7B0E9F2A" w14:textId="77777777" w:rsidTr="00535034">
        <w:trPr>
          <w:trHeight w:val="158"/>
        </w:trPr>
        <w:tc>
          <w:tcPr>
            <w:tcW w:w="3837" w:type="dxa"/>
            <w:vAlign w:val="center"/>
          </w:tcPr>
          <w:p w14:paraId="1EE54C8C" w14:textId="77777777" w:rsidR="00C904F7" w:rsidRPr="00BB684D" w:rsidRDefault="00C904F7" w:rsidP="009879BB">
            <w:pPr>
              <w:rPr>
                <w:rFonts w:cstheme="minorHAnsi"/>
                <w:sz w:val="20"/>
                <w:szCs w:val="20"/>
              </w:rPr>
            </w:pPr>
            <w:r w:rsidRPr="00BB684D">
              <w:rPr>
                <w:rFonts w:cstheme="minorHAnsi"/>
                <w:b/>
                <w:sz w:val="20"/>
                <w:szCs w:val="20"/>
              </w:rPr>
              <w:t xml:space="preserve">Maternal age </w:t>
            </w:r>
            <w:r w:rsidRPr="00BB684D">
              <w:rPr>
                <w:rFonts w:cstheme="minorHAnsi"/>
                <w:sz w:val="20"/>
                <w:szCs w:val="20"/>
              </w:rPr>
              <w:t>(ref: 15~19)</w:t>
            </w:r>
          </w:p>
        </w:tc>
        <w:tc>
          <w:tcPr>
            <w:tcW w:w="1931" w:type="dxa"/>
          </w:tcPr>
          <w:p w14:paraId="5DB65F3D" w14:textId="77777777" w:rsidR="00C904F7" w:rsidRPr="00BB684D" w:rsidRDefault="00C904F7" w:rsidP="003D41C9">
            <w:pPr>
              <w:ind w:right="-84"/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00" w:type="dxa"/>
          </w:tcPr>
          <w:p w14:paraId="38709E56" w14:textId="77777777" w:rsidR="00C904F7" w:rsidRPr="00BB684D" w:rsidRDefault="00C904F7" w:rsidP="006803E6">
            <w:pPr>
              <w:ind w:right="-125"/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0" w:type="dxa"/>
          </w:tcPr>
          <w:p w14:paraId="2A7F9CEE" w14:textId="77777777" w:rsidR="00C904F7" w:rsidRPr="00BB684D" w:rsidRDefault="00C904F7" w:rsidP="006803E6">
            <w:pPr>
              <w:ind w:right="-116"/>
              <w:jc w:val="right"/>
              <w:rPr>
                <w:rFonts w:cstheme="minorHAnsi"/>
                <w:sz w:val="20"/>
                <w:szCs w:val="20"/>
              </w:rPr>
            </w:pPr>
          </w:p>
        </w:tc>
      </w:tr>
      <w:tr w:rsidR="00C904F7" w:rsidRPr="00BB684D" w14:paraId="0359E725" w14:textId="77777777" w:rsidTr="00535034">
        <w:trPr>
          <w:trHeight w:val="204"/>
        </w:trPr>
        <w:tc>
          <w:tcPr>
            <w:tcW w:w="3837" w:type="dxa"/>
            <w:vAlign w:val="center"/>
          </w:tcPr>
          <w:p w14:paraId="7AFD15E0" w14:textId="77777777" w:rsidR="00C904F7" w:rsidRPr="00BB684D" w:rsidRDefault="00C904F7" w:rsidP="009879BB">
            <w:pPr>
              <w:pStyle w:val="ListParagraph"/>
              <w:ind w:left="284"/>
              <w:rPr>
                <w:rFonts w:cstheme="minorHAnsi"/>
                <w:b/>
                <w:sz w:val="20"/>
                <w:szCs w:val="20"/>
              </w:rPr>
            </w:pPr>
            <w:r w:rsidRPr="00BB684D">
              <w:rPr>
                <w:rFonts w:cstheme="minorHAnsi"/>
                <w:sz w:val="20"/>
                <w:szCs w:val="20"/>
              </w:rPr>
              <w:t>20~24</w:t>
            </w:r>
          </w:p>
        </w:tc>
        <w:tc>
          <w:tcPr>
            <w:tcW w:w="1931" w:type="dxa"/>
            <w:vAlign w:val="bottom"/>
          </w:tcPr>
          <w:p w14:paraId="5A3D29E2" w14:textId="77777777" w:rsidR="00C904F7" w:rsidRPr="00BB684D" w:rsidRDefault="00C904F7" w:rsidP="00F46CEF">
            <w:pPr>
              <w:ind w:right="-84"/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00" w:type="dxa"/>
            <w:vAlign w:val="bottom"/>
          </w:tcPr>
          <w:p w14:paraId="777CB883" w14:textId="5B925C9A" w:rsidR="00C904F7" w:rsidRPr="00BB684D" w:rsidRDefault="00C904F7" w:rsidP="00F46CEF">
            <w:pPr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1980" w:type="dxa"/>
            <w:vAlign w:val="bottom"/>
          </w:tcPr>
          <w:p w14:paraId="6A949EAA" w14:textId="722DB640" w:rsidR="00C904F7" w:rsidRPr="00BB684D" w:rsidRDefault="00C904F7" w:rsidP="00F46CEF">
            <w:pPr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C904F7" w:rsidRPr="00BB684D" w14:paraId="659CCA3B" w14:textId="77777777" w:rsidTr="00535034">
        <w:trPr>
          <w:trHeight w:val="228"/>
        </w:trPr>
        <w:tc>
          <w:tcPr>
            <w:tcW w:w="3837" w:type="dxa"/>
            <w:vAlign w:val="center"/>
          </w:tcPr>
          <w:p w14:paraId="2B05262C" w14:textId="77777777" w:rsidR="00C904F7" w:rsidRPr="00BB684D" w:rsidRDefault="00C904F7" w:rsidP="009879BB">
            <w:pPr>
              <w:pStyle w:val="ListParagraph"/>
              <w:ind w:left="284"/>
              <w:rPr>
                <w:rFonts w:cstheme="minorHAnsi"/>
                <w:sz w:val="20"/>
                <w:szCs w:val="20"/>
              </w:rPr>
            </w:pPr>
            <w:r w:rsidRPr="00BB684D">
              <w:rPr>
                <w:rFonts w:cstheme="minorHAnsi"/>
                <w:sz w:val="20"/>
                <w:szCs w:val="20"/>
              </w:rPr>
              <w:t>25~29</w:t>
            </w:r>
          </w:p>
        </w:tc>
        <w:tc>
          <w:tcPr>
            <w:tcW w:w="1931" w:type="dxa"/>
            <w:vAlign w:val="bottom"/>
          </w:tcPr>
          <w:p w14:paraId="7F963481" w14:textId="77777777" w:rsidR="00C904F7" w:rsidRPr="00BB684D" w:rsidRDefault="00C904F7" w:rsidP="00F46CEF">
            <w:pPr>
              <w:ind w:right="-84"/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00" w:type="dxa"/>
            <w:vAlign w:val="bottom"/>
          </w:tcPr>
          <w:p w14:paraId="406946DA" w14:textId="02D3C3CB" w:rsidR="00C904F7" w:rsidRPr="00BB684D" w:rsidRDefault="00C904F7" w:rsidP="00F46CEF">
            <w:pPr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1980" w:type="dxa"/>
            <w:vAlign w:val="bottom"/>
          </w:tcPr>
          <w:p w14:paraId="6EF3B021" w14:textId="18F7712A" w:rsidR="00C904F7" w:rsidRPr="00BB684D" w:rsidRDefault="00C904F7" w:rsidP="00F46CEF">
            <w:pPr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C904F7" w:rsidRPr="00BB684D" w14:paraId="6F677888" w14:textId="77777777" w:rsidTr="00535034">
        <w:trPr>
          <w:trHeight w:val="204"/>
        </w:trPr>
        <w:tc>
          <w:tcPr>
            <w:tcW w:w="3837" w:type="dxa"/>
            <w:vAlign w:val="center"/>
          </w:tcPr>
          <w:p w14:paraId="4B0724F5" w14:textId="77777777" w:rsidR="00C904F7" w:rsidRPr="00BB684D" w:rsidRDefault="00C904F7" w:rsidP="009879BB">
            <w:pPr>
              <w:pStyle w:val="ListParagraph"/>
              <w:ind w:left="284"/>
              <w:rPr>
                <w:rFonts w:cstheme="minorHAnsi"/>
                <w:sz w:val="20"/>
                <w:szCs w:val="20"/>
              </w:rPr>
            </w:pPr>
            <w:r w:rsidRPr="00BB684D">
              <w:rPr>
                <w:rFonts w:cstheme="minorHAnsi"/>
                <w:sz w:val="20"/>
                <w:szCs w:val="20"/>
              </w:rPr>
              <w:t>30~34</w:t>
            </w:r>
          </w:p>
        </w:tc>
        <w:tc>
          <w:tcPr>
            <w:tcW w:w="1931" w:type="dxa"/>
            <w:vAlign w:val="bottom"/>
          </w:tcPr>
          <w:p w14:paraId="6C219794" w14:textId="77777777" w:rsidR="00C904F7" w:rsidRPr="00BB684D" w:rsidRDefault="00C904F7" w:rsidP="00F46CEF">
            <w:pPr>
              <w:ind w:right="-84"/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00" w:type="dxa"/>
            <w:vAlign w:val="bottom"/>
          </w:tcPr>
          <w:p w14:paraId="5FC0FB08" w14:textId="4EFCCA33" w:rsidR="00C904F7" w:rsidRPr="00BB684D" w:rsidRDefault="00C904F7" w:rsidP="00F46CEF">
            <w:pPr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1980" w:type="dxa"/>
            <w:vAlign w:val="bottom"/>
          </w:tcPr>
          <w:p w14:paraId="11304CA0" w14:textId="110AF5ED" w:rsidR="00C904F7" w:rsidRPr="00BB684D" w:rsidRDefault="00C904F7" w:rsidP="00F46CEF">
            <w:pPr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C904F7" w:rsidRPr="00BB684D" w14:paraId="67C14713" w14:textId="77777777" w:rsidTr="00535034">
        <w:trPr>
          <w:trHeight w:val="240"/>
        </w:trPr>
        <w:tc>
          <w:tcPr>
            <w:tcW w:w="3837" w:type="dxa"/>
            <w:vAlign w:val="center"/>
          </w:tcPr>
          <w:p w14:paraId="6F87DE68" w14:textId="77777777" w:rsidR="00C904F7" w:rsidRPr="00BB684D" w:rsidRDefault="00C904F7" w:rsidP="009879BB">
            <w:pPr>
              <w:pStyle w:val="ListParagraph"/>
              <w:ind w:left="284"/>
              <w:rPr>
                <w:rFonts w:cstheme="minorHAnsi"/>
                <w:sz w:val="20"/>
                <w:szCs w:val="20"/>
              </w:rPr>
            </w:pPr>
            <w:r w:rsidRPr="00BB684D">
              <w:rPr>
                <w:rFonts w:cstheme="minorHAnsi"/>
                <w:sz w:val="20"/>
                <w:szCs w:val="20"/>
              </w:rPr>
              <w:t>35~39</w:t>
            </w:r>
          </w:p>
        </w:tc>
        <w:tc>
          <w:tcPr>
            <w:tcW w:w="1931" w:type="dxa"/>
            <w:vAlign w:val="bottom"/>
          </w:tcPr>
          <w:p w14:paraId="4A6C364A" w14:textId="77777777" w:rsidR="00C904F7" w:rsidRPr="00BB684D" w:rsidRDefault="00C904F7" w:rsidP="00F46CEF">
            <w:pPr>
              <w:ind w:right="-84"/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00" w:type="dxa"/>
            <w:vAlign w:val="bottom"/>
          </w:tcPr>
          <w:p w14:paraId="346B8E20" w14:textId="05B57FAC" w:rsidR="00C904F7" w:rsidRPr="00BB684D" w:rsidRDefault="00C904F7" w:rsidP="00F46CEF">
            <w:pPr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1980" w:type="dxa"/>
            <w:vAlign w:val="bottom"/>
          </w:tcPr>
          <w:p w14:paraId="17E00B98" w14:textId="52E5E131" w:rsidR="00C904F7" w:rsidRPr="00BB684D" w:rsidRDefault="00C904F7" w:rsidP="00F46CEF">
            <w:pPr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C904F7" w:rsidRPr="00BB684D" w14:paraId="0678D7C1" w14:textId="77777777" w:rsidTr="00535034">
        <w:trPr>
          <w:trHeight w:val="228"/>
        </w:trPr>
        <w:tc>
          <w:tcPr>
            <w:tcW w:w="3837" w:type="dxa"/>
            <w:vAlign w:val="center"/>
          </w:tcPr>
          <w:p w14:paraId="7CD09232" w14:textId="77777777" w:rsidR="00C904F7" w:rsidRPr="00BB684D" w:rsidRDefault="00C904F7" w:rsidP="009879BB">
            <w:pPr>
              <w:pStyle w:val="ListParagraph"/>
              <w:ind w:left="284"/>
              <w:rPr>
                <w:rFonts w:cstheme="minorHAnsi"/>
                <w:sz w:val="20"/>
                <w:szCs w:val="20"/>
              </w:rPr>
            </w:pPr>
            <w:r w:rsidRPr="00BB684D">
              <w:rPr>
                <w:rFonts w:cstheme="minorHAnsi"/>
                <w:sz w:val="20"/>
                <w:szCs w:val="20"/>
              </w:rPr>
              <w:t>40~44</w:t>
            </w:r>
          </w:p>
        </w:tc>
        <w:tc>
          <w:tcPr>
            <w:tcW w:w="1931" w:type="dxa"/>
            <w:vAlign w:val="bottom"/>
          </w:tcPr>
          <w:p w14:paraId="68857063" w14:textId="77777777" w:rsidR="00C904F7" w:rsidRPr="00BB684D" w:rsidRDefault="00C904F7" w:rsidP="00F46CEF">
            <w:pPr>
              <w:ind w:right="-84"/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00" w:type="dxa"/>
            <w:vAlign w:val="bottom"/>
          </w:tcPr>
          <w:p w14:paraId="62357947" w14:textId="0DB50546" w:rsidR="00C904F7" w:rsidRPr="00BB684D" w:rsidRDefault="00C904F7" w:rsidP="00F46CEF">
            <w:pPr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1980" w:type="dxa"/>
            <w:vAlign w:val="bottom"/>
          </w:tcPr>
          <w:p w14:paraId="74358F90" w14:textId="1EEF8E80" w:rsidR="00C904F7" w:rsidRPr="00BB684D" w:rsidRDefault="00C904F7" w:rsidP="00F46CEF">
            <w:pPr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C904F7" w:rsidRPr="00BB684D" w14:paraId="24254887" w14:textId="77777777" w:rsidTr="00535034">
        <w:trPr>
          <w:trHeight w:val="180"/>
        </w:trPr>
        <w:tc>
          <w:tcPr>
            <w:tcW w:w="3837" w:type="dxa"/>
            <w:vAlign w:val="center"/>
          </w:tcPr>
          <w:p w14:paraId="64F9AF0C" w14:textId="77777777" w:rsidR="00C904F7" w:rsidRPr="00BB684D" w:rsidRDefault="00C904F7" w:rsidP="009879BB">
            <w:pPr>
              <w:pStyle w:val="ListParagraph"/>
              <w:ind w:left="284"/>
              <w:rPr>
                <w:rFonts w:cstheme="minorHAnsi"/>
                <w:sz w:val="20"/>
                <w:szCs w:val="20"/>
              </w:rPr>
            </w:pPr>
            <w:r w:rsidRPr="00BB684D">
              <w:rPr>
                <w:rFonts w:cstheme="minorHAnsi"/>
                <w:sz w:val="20"/>
                <w:szCs w:val="20"/>
              </w:rPr>
              <w:t>45~49</w:t>
            </w:r>
          </w:p>
        </w:tc>
        <w:tc>
          <w:tcPr>
            <w:tcW w:w="1931" w:type="dxa"/>
            <w:vAlign w:val="bottom"/>
          </w:tcPr>
          <w:p w14:paraId="59BD5871" w14:textId="77777777" w:rsidR="00C904F7" w:rsidRPr="00BB684D" w:rsidRDefault="00C904F7" w:rsidP="00F46CEF">
            <w:pPr>
              <w:ind w:right="-84"/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00" w:type="dxa"/>
            <w:vAlign w:val="bottom"/>
          </w:tcPr>
          <w:p w14:paraId="4FF6D545" w14:textId="1F39794D" w:rsidR="00C904F7" w:rsidRPr="00BB684D" w:rsidRDefault="00C904F7" w:rsidP="00F46CEF">
            <w:pPr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1980" w:type="dxa"/>
            <w:vAlign w:val="bottom"/>
          </w:tcPr>
          <w:p w14:paraId="59B25734" w14:textId="74980F51" w:rsidR="00C904F7" w:rsidRPr="00BB684D" w:rsidRDefault="00C904F7" w:rsidP="00F46CEF">
            <w:pPr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C904F7" w:rsidRPr="00BB684D" w14:paraId="1B42C011" w14:textId="77777777" w:rsidTr="00535034">
        <w:trPr>
          <w:trHeight w:val="240"/>
        </w:trPr>
        <w:tc>
          <w:tcPr>
            <w:tcW w:w="3837" w:type="dxa"/>
            <w:vAlign w:val="center"/>
          </w:tcPr>
          <w:p w14:paraId="455C1731" w14:textId="77777777" w:rsidR="00C904F7" w:rsidRPr="00BB684D" w:rsidRDefault="00C904F7" w:rsidP="009879BB">
            <w:pPr>
              <w:rPr>
                <w:rFonts w:cstheme="minorHAnsi"/>
                <w:sz w:val="20"/>
                <w:szCs w:val="20"/>
              </w:rPr>
            </w:pPr>
            <w:r w:rsidRPr="00BB684D">
              <w:rPr>
                <w:rFonts w:cstheme="minorHAnsi"/>
                <w:b/>
                <w:sz w:val="20"/>
                <w:szCs w:val="20"/>
              </w:rPr>
              <w:t xml:space="preserve">Marital status </w:t>
            </w:r>
            <w:r w:rsidRPr="00BB684D">
              <w:rPr>
                <w:rFonts w:cstheme="minorHAnsi"/>
                <w:sz w:val="20"/>
                <w:szCs w:val="20"/>
              </w:rPr>
              <w:t>(ref: currently married )</w:t>
            </w:r>
          </w:p>
        </w:tc>
        <w:tc>
          <w:tcPr>
            <w:tcW w:w="1931" w:type="dxa"/>
          </w:tcPr>
          <w:p w14:paraId="78F29CD2" w14:textId="77777777" w:rsidR="00C904F7" w:rsidRPr="00BB684D" w:rsidRDefault="00C904F7" w:rsidP="003D41C9">
            <w:pPr>
              <w:ind w:right="-84"/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00" w:type="dxa"/>
          </w:tcPr>
          <w:p w14:paraId="0E772552" w14:textId="77777777" w:rsidR="00C904F7" w:rsidRPr="00BB684D" w:rsidRDefault="00C904F7" w:rsidP="006803E6">
            <w:pPr>
              <w:ind w:right="-125"/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0" w:type="dxa"/>
          </w:tcPr>
          <w:p w14:paraId="2FB1A813" w14:textId="77777777" w:rsidR="00C904F7" w:rsidRPr="00BB684D" w:rsidRDefault="00C904F7" w:rsidP="006803E6">
            <w:pPr>
              <w:ind w:right="-116"/>
              <w:jc w:val="right"/>
              <w:rPr>
                <w:rFonts w:cstheme="minorHAnsi"/>
                <w:sz w:val="20"/>
                <w:szCs w:val="20"/>
              </w:rPr>
            </w:pPr>
          </w:p>
        </w:tc>
      </w:tr>
      <w:tr w:rsidR="00C904F7" w:rsidRPr="00BB684D" w14:paraId="7B4F099E" w14:textId="77777777" w:rsidTr="00535034">
        <w:trPr>
          <w:trHeight w:val="156"/>
        </w:trPr>
        <w:tc>
          <w:tcPr>
            <w:tcW w:w="3837" w:type="dxa"/>
            <w:vAlign w:val="center"/>
          </w:tcPr>
          <w:p w14:paraId="6ACEFC34" w14:textId="77777777" w:rsidR="00C904F7" w:rsidRPr="00BB684D" w:rsidRDefault="00C904F7" w:rsidP="009879BB">
            <w:pPr>
              <w:pStyle w:val="ListParagraph"/>
              <w:ind w:left="284"/>
              <w:rPr>
                <w:rFonts w:cstheme="minorHAnsi"/>
                <w:sz w:val="20"/>
                <w:szCs w:val="20"/>
              </w:rPr>
            </w:pPr>
            <w:r w:rsidRPr="00BB684D">
              <w:rPr>
                <w:rFonts w:cstheme="minorHAnsi"/>
                <w:sz w:val="20"/>
                <w:szCs w:val="20"/>
              </w:rPr>
              <w:t>Never married/formerly married</w:t>
            </w:r>
          </w:p>
        </w:tc>
        <w:tc>
          <w:tcPr>
            <w:tcW w:w="1931" w:type="dxa"/>
            <w:vAlign w:val="bottom"/>
          </w:tcPr>
          <w:p w14:paraId="21AE414A" w14:textId="77777777" w:rsidR="00C904F7" w:rsidRPr="00BB684D" w:rsidRDefault="00C904F7" w:rsidP="003D41C9">
            <w:pPr>
              <w:ind w:right="-84"/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00" w:type="dxa"/>
          </w:tcPr>
          <w:p w14:paraId="350B8B07" w14:textId="77777777" w:rsidR="00C904F7" w:rsidRPr="00BB684D" w:rsidRDefault="00C904F7" w:rsidP="006803E6">
            <w:pPr>
              <w:widowControl w:val="0"/>
              <w:autoSpaceDE w:val="0"/>
              <w:autoSpaceDN w:val="0"/>
              <w:adjustRightInd w:val="0"/>
              <w:ind w:right="-125"/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0" w:type="dxa"/>
          </w:tcPr>
          <w:p w14:paraId="6ADF40E9" w14:textId="77777777" w:rsidR="00C904F7" w:rsidRPr="00BB684D" w:rsidRDefault="00C904F7" w:rsidP="006803E6">
            <w:pPr>
              <w:widowControl w:val="0"/>
              <w:autoSpaceDE w:val="0"/>
              <w:autoSpaceDN w:val="0"/>
              <w:adjustRightInd w:val="0"/>
              <w:ind w:right="-116"/>
              <w:jc w:val="right"/>
              <w:rPr>
                <w:rFonts w:cstheme="minorHAnsi"/>
                <w:sz w:val="20"/>
                <w:szCs w:val="20"/>
              </w:rPr>
            </w:pPr>
          </w:p>
        </w:tc>
      </w:tr>
      <w:tr w:rsidR="00C904F7" w:rsidRPr="00BB684D" w14:paraId="6AD416A3" w14:textId="77777777" w:rsidTr="00535034">
        <w:trPr>
          <w:trHeight w:val="120"/>
        </w:trPr>
        <w:tc>
          <w:tcPr>
            <w:tcW w:w="3837" w:type="dxa"/>
            <w:vAlign w:val="center"/>
          </w:tcPr>
          <w:p w14:paraId="2230FD3E" w14:textId="77777777" w:rsidR="00C904F7" w:rsidRPr="00BB684D" w:rsidRDefault="00C904F7" w:rsidP="009879BB">
            <w:pPr>
              <w:pStyle w:val="ListParagraph"/>
              <w:ind w:left="284"/>
              <w:rPr>
                <w:rFonts w:cstheme="minorHAnsi"/>
                <w:sz w:val="20"/>
                <w:szCs w:val="20"/>
              </w:rPr>
            </w:pPr>
            <w:r w:rsidRPr="00BB684D">
              <w:rPr>
                <w:rFonts w:cstheme="minorHAnsi"/>
                <w:sz w:val="20"/>
                <w:szCs w:val="20"/>
              </w:rPr>
              <w:t>Widowed/divorced/separated</w:t>
            </w:r>
          </w:p>
        </w:tc>
        <w:tc>
          <w:tcPr>
            <w:tcW w:w="1931" w:type="dxa"/>
            <w:vAlign w:val="bottom"/>
          </w:tcPr>
          <w:p w14:paraId="4C6FFD54" w14:textId="77777777" w:rsidR="00C904F7" w:rsidRPr="00BB684D" w:rsidRDefault="00C904F7" w:rsidP="00D33883">
            <w:pPr>
              <w:ind w:right="-84"/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00" w:type="dxa"/>
            <w:vAlign w:val="bottom"/>
          </w:tcPr>
          <w:p w14:paraId="7F565621" w14:textId="3360D952" w:rsidR="00C904F7" w:rsidRPr="00BB684D" w:rsidRDefault="00C904F7" w:rsidP="00D33883">
            <w:pPr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1980" w:type="dxa"/>
            <w:vAlign w:val="bottom"/>
          </w:tcPr>
          <w:p w14:paraId="24DE7988" w14:textId="7AEF360B" w:rsidR="00C904F7" w:rsidRPr="00BB684D" w:rsidRDefault="00C904F7" w:rsidP="00D33883">
            <w:pPr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C904F7" w:rsidRPr="00BB684D" w14:paraId="71DFD251" w14:textId="77777777" w:rsidTr="00535034">
        <w:trPr>
          <w:trHeight w:val="194"/>
        </w:trPr>
        <w:tc>
          <w:tcPr>
            <w:tcW w:w="3837" w:type="dxa"/>
            <w:vAlign w:val="center"/>
          </w:tcPr>
          <w:p w14:paraId="65756E7D" w14:textId="77777777" w:rsidR="00C904F7" w:rsidRPr="00BB684D" w:rsidRDefault="00C904F7" w:rsidP="009879BB">
            <w:pPr>
              <w:rPr>
                <w:rFonts w:cstheme="minorHAnsi"/>
                <w:sz w:val="20"/>
                <w:szCs w:val="20"/>
              </w:rPr>
            </w:pPr>
            <w:r w:rsidRPr="00BB684D">
              <w:rPr>
                <w:rFonts w:cstheme="minorHAnsi"/>
                <w:b/>
                <w:sz w:val="20"/>
                <w:szCs w:val="20"/>
              </w:rPr>
              <w:t xml:space="preserve">Maternal education </w:t>
            </w:r>
            <w:r w:rsidRPr="00BB684D">
              <w:rPr>
                <w:rFonts w:cstheme="minorHAnsi"/>
                <w:sz w:val="20"/>
                <w:szCs w:val="20"/>
              </w:rPr>
              <w:t>(ref: No education)</w:t>
            </w:r>
          </w:p>
        </w:tc>
        <w:tc>
          <w:tcPr>
            <w:tcW w:w="1931" w:type="dxa"/>
          </w:tcPr>
          <w:p w14:paraId="651C943D" w14:textId="77777777" w:rsidR="00C904F7" w:rsidRPr="00BB684D" w:rsidRDefault="00C904F7" w:rsidP="003D41C9">
            <w:pPr>
              <w:ind w:right="-84"/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00" w:type="dxa"/>
          </w:tcPr>
          <w:p w14:paraId="146FD868" w14:textId="77777777" w:rsidR="00C904F7" w:rsidRPr="00BB684D" w:rsidRDefault="00C904F7" w:rsidP="006803E6">
            <w:pPr>
              <w:ind w:right="-125"/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0" w:type="dxa"/>
          </w:tcPr>
          <w:p w14:paraId="4C0DB23A" w14:textId="77777777" w:rsidR="00C904F7" w:rsidRPr="00BB684D" w:rsidRDefault="00C904F7" w:rsidP="006803E6">
            <w:pPr>
              <w:ind w:right="-116"/>
              <w:jc w:val="right"/>
              <w:rPr>
                <w:rFonts w:cstheme="minorHAnsi"/>
                <w:sz w:val="20"/>
                <w:szCs w:val="20"/>
              </w:rPr>
            </w:pPr>
          </w:p>
        </w:tc>
      </w:tr>
      <w:tr w:rsidR="00C904F7" w:rsidRPr="00BB684D" w14:paraId="1C0FA13B" w14:textId="77777777" w:rsidTr="00535034">
        <w:trPr>
          <w:trHeight w:val="230"/>
        </w:trPr>
        <w:tc>
          <w:tcPr>
            <w:tcW w:w="3837" w:type="dxa"/>
            <w:vAlign w:val="center"/>
          </w:tcPr>
          <w:p w14:paraId="32945F9E" w14:textId="77777777" w:rsidR="00C904F7" w:rsidRPr="00BB684D" w:rsidRDefault="00C904F7" w:rsidP="009879BB">
            <w:pPr>
              <w:pStyle w:val="ListParagraph"/>
              <w:ind w:left="284"/>
              <w:rPr>
                <w:rFonts w:cstheme="minorHAnsi"/>
                <w:b/>
                <w:sz w:val="20"/>
                <w:szCs w:val="20"/>
              </w:rPr>
            </w:pPr>
            <w:r w:rsidRPr="00BB684D">
              <w:rPr>
                <w:rFonts w:cstheme="minorHAnsi"/>
                <w:sz w:val="20"/>
                <w:szCs w:val="20"/>
              </w:rPr>
              <w:t>Primary school</w:t>
            </w:r>
          </w:p>
        </w:tc>
        <w:tc>
          <w:tcPr>
            <w:tcW w:w="1931" w:type="dxa"/>
            <w:vAlign w:val="bottom"/>
          </w:tcPr>
          <w:p w14:paraId="01250359" w14:textId="77777777" w:rsidR="00C904F7" w:rsidRPr="00BB684D" w:rsidRDefault="00C904F7" w:rsidP="00D33883">
            <w:pPr>
              <w:ind w:right="-84"/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00" w:type="dxa"/>
            <w:vAlign w:val="bottom"/>
          </w:tcPr>
          <w:p w14:paraId="03FE23BC" w14:textId="085DC00A" w:rsidR="00C904F7" w:rsidRPr="00BB684D" w:rsidRDefault="00C904F7" w:rsidP="00D33883">
            <w:pPr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1980" w:type="dxa"/>
            <w:vAlign w:val="bottom"/>
          </w:tcPr>
          <w:p w14:paraId="34BBDDBB" w14:textId="257DF914" w:rsidR="00C904F7" w:rsidRPr="00BB684D" w:rsidRDefault="00C904F7" w:rsidP="00D33883">
            <w:pPr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C904F7" w:rsidRPr="00BB684D" w14:paraId="79B9CF75" w14:textId="77777777" w:rsidTr="00535034">
        <w:trPr>
          <w:trHeight w:val="153"/>
        </w:trPr>
        <w:tc>
          <w:tcPr>
            <w:tcW w:w="3837" w:type="dxa"/>
            <w:vAlign w:val="center"/>
          </w:tcPr>
          <w:p w14:paraId="1EA914A6" w14:textId="77777777" w:rsidR="00C904F7" w:rsidRPr="00BB684D" w:rsidRDefault="00C904F7" w:rsidP="009879BB">
            <w:pPr>
              <w:pStyle w:val="ListParagraph"/>
              <w:ind w:left="284"/>
              <w:rPr>
                <w:rFonts w:cstheme="minorHAnsi"/>
                <w:sz w:val="20"/>
                <w:szCs w:val="20"/>
              </w:rPr>
            </w:pPr>
            <w:r w:rsidRPr="00BB684D">
              <w:rPr>
                <w:rFonts w:cstheme="minorHAnsi"/>
                <w:sz w:val="20"/>
                <w:szCs w:val="20"/>
              </w:rPr>
              <w:t>Secondary school</w:t>
            </w:r>
          </w:p>
        </w:tc>
        <w:tc>
          <w:tcPr>
            <w:tcW w:w="1931" w:type="dxa"/>
            <w:vAlign w:val="bottom"/>
          </w:tcPr>
          <w:p w14:paraId="5789F154" w14:textId="77777777" w:rsidR="00C904F7" w:rsidRPr="00BB684D" w:rsidRDefault="00C904F7" w:rsidP="00D33883">
            <w:pPr>
              <w:ind w:right="-84"/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00" w:type="dxa"/>
            <w:vAlign w:val="bottom"/>
          </w:tcPr>
          <w:p w14:paraId="61FC193A" w14:textId="4EB6A4BD" w:rsidR="00C904F7" w:rsidRPr="00BB684D" w:rsidRDefault="00C904F7" w:rsidP="00D33883">
            <w:pPr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1980" w:type="dxa"/>
            <w:vAlign w:val="bottom"/>
          </w:tcPr>
          <w:p w14:paraId="7EEDD1CE" w14:textId="0F9CFD3A" w:rsidR="00C904F7" w:rsidRPr="00BB684D" w:rsidRDefault="00C904F7" w:rsidP="00D33883">
            <w:pPr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C904F7" w:rsidRPr="00BB684D" w14:paraId="5991441E" w14:textId="77777777" w:rsidTr="00535034">
        <w:trPr>
          <w:trHeight w:val="192"/>
        </w:trPr>
        <w:tc>
          <w:tcPr>
            <w:tcW w:w="3837" w:type="dxa"/>
            <w:vAlign w:val="center"/>
          </w:tcPr>
          <w:p w14:paraId="6858BC27" w14:textId="77777777" w:rsidR="00C904F7" w:rsidRPr="00BB684D" w:rsidRDefault="00C904F7" w:rsidP="009879BB">
            <w:pPr>
              <w:pStyle w:val="ListParagraph"/>
              <w:ind w:left="284"/>
              <w:rPr>
                <w:rFonts w:cstheme="minorHAnsi"/>
                <w:sz w:val="20"/>
                <w:szCs w:val="20"/>
              </w:rPr>
            </w:pPr>
            <w:r w:rsidRPr="00BB684D">
              <w:rPr>
                <w:rFonts w:cstheme="minorHAnsi"/>
                <w:sz w:val="20"/>
                <w:szCs w:val="20"/>
              </w:rPr>
              <w:t>High school</w:t>
            </w:r>
          </w:p>
        </w:tc>
        <w:tc>
          <w:tcPr>
            <w:tcW w:w="1931" w:type="dxa"/>
            <w:vAlign w:val="bottom"/>
          </w:tcPr>
          <w:p w14:paraId="2F371FBA" w14:textId="77777777" w:rsidR="00C904F7" w:rsidRPr="00BB684D" w:rsidRDefault="00C904F7" w:rsidP="00D33883">
            <w:pPr>
              <w:ind w:right="-84"/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00" w:type="dxa"/>
            <w:vAlign w:val="bottom"/>
          </w:tcPr>
          <w:p w14:paraId="70C8EA33" w14:textId="45E7F616" w:rsidR="00C904F7" w:rsidRPr="00BB684D" w:rsidRDefault="00C904F7" w:rsidP="00D33883">
            <w:pPr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1980" w:type="dxa"/>
            <w:vAlign w:val="bottom"/>
          </w:tcPr>
          <w:p w14:paraId="6469F03F" w14:textId="4FDAB67F" w:rsidR="00C904F7" w:rsidRPr="00BB684D" w:rsidRDefault="00C904F7" w:rsidP="00D33883">
            <w:pPr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C904F7" w:rsidRPr="00BB684D" w14:paraId="439A898B" w14:textId="77777777" w:rsidTr="00535034">
        <w:trPr>
          <w:trHeight w:val="228"/>
        </w:trPr>
        <w:tc>
          <w:tcPr>
            <w:tcW w:w="3837" w:type="dxa"/>
            <w:vAlign w:val="center"/>
          </w:tcPr>
          <w:p w14:paraId="34EF0805" w14:textId="77777777" w:rsidR="00C904F7" w:rsidRPr="00BB684D" w:rsidRDefault="00C904F7" w:rsidP="009879BB">
            <w:pPr>
              <w:pStyle w:val="ListParagraph"/>
              <w:ind w:left="284"/>
              <w:rPr>
                <w:rFonts w:cstheme="minorHAnsi"/>
                <w:sz w:val="20"/>
                <w:szCs w:val="20"/>
              </w:rPr>
            </w:pPr>
            <w:r w:rsidRPr="00BB684D">
              <w:rPr>
                <w:rFonts w:cstheme="minorHAnsi"/>
                <w:sz w:val="20"/>
                <w:szCs w:val="20"/>
              </w:rPr>
              <w:t>≥ College</w:t>
            </w:r>
          </w:p>
        </w:tc>
        <w:tc>
          <w:tcPr>
            <w:tcW w:w="1931" w:type="dxa"/>
            <w:vAlign w:val="bottom"/>
          </w:tcPr>
          <w:p w14:paraId="5113687B" w14:textId="77777777" w:rsidR="00C904F7" w:rsidRPr="00BB684D" w:rsidRDefault="00C904F7" w:rsidP="00D33883">
            <w:pPr>
              <w:ind w:right="-84"/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00" w:type="dxa"/>
            <w:vAlign w:val="bottom"/>
          </w:tcPr>
          <w:p w14:paraId="709C0727" w14:textId="06182A58" w:rsidR="00C904F7" w:rsidRPr="00BB684D" w:rsidRDefault="00C904F7" w:rsidP="00D33883">
            <w:pPr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1980" w:type="dxa"/>
            <w:vAlign w:val="bottom"/>
          </w:tcPr>
          <w:p w14:paraId="4053F4BE" w14:textId="6ED87F55" w:rsidR="00C904F7" w:rsidRPr="00BB684D" w:rsidRDefault="00C904F7" w:rsidP="00D33883">
            <w:pPr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C904F7" w:rsidRPr="00BB684D" w14:paraId="4944B151" w14:textId="77777777" w:rsidTr="00535034">
        <w:trPr>
          <w:trHeight w:val="218"/>
        </w:trPr>
        <w:tc>
          <w:tcPr>
            <w:tcW w:w="3837" w:type="dxa"/>
            <w:vAlign w:val="center"/>
          </w:tcPr>
          <w:p w14:paraId="1A9B75A9" w14:textId="77777777" w:rsidR="00C904F7" w:rsidRPr="00BB684D" w:rsidRDefault="00C904F7" w:rsidP="009879BB">
            <w:pPr>
              <w:rPr>
                <w:rFonts w:cstheme="minorHAnsi"/>
                <w:sz w:val="20"/>
                <w:szCs w:val="20"/>
              </w:rPr>
            </w:pPr>
            <w:r w:rsidRPr="00BB684D">
              <w:rPr>
                <w:rFonts w:cstheme="minorHAnsi"/>
                <w:b/>
                <w:sz w:val="20"/>
                <w:szCs w:val="20"/>
              </w:rPr>
              <w:t>Early pregnancy</w:t>
            </w:r>
            <w:r w:rsidRPr="00BB684D">
              <w:rPr>
                <w:rFonts w:cstheme="minorHAnsi"/>
                <w:sz w:val="20"/>
                <w:szCs w:val="20"/>
              </w:rPr>
              <w:t xml:space="preserve"> (ref: No)</w:t>
            </w:r>
          </w:p>
        </w:tc>
        <w:tc>
          <w:tcPr>
            <w:tcW w:w="1931" w:type="dxa"/>
          </w:tcPr>
          <w:p w14:paraId="58FD97E7" w14:textId="77777777" w:rsidR="00C904F7" w:rsidRPr="00BB684D" w:rsidRDefault="00C904F7" w:rsidP="003D41C9">
            <w:pPr>
              <w:ind w:right="-84"/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00" w:type="dxa"/>
          </w:tcPr>
          <w:p w14:paraId="13B96C03" w14:textId="77777777" w:rsidR="00C904F7" w:rsidRPr="00BB684D" w:rsidRDefault="00C904F7" w:rsidP="006803E6">
            <w:pPr>
              <w:ind w:right="-125"/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0" w:type="dxa"/>
          </w:tcPr>
          <w:p w14:paraId="26CEFDB9" w14:textId="77777777" w:rsidR="00C904F7" w:rsidRPr="00BB684D" w:rsidRDefault="00C904F7" w:rsidP="006803E6">
            <w:pPr>
              <w:ind w:right="-116"/>
              <w:jc w:val="right"/>
              <w:rPr>
                <w:rFonts w:cstheme="minorHAnsi"/>
                <w:sz w:val="20"/>
                <w:szCs w:val="20"/>
              </w:rPr>
            </w:pPr>
          </w:p>
        </w:tc>
      </w:tr>
      <w:tr w:rsidR="00C904F7" w:rsidRPr="00BB684D" w14:paraId="5116782F" w14:textId="77777777" w:rsidTr="00535034">
        <w:trPr>
          <w:trHeight w:val="168"/>
        </w:trPr>
        <w:tc>
          <w:tcPr>
            <w:tcW w:w="3837" w:type="dxa"/>
            <w:vAlign w:val="center"/>
          </w:tcPr>
          <w:p w14:paraId="6B535846" w14:textId="77777777" w:rsidR="00C904F7" w:rsidRPr="00BB684D" w:rsidRDefault="00C904F7" w:rsidP="009879BB">
            <w:pPr>
              <w:pStyle w:val="ListParagraph"/>
              <w:ind w:left="284"/>
              <w:rPr>
                <w:rFonts w:cstheme="minorHAnsi"/>
                <w:b/>
                <w:sz w:val="20"/>
                <w:szCs w:val="20"/>
              </w:rPr>
            </w:pPr>
            <w:r w:rsidRPr="00BB684D">
              <w:rPr>
                <w:rFonts w:cstheme="minorHAnsi"/>
                <w:sz w:val="20"/>
                <w:szCs w:val="20"/>
              </w:rPr>
              <w:t>Yes</w:t>
            </w:r>
          </w:p>
        </w:tc>
        <w:tc>
          <w:tcPr>
            <w:tcW w:w="1931" w:type="dxa"/>
            <w:vAlign w:val="bottom"/>
          </w:tcPr>
          <w:p w14:paraId="776E6C30" w14:textId="77777777" w:rsidR="00C904F7" w:rsidRPr="00BB684D" w:rsidRDefault="00C904F7" w:rsidP="001C0660">
            <w:pPr>
              <w:ind w:right="-84"/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00" w:type="dxa"/>
            <w:vAlign w:val="bottom"/>
          </w:tcPr>
          <w:p w14:paraId="623969E4" w14:textId="3785E58E" w:rsidR="00C904F7" w:rsidRPr="00BB684D" w:rsidRDefault="00C904F7" w:rsidP="001C0660">
            <w:pPr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1980" w:type="dxa"/>
            <w:vAlign w:val="bottom"/>
          </w:tcPr>
          <w:p w14:paraId="767F3F8D" w14:textId="681D133C" w:rsidR="00C904F7" w:rsidRPr="00BB684D" w:rsidRDefault="00C904F7" w:rsidP="001C0660">
            <w:pPr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C904F7" w:rsidRPr="00BB684D" w14:paraId="21802D63" w14:textId="77777777" w:rsidTr="00535034">
        <w:trPr>
          <w:trHeight w:val="204"/>
        </w:trPr>
        <w:tc>
          <w:tcPr>
            <w:tcW w:w="3837" w:type="dxa"/>
            <w:vAlign w:val="center"/>
          </w:tcPr>
          <w:p w14:paraId="316CD7EC" w14:textId="77777777" w:rsidR="00C904F7" w:rsidRPr="00BB684D" w:rsidRDefault="00C904F7" w:rsidP="009879BB">
            <w:pPr>
              <w:rPr>
                <w:rFonts w:cstheme="minorHAnsi"/>
                <w:sz w:val="20"/>
                <w:szCs w:val="20"/>
              </w:rPr>
            </w:pPr>
            <w:r w:rsidRPr="00BB684D">
              <w:rPr>
                <w:rFonts w:cstheme="minorHAnsi"/>
                <w:b/>
                <w:sz w:val="20"/>
                <w:szCs w:val="20"/>
              </w:rPr>
              <w:t xml:space="preserve">Household wealth index </w:t>
            </w:r>
            <w:r w:rsidRPr="00BB684D">
              <w:rPr>
                <w:rFonts w:cstheme="minorHAnsi"/>
                <w:sz w:val="20"/>
                <w:szCs w:val="20"/>
              </w:rPr>
              <w:t>(ref: richest)</w:t>
            </w:r>
          </w:p>
        </w:tc>
        <w:tc>
          <w:tcPr>
            <w:tcW w:w="1931" w:type="dxa"/>
          </w:tcPr>
          <w:p w14:paraId="37A448E9" w14:textId="77777777" w:rsidR="00C904F7" w:rsidRPr="00BB684D" w:rsidRDefault="00C904F7" w:rsidP="003D41C9">
            <w:pPr>
              <w:ind w:right="-84"/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00" w:type="dxa"/>
          </w:tcPr>
          <w:p w14:paraId="348DD3C2" w14:textId="77777777" w:rsidR="00C904F7" w:rsidRPr="00BB684D" w:rsidRDefault="00C904F7" w:rsidP="006803E6">
            <w:pPr>
              <w:ind w:right="-125"/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0" w:type="dxa"/>
          </w:tcPr>
          <w:p w14:paraId="3788571C" w14:textId="77777777" w:rsidR="00C904F7" w:rsidRPr="00BB684D" w:rsidRDefault="00C904F7" w:rsidP="006803E6">
            <w:pPr>
              <w:ind w:right="-116"/>
              <w:jc w:val="right"/>
              <w:rPr>
                <w:rFonts w:cstheme="minorHAnsi"/>
                <w:sz w:val="20"/>
                <w:szCs w:val="20"/>
              </w:rPr>
            </w:pPr>
          </w:p>
        </w:tc>
      </w:tr>
      <w:tr w:rsidR="00C904F7" w:rsidRPr="00BB684D" w14:paraId="37846DBB" w14:textId="77777777" w:rsidTr="00535034">
        <w:trPr>
          <w:trHeight w:val="132"/>
        </w:trPr>
        <w:tc>
          <w:tcPr>
            <w:tcW w:w="3837" w:type="dxa"/>
            <w:vAlign w:val="center"/>
          </w:tcPr>
          <w:p w14:paraId="4D59EEF4" w14:textId="77777777" w:rsidR="00C904F7" w:rsidRPr="00BB684D" w:rsidRDefault="00C904F7" w:rsidP="009879BB">
            <w:pPr>
              <w:pStyle w:val="ListParagraph"/>
              <w:ind w:left="284"/>
              <w:rPr>
                <w:rFonts w:cstheme="minorHAnsi"/>
                <w:b/>
                <w:sz w:val="20"/>
                <w:szCs w:val="20"/>
              </w:rPr>
            </w:pPr>
            <w:r w:rsidRPr="00BB684D">
              <w:rPr>
                <w:rFonts w:cstheme="minorHAnsi"/>
                <w:sz w:val="20"/>
                <w:szCs w:val="20"/>
              </w:rPr>
              <w:t>Poorest</w:t>
            </w:r>
          </w:p>
        </w:tc>
        <w:tc>
          <w:tcPr>
            <w:tcW w:w="1931" w:type="dxa"/>
            <w:vAlign w:val="bottom"/>
          </w:tcPr>
          <w:p w14:paraId="0E30E521" w14:textId="77777777" w:rsidR="00C904F7" w:rsidRPr="00BB684D" w:rsidRDefault="00C904F7" w:rsidP="004C016A">
            <w:pPr>
              <w:ind w:right="-84"/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00" w:type="dxa"/>
            <w:vAlign w:val="bottom"/>
          </w:tcPr>
          <w:p w14:paraId="04D2D857" w14:textId="3560F2EF" w:rsidR="00C904F7" w:rsidRPr="00BB684D" w:rsidRDefault="00C904F7" w:rsidP="004C016A">
            <w:pPr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1980" w:type="dxa"/>
            <w:vAlign w:val="bottom"/>
          </w:tcPr>
          <w:p w14:paraId="506138FE" w14:textId="326B6053" w:rsidR="00C904F7" w:rsidRPr="00BB684D" w:rsidRDefault="00C904F7" w:rsidP="004C016A">
            <w:pPr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C904F7" w:rsidRPr="00BB684D" w14:paraId="0ED3EC6F" w14:textId="77777777" w:rsidTr="00535034">
        <w:trPr>
          <w:trHeight w:val="204"/>
        </w:trPr>
        <w:tc>
          <w:tcPr>
            <w:tcW w:w="3837" w:type="dxa"/>
            <w:vAlign w:val="center"/>
          </w:tcPr>
          <w:p w14:paraId="6E72613E" w14:textId="77777777" w:rsidR="00C904F7" w:rsidRPr="00BB684D" w:rsidRDefault="00C904F7" w:rsidP="009879BB">
            <w:pPr>
              <w:pStyle w:val="ListParagraph"/>
              <w:ind w:left="284"/>
              <w:rPr>
                <w:rFonts w:cstheme="minorHAnsi"/>
                <w:sz w:val="20"/>
                <w:szCs w:val="20"/>
              </w:rPr>
            </w:pPr>
            <w:r w:rsidRPr="00BB684D">
              <w:rPr>
                <w:rFonts w:cstheme="minorHAnsi"/>
                <w:sz w:val="20"/>
                <w:szCs w:val="20"/>
              </w:rPr>
              <w:t>Poorer</w:t>
            </w:r>
          </w:p>
        </w:tc>
        <w:tc>
          <w:tcPr>
            <w:tcW w:w="1931" w:type="dxa"/>
            <w:vAlign w:val="bottom"/>
          </w:tcPr>
          <w:p w14:paraId="35097E36" w14:textId="77777777" w:rsidR="00C904F7" w:rsidRPr="00BB684D" w:rsidRDefault="00C904F7" w:rsidP="004C016A">
            <w:pPr>
              <w:ind w:right="-84"/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00" w:type="dxa"/>
            <w:vAlign w:val="bottom"/>
          </w:tcPr>
          <w:p w14:paraId="483BACAB" w14:textId="30D71832" w:rsidR="00C904F7" w:rsidRPr="00BB684D" w:rsidRDefault="00C904F7" w:rsidP="004C016A">
            <w:pPr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1980" w:type="dxa"/>
            <w:vAlign w:val="bottom"/>
          </w:tcPr>
          <w:p w14:paraId="3D2D1BB0" w14:textId="6354969C" w:rsidR="00C904F7" w:rsidRPr="00BB684D" w:rsidRDefault="00C904F7" w:rsidP="004C016A">
            <w:pPr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C904F7" w:rsidRPr="00BB684D" w14:paraId="2F56C45C" w14:textId="77777777" w:rsidTr="00535034">
        <w:trPr>
          <w:trHeight w:val="170"/>
        </w:trPr>
        <w:tc>
          <w:tcPr>
            <w:tcW w:w="3837" w:type="dxa"/>
            <w:vAlign w:val="center"/>
          </w:tcPr>
          <w:p w14:paraId="73221013" w14:textId="77777777" w:rsidR="00C904F7" w:rsidRPr="00BB684D" w:rsidRDefault="00C904F7" w:rsidP="009879BB">
            <w:pPr>
              <w:pStyle w:val="ListParagraph"/>
              <w:ind w:left="284"/>
              <w:rPr>
                <w:rFonts w:cstheme="minorHAnsi"/>
                <w:sz w:val="20"/>
                <w:szCs w:val="20"/>
              </w:rPr>
            </w:pPr>
            <w:r w:rsidRPr="00BB684D">
              <w:rPr>
                <w:rFonts w:cstheme="minorHAnsi"/>
                <w:sz w:val="20"/>
                <w:szCs w:val="20"/>
              </w:rPr>
              <w:t>Middle</w:t>
            </w:r>
          </w:p>
        </w:tc>
        <w:tc>
          <w:tcPr>
            <w:tcW w:w="1931" w:type="dxa"/>
            <w:vAlign w:val="bottom"/>
          </w:tcPr>
          <w:p w14:paraId="7CCF9A1E" w14:textId="77777777" w:rsidR="00C904F7" w:rsidRPr="00BB684D" w:rsidRDefault="00C904F7" w:rsidP="004C016A">
            <w:pPr>
              <w:ind w:right="-84"/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00" w:type="dxa"/>
            <w:vAlign w:val="bottom"/>
          </w:tcPr>
          <w:p w14:paraId="43585C6C" w14:textId="4858656D" w:rsidR="00C904F7" w:rsidRPr="00BB684D" w:rsidRDefault="00C904F7" w:rsidP="004C016A">
            <w:pPr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1980" w:type="dxa"/>
            <w:vAlign w:val="bottom"/>
          </w:tcPr>
          <w:p w14:paraId="0FB1B30A" w14:textId="46C7F315" w:rsidR="00C904F7" w:rsidRPr="00BB684D" w:rsidRDefault="00C904F7" w:rsidP="004C016A">
            <w:pPr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C904F7" w:rsidRPr="00BB684D" w14:paraId="76FEE329" w14:textId="77777777" w:rsidTr="00535034">
        <w:trPr>
          <w:trHeight w:val="206"/>
        </w:trPr>
        <w:tc>
          <w:tcPr>
            <w:tcW w:w="3837" w:type="dxa"/>
            <w:vAlign w:val="center"/>
          </w:tcPr>
          <w:p w14:paraId="2EB7C85A" w14:textId="77777777" w:rsidR="00C904F7" w:rsidRPr="00BB684D" w:rsidRDefault="00C904F7" w:rsidP="009879BB">
            <w:pPr>
              <w:pStyle w:val="ListParagraph"/>
              <w:ind w:left="284"/>
              <w:rPr>
                <w:rFonts w:cstheme="minorHAnsi"/>
                <w:sz w:val="20"/>
                <w:szCs w:val="20"/>
              </w:rPr>
            </w:pPr>
            <w:r w:rsidRPr="00BB684D">
              <w:rPr>
                <w:rFonts w:cstheme="minorHAnsi"/>
                <w:sz w:val="20"/>
                <w:szCs w:val="20"/>
              </w:rPr>
              <w:t>Richer</w:t>
            </w:r>
          </w:p>
        </w:tc>
        <w:tc>
          <w:tcPr>
            <w:tcW w:w="1931" w:type="dxa"/>
            <w:vAlign w:val="bottom"/>
          </w:tcPr>
          <w:p w14:paraId="5B8DF0BF" w14:textId="77777777" w:rsidR="00C904F7" w:rsidRPr="00BB684D" w:rsidRDefault="00C904F7" w:rsidP="004C016A">
            <w:pPr>
              <w:ind w:right="-84"/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00" w:type="dxa"/>
            <w:vAlign w:val="bottom"/>
          </w:tcPr>
          <w:p w14:paraId="6F59B73C" w14:textId="67C7FE8A" w:rsidR="00C904F7" w:rsidRPr="00BB684D" w:rsidRDefault="00C904F7" w:rsidP="004C016A">
            <w:pPr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1980" w:type="dxa"/>
            <w:vAlign w:val="bottom"/>
          </w:tcPr>
          <w:p w14:paraId="2AB24F86" w14:textId="0237E9F5" w:rsidR="00C904F7" w:rsidRPr="00BB684D" w:rsidRDefault="00C904F7" w:rsidP="004C016A">
            <w:pPr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C904F7" w:rsidRPr="00BB684D" w14:paraId="2706871F" w14:textId="77777777" w:rsidTr="00535034">
        <w:trPr>
          <w:trHeight w:val="192"/>
        </w:trPr>
        <w:tc>
          <w:tcPr>
            <w:tcW w:w="3837" w:type="dxa"/>
            <w:vAlign w:val="center"/>
          </w:tcPr>
          <w:p w14:paraId="2B5D88C4" w14:textId="77777777" w:rsidR="00C904F7" w:rsidRPr="00BB684D" w:rsidRDefault="00C904F7" w:rsidP="009879BB">
            <w:pPr>
              <w:pStyle w:val="ListParagraph"/>
              <w:ind w:left="284"/>
              <w:rPr>
                <w:rFonts w:cstheme="minorHAnsi"/>
                <w:sz w:val="20"/>
                <w:szCs w:val="20"/>
              </w:rPr>
            </w:pPr>
            <w:r w:rsidRPr="00BB684D">
              <w:rPr>
                <w:rFonts w:cstheme="minorHAnsi"/>
                <w:sz w:val="20"/>
                <w:szCs w:val="20"/>
              </w:rPr>
              <w:t>Richest</w:t>
            </w:r>
          </w:p>
        </w:tc>
        <w:tc>
          <w:tcPr>
            <w:tcW w:w="1931" w:type="dxa"/>
            <w:vAlign w:val="bottom"/>
          </w:tcPr>
          <w:p w14:paraId="3E549E32" w14:textId="77777777" w:rsidR="00C904F7" w:rsidRPr="00BB684D" w:rsidRDefault="00C904F7" w:rsidP="004C016A">
            <w:pPr>
              <w:ind w:right="-84"/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00" w:type="dxa"/>
            <w:vAlign w:val="bottom"/>
          </w:tcPr>
          <w:p w14:paraId="4F45B995" w14:textId="1E71361D" w:rsidR="00C904F7" w:rsidRPr="00BB684D" w:rsidRDefault="00C904F7" w:rsidP="004C016A">
            <w:pPr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1980" w:type="dxa"/>
            <w:vAlign w:val="bottom"/>
          </w:tcPr>
          <w:p w14:paraId="43373DA8" w14:textId="7E7CEA4B" w:rsidR="00C904F7" w:rsidRPr="00BB684D" w:rsidRDefault="00C904F7" w:rsidP="004C016A">
            <w:pPr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C904F7" w:rsidRPr="00BB684D" w14:paraId="27991DE8" w14:textId="77777777" w:rsidTr="00535034">
        <w:trPr>
          <w:trHeight w:val="192"/>
        </w:trPr>
        <w:tc>
          <w:tcPr>
            <w:tcW w:w="3837" w:type="dxa"/>
            <w:vAlign w:val="center"/>
          </w:tcPr>
          <w:p w14:paraId="407A883A" w14:textId="77777777" w:rsidR="00C904F7" w:rsidRPr="00BB684D" w:rsidRDefault="00C904F7" w:rsidP="009879BB">
            <w:pPr>
              <w:rPr>
                <w:rFonts w:cstheme="minorHAnsi"/>
                <w:sz w:val="20"/>
                <w:szCs w:val="20"/>
              </w:rPr>
            </w:pPr>
            <w:r w:rsidRPr="00BB684D">
              <w:rPr>
                <w:rFonts w:cstheme="minorHAnsi"/>
                <w:b/>
                <w:sz w:val="20"/>
                <w:szCs w:val="20"/>
              </w:rPr>
              <w:t xml:space="preserve">Source of drinking water </w:t>
            </w:r>
            <w:r w:rsidRPr="00BB684D">
              <w:rPr>
                <w:rFonts w:cstheme="minorHAnsi"/>
                <w:sz w:val="20"/>
                <w:szCs w:val="20"/>
              </w:rPr>
              <w:t>(ref: safe)</w:t>
            </w:r>
          </w:p>
        </w:tc>
        <w:tc>
          <w:tcPr>
            <w:tcW w:w="1931" w:type="dxa"/>
          </w:tcPr>
          <w:p w14:paraId="37C8FC5A" w14:textId="77777777" w:rsidR="00C904F7" w:rsidRPr="00BB684D" w:rsidRDefault="00C904F7" w:rsidP="003D41C9">
            <w:pPr>
              <w:ind w:right="-84"/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00" w:type="dxa"/>
          </w:tcPr>
          <w:p w14:paraId="3485D606" w14:textId="77777777" w:rsidR="00C904F7" w:rsidRPr="00BB684D" w:rsidRDefault="00C904F7" w:rsidP="006803E6">
            <w:pPr>
              <w:ind w:right="-125"/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0" w:type="dxa"/>
          </w:tcPr>
          <w:p w14:paraId="71E85E69" w14:textId="77777777" w:rsidR="00C904F7" w:rsidRPr="00BB684D" w:rsidRDefault="00C904F7" w:rsidP="006803E6">
            <w:pPr>
              <w:ind w:right="-116"/>
              <w:jc w:val="right"/>
              <w:rPr>
                <w:rFonts w:cstheme="minorHAnsi"/>
                <w:sz w:val="20"/>
                <w:szCs w:val="20"/>
              </w:rPr>
            </w:pPr>
          </w:p>
        </w:tc>
      </w:tr>
      <w:tr w:rsidR="00C904F7" w:rsidRPr="00BB684D" w14:paraId="2977028E" w14:textId="77777777" w:rsidTr="00535034">
        <w:trPr>
          <w:trHeight w:val="192"/>
        </w:trPr>
        <w:tc>
          <w:tcPr>
            <w:tcW w:w="3837" w:type="dxa"/>
            <w:vAlign w:val="center"/>
          </w:tcPr>
          <w:p w14:paraId="381D1B5B" w14:textId="77777777" w:rsidR="00C904F7" w:rsidRPr="00BB684D" w:rsidRDefault="00C904F7" w:rsidP="009879BB">
            <w:pPr>
              <w:pStyle w:val="ListParagraph"/>
              <w:ind w:left="284"/>
              <w:rPr>
                <w:rFonts w:cstheme="minorHAnsi"/>
                <w:b/>
                <w:sz w:val="20"/>
                <w:szCs w:val="20"/>
              </w:rPr>
            </w:pPr>
            <w:r w:rsidRPr="00BB684D">
              <w:rPr>
                <w:rFonts w:cstheme="minorHAnsi"/>
                <w:sz w:val="20"/>
                <w:szCs w:val="20"/>
              </w:rPr>
              <w:t>Unsafe</w:t>
            </w:r>
          </w:p>
        </w:tc>
        <w:tc>
          <w:tcPr>
            <w:tcW w:w="1931" w:type="dxa"/>
            <w:vAlign w:val="bottom"/>
          </w:tcPr>
          <w:p w14:paraId="4FAF563D" w14:textId="77777777" w:rsidR="00C904F7" w:rsidRPr="00BB684D" w:rsidRDefault="00C904F7" w:rsidP="003820B9">
            <w:pPr>
              <w:ind w:right="-84"/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00" w:type="dxa"/>
            <w:vAlign w:val="bottom"/>
          </w:tcPr>
          <w:p w14:paraId="148C3662" w14:textId="70623EC3" w:rsidR="00C904F7" w:rsidRPr="00BB684D" w:rsidRDefault="00C904F7" w:rsidP="003820B9">
            <w:pPr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1980" w:type="dxa"/>
            <w:vAlign w:val="bottom"/>
          </w:tcPr>
          <w:p w14:paraId="486EE864" w14:textId="7835A776" w:rsidR="00C904F7" w:rsidRPr="00BB684D" w:rsidRDefault="00C904F7" w:rsidP="003820B9">
            <w:pPr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C904F7" w:rsidRPr="00BB684D" w14:paraId="0EF0418F" w14:textId="77777777" w:rsidTr="00535034">
        <w:trPr>
          <w:trHeight w:val="216"/>
        </w:trPr>
        <w:tc>
          <w:tcPr>
            <w:tcW w:w="3837" w:type="dxa"/>
            <w:vAlign w:val="center"/>
          </w:tcPr>
          <w:p w14:paraId="55A9C073" w14:textId="77777777" w:rsidR="00C904F7" w:rsidRPr="00BB684D" w:rsidRDefault="00C904F7" w:rsidP="009879BB">
            <w:pPr>
              <w:rPr>
                <w:rFonts w:cstheme="minorHAnsi"/>
                <w:sz w:val="20"/>
                <w:szCs w:val="20"/>
              </w:rPr>
            </w:pPr>
            <w:r w:rsidRPr="00BB684D">
              <w:rPr>
                <w:rFonts w:cstheme="minorHAnsi"/>
                <w:b/>
                <w:sz w:val="20"/>
                <w:szCs w:val="20"/>
              </w:rPr>
              <w:t xml:space="preserve">Type of sanitary facility </w:t>
            </w:r>
            <w:r w:rsidRPr="00BB684D">
              <w:rPr>
                <w:rFonts w:cstheme="minorHAnsi"/>
                <w:sz w:val="20"/>
                <w:szCs w:val="20"/>
              </w:rPr>
              <w:t>(ref: improved)</w:t>
            </w:r>
          </w:p>
        </w:tc>
        <w:tc>
          <w:tcPr>
            <w:tcW w:w="1931" w:type="dxa"/>
          </w:tcPr>
          <w:p w14:paraId="6C48E4D3" w14:textId="77777777" w:rsidR="00C904F7" w:rsidRPr="00BB684D" w:rsidRDefault="00C904F7" w:rsidP="003D41C9">
            <w:pPr>
              <w:ind w:right="-84"/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00" w:type="dxa"/>
          </w:tcPr>
          <w:p w14:paraId="437F65D1" w14:textId="77777777" w:rsidR="00C904F7" w:rsidRPr="00BB684D" w:rsidRDefault="00C904F7" w:rsidP="006803E6">
            <w:pPr>
              <w:ind w:right="-125"/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0" w:type="dxa"/>
          </w:tcPr>
          <w:p w14:paraId="584E787C" w14:textId="77777777" w:rsidR="00C904F7" w:rsidRPr="00BB684D" w:rsidRDefault="00C904F7" w:rsidP="006803E6">
            <w:pPr>
              <w:ind w:right="-116"/>
              <w:jc w:val="right"/>
              <w:rPr>
                <w:rFonts w:cstheme="minorHAnsi"/>
                <w:sz w:val="20"/>
                <w:szCs w:val="20"/>
              </w:rPr>
            </w:pPr>
          </w:p>
        </w:tc>
      </w:tr>
      <w:tr w:rsidR="00C904F7" w:rsidRPr="00BB684D" w14:paraId="2197C137" w14:textId="77777777" w:rsidTr="00535034">
        <w:trPr>
          <w:trHeight w:val="168"/>
        </w:trPr>
        <w:tc>
          <w:tcPr>
            <w:tcW w:w="3837" w:type="dxa"/>
            <w:vAlign w:val="center"/>
          </w:tcPr>
          <w:p w14:paraId="320FB62F" w14:textId="77777777" w:rsidR="00C904F7" w:rsidRPr="00BB684D" w:rsidRDefault="00C904F7" w:rsidP="009879BB">
            <w:pPr>
              <w:pStyle w:val="ListParagraph"/>
              <w:ind w:left="284"/>
              <w:rPr>
                <w:rFonts w:cstheme="minorHAnsi"/>
                <w:sz w:val="20"/>
                <w:szCs w:val="20"/>
              </w:rPr>
            </w:pPr>
            <w:r w:rsidRPr="00BB684D">
              <w:rPr>
                <w:rFonts w:cstheme="minorHAnsi"/>
                <w:sz w:val="20"/>
                <w:szCs w:val="20"/>
              </w:rPr>
              <w:t>Improved</w:t>
            </w:r>
          </w:p>
        </w:tc>
        <w:tc>
          <w:tcPr>
            <w:tcW w:w="1931" w:type="dxa"/>
            <w:vAlign w:val="bottom"/>
          </w:tcPr>
          <w:p w14:paraId="1FCCFB7F" w14:textId="77777777" w:rsidR="00C904F7" w:rsidRPr="00BB684D" w:rsidRDefault="00C904F7" w:rsidP="00D1273D">
            <w:pPr>
              <w:ind w:right="-84"/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00" w:type="dxa"/>
            <w:vAlign w:val="bottom"/>
          </w:tcPr>
          <w:p w14:paraId="15D9097C" w14:textId="387F7F28" w:rsidR="00C904F7" w:rsidRPr="00BB684D" w:rsidRDefault="00C904F7" w:rsidP="00D1273D">
            <w:pPr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1980" w:type="dxa"/>
            <w:vAlign w:val="bottom"/>
          </w:tcPr>
          <w:p w14:paraId="44EC8C35" w14:textId="040EB59B" w:rsidR="00C904F7" w:rsidRPr="00BB684D" w:rsidRDefault="00C904F7" w:rsidP="00D1273D">
            <w:pPr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C904F7" w:rsidRPr="00BB684D" w14:paraId="6145492C" w14:textId="77777777" w:rsidTr="00535034">
        <w:trPr>
          <w:trHeight w:val="170"/>
        </w:trPr>
        <w:tc>
          <w:tcPr>
            <w:tcW w:w="3837" w:type="dxa"/>
            <w:vAlign w:val="center"/>
          </w:tcPr>
          <w:p w14:paraId="55DC2B9A" w14:textId="77777777" w:rsidR="00C904F7" w:rsidRPr="00BB684D" w:rsidRDefault="00C904F7" w:rsidP="009879BB">
            <w:pPr>
              <w:rPr>
                <w:rFonts w:cstheme="minorHAnsi"/>
                <w:sz w:val="20"/>
                <w:szCs w:val="20"/>
              </w:rPr>
            </w:pPr>
            <w:r w:rsidRPr="00BB684D">
              <w:rPr>
                <w:rFonts w:cstheme="minorHAnsi"/>
                <w:b/>
                <w:sz w:val="20"/>
                <w:szCs w:val="20"/>
              </w:rPr>
              <w:t xml:space="preserve">Place of residence </w:t>
            </w:r>
            <w:r w:rsidRPr="00BB684D">
              <w:rPr>
                <w:rFonts w:cstheme="minorHAnsi"/>
                <w:sz w:val="20"/>
                <w:szCs w:val="20"/>
              </w:rPr>
              <w:t>(ref: urban)</w:t>
            </w:r>
          </w:p>
        </w:tc>
        <w:tc>
          <w:tcPr>
            <w:tcW w:w="1931" w:type="dxa"/>
          </w:tcPr>
          <w:p w14:paraId="7A819DDD" w14:textId="77777777" w:rsidR="00C904F7" w:rsidRPr="00BB684D" w:rsidRDefault="00C904F7" w:rsidP="003D41C9">
            <w:pPr>
              <w:ind w:right="-84"/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00" w:type="dxa"/>
          </w:tcPr>
          <w:p w14:paraId="59922F34" w14:textId="77777777" w:rsidR="00C904F7" w:rsidRPr="00BB684D" w:rsidRDefault="00C904F7" w:rsidP="006803E6">
            <w:pPr>
              <w:ind w:right="-125"/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0" w:type="dxa"/>
          </w:tcPr>
          <w:p w14:paraId="5D29C1B5" w14:textId="77777777" w:rsidR="00C904F7" w:rsidRPr="00BB684D" w:rsidRDefault="00C904F7" w:rsidP="006803E6">
            <w:pPr>
              <w:ind w:right="-116"/>
              <w:jc w:val="right"/>
              <w:rPr>
                <w:rFonts w:cstheme="minorHAnsi"/>
                <w:sz w:val="20"/>
                <w:szCs w:val="20"/>
              </w:rPr>
            </w:pPr>
          </w:p>
        </w:tc>
      </w:tr>
      <w:tr w:rsidR="00C904F7" w:rsidRPr="00BB684D" w14:paraId="5E1AE31A" w14:textId="77777777" w:rsidTr="00535034">
        <w:trPr>
          <w:trHeight w:val="119"/>
        </w:trPr>
        <w:tc>
          <w:tcPr>
            <w:tcW w:w="3837" w:type="dxa"/>
            <w:vAlign w:val="center"/>
          </w:tcPr>
          <w:p w14:paraId="3A15110D" w14:textId="77777777" w:rsidR="00C904F7" w:rsidRPr="00BB684D" w:rsidRDefault="00C904F7" w:rsidP="009879BB">
            <w:pPr>
              <w:pStyle w:val="ListParagraph"/>
              <w:ind w:left="284"/>
              <w:rPr>
                <w:rFonts w:cstheme="minorHAnsi"/>
                <w:b/>
                <w:sz w:val="20"/>
                <w:szCs w:val="20"/>
              </w:rPr>
            </w:pPr>
            <w:r w:rsidRPr="00BB684D">
              <w:rPr>
                <w:rFonts w:cstheme="minorHAnsi"/>
                <w:sz w:val="20"/>
                <w:szCs w:val="20"/>
              </w:rPr>
              <w:t>Rural</w:t>
            </w:r>
          </w:p>
        </w:tc>
        <w:tc>
          <w:tcPr>
            <w:tcW w:w="1931" w:type="dxa"/>
          </w:tcPr>
          <w:p w14:paraId="553BE10F" w14:textId="77777777" w:rsidR="00C904F7" w:rsidRPr="00BB684D" w:rsidRDefault="00C904F7" w:rsidP="00D1273D">
            <w:pPr>
              <w:ind w:right="-84"/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00" w:type="dxa"/>
            <w:vAlign w:val="bottom"/>
          </w:tcPr>
          <w:p w14:paraId="7535E545" w14:textId="0DF7E228" w:rsidR="00C904F7" w:rsidRPr="00BB684D" w:rsidRDefault="00C904F7" w:rsidP="00D1273D">
            <w:pPr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1980" w:type="dxa"/>
            <w:vAlign w:val="bottom"/>
          </w:tcPr>
          <w:p w14:paraId="5A46A357" w14:textId="0E3E0364" w:rsidR="00C904F7" w:rsidRPr="00BB684D" w:rsidRDefault="00C904F7" w:rsidP="00D1273D">
            <w:pPr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C904F7" w:rsidRPr="00BB684D" w14:paraId="1C17E0D6" w14:textId="77777777" w:rsidTr="00535034">
        <w:trPr>
          <w:trHeight w:val="119"/>
        </w:trPr>
        <w:tc>
          <w:tcPr>
            <w:tcW w:w="3837" w:type="dxa"/>
            <w:vAlign w:val="center"/>
          </w:tcPr>
          <w:p w14:paraId="2CEA6FBA" w14:textId="507347A2" w:rsidR="00C904F7" w:rsidRPr="00BB684D" w:rsidRDefault="00C904F7" w:rsidP="00F54E3B">
            <w:pPr>
              <w:rPr>
                <w:rFonts w:cstheme="minorHAnsi"/>
                <w:sz w:val="20"/>
                <w:szCs w:val="20"/>
              </w:rPr>
            </w:pPr>
            <w:r w:rsidRPr="00BB684D">
              <w:rPr>
                <w:rFonts w:cstheme="minorHAnsi"/>
                <w:b/>
                <w:sz w:val="20"/>
                <w:szCs w:val="20"/>
              </w:rPr>
              <w:t xml:space="preserve">Institutional delivery with skilled birth attendant </w:t>
            </w:r>
            <w:r w:rsidRPr="00BB684D">
              <w:rPr>
                <w:rFonts w:cstheme="minorHAnsi"/>
                <w:sz w:val="20"/>
                <w:szCs w:val="20"/>
              </w:rPr>
              <w:t>(ref: Yes)</w:t>
            </w:r>
          </w:p>
        </w:tc>
        <w:tc>
          <w:tcPr>
            <w:tcW w:w="1931" w:type="dxa"/>
          </w:tcPr>
          <w:p w14:paraId="38CCED8A" w14:textId="77777777" w:rsidR="00C904F7" w:rsidRPr="00BB684D" w:rsidRDefault="00C904F7" w:rsidP="00F54E3B">
            <w:pPr>
              <w:ind w:right="-84"/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00" w:type="dxa"/>
            <w:vAlign w:val="bottom"/>
          </w:tcPr>
          <w:p w14:paraId="28C19F1A" w14:textId="77777777" w:rsidR="00C904F7" w:rsidRPr="00BB684D" w:rsidRDefault="00C904F7" w:rsidP="00F54E3B">
            <w:pPr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1980" w:type="dxa"/>
            <w:vAlign w:val="bottom"/>
          </w:tcPr>
          <w:p w14:paraId="6E7F1364" w14:textId="77777777" w:rsidR="00C904F7" w:rsidRPr="00BB684D" w:rsidRDefault="00C904F7" w:rsidP="00F54E3B">
            <w:pPr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C904F7" w:rsidRPr="00BB684D" w14:paraId="7F97E14C" w14:textId="77777777" w:rsidTr="00535034">
        <w:trPr>
          <w:trHeight w:val="119"/>
        </w:trPr>
        <w:tc>
          <w:tcPr>
            <w:tcW w:w="3837" w:type="dxa"/>
            <w:vAlign w:val="center"/>
          </w:tcPr>
          <w:p w14:paraId="15AA6EDF" w14:textId="718FF893" w:rsidR="00C904F7" w:rsidRPr="00BB684D" w:rsidRDefault="00C904F7" w:rsidP="00F54E3B">
            <w:pPr>
              <w:pStyle w:val="ListParagraph"/>
              <w:ind w:left="284"/>
              <w:rPr>
                <w:rFonts w:cstheme="minorHAnsi"/>
                <w:sz w:val="20"/>
                <w:szCs w:val="20"/>
              </w:rPr>
            </w:pPr>
            <w:r w:rsidRPr="00BB684D">
              <w:rPr>
                <w:rFonts w:cstheme="minorHAnsi"/>
                <w:sz w:val="20"/>
                <w:szCs w:val="20"/>
              </w:rPr>
              <w:t>No</w:t>
            </w:r>
          </w:p>
        </w:tc>
        <w:tc>
          <w:tcPr>
            <w:tcW w:w="1931" w:type="dxa"/>
          </w:tcPr>
          <w:p w14:paraId="466C18D5" w14:textId="77777777" w:rsidR="00C904F7" w:rsidRPr="00BB684D" w:rsidRDefault="00C904F7" w:rsidP="00F54E3B">
            <w:pPr>
              <w:ind w:right="-84"/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00" w:type="dxa"/>
            <w:vAlign w:val="bottom"/>
          </w:tcPr>
          <w:p w14:paraId="3C018995" w14:textId="77777777" w:rsidR="00C904F7" w:rsidRPr="00BB684D" w:rsidRDefault="00C904F7" w:rsidP="00F54E3B">
            <w:pPr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1980" w:type="dxa"/>
            <w:vAlign w:val="bottom"/>
          </w:tcPr>
          <w:p w14:paraId="21601F27" w14:textId="77777777" w:rsidR="00C904F7" w:rsidRPr="00BB684D" w:rsidRDefault="00C904F7" w:rsidP="00F54E3B">
            <w:pPr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C904F7" w:rsidRPr="00BB684D" w14:paraId="2A9E5427" w14:textId="77777777" w:rsidTr="00535034">
        <w:trPr>
          <w:trHeight w:val="182"/>
        </w:trPr>
        <w:tc>
          <w:tcPr>
            <w:tcW w:w="3837" w:type="dxa"/>
            <w:vAlign w:val="center"/>
          </w:tcPr>
          <w:p w14:paraId="488735FC" w14:textId="636519B0" w:rsidR="00C904F7" w:rsidRPr="00BB684D" w:rsidRDefault="00C904F7" w:rsidP="00F54E3B">
            <w:pPr>
              <w:rPr>
                <w:rFonts w:cstheme="minorHAnsi"/>
                <w:sz w:val="20"/>
                <w:szCs w:val="20"/>
              </w:rPr>
            </w:pPr>
            <w:r w:rsidRPr="00BB684D">
              <w:rPr>
                <w:rFonts w:cstheme="minorHAnsi"/>
                <w:b/>
                <w:sz w:val="20"/>
                <w:szCs w:val="20"/>
              </w:rPr>
              <w:t xml:space="preserve">Antenatal care visits </w:t>
            </w:r>
            <w:r w:rsidRPr="00BB684D">
              <w:rPr>
                <w:rFonts w:cstheme="minorHAnsi"/>
                <w:sz w:val="20"/>
                <w:szCs w:val="20"/>
              </w:rPr>
              <w:t>(ref: 4-7 visits)</w:t>
            </w:r>
          </w:p>
        </w:tc>
        <w:tc>
          <w:tcPr>
            <w:tcW w:w="1931" w:type="dxa"/>
          </w:tcPr>
          <w:p w14:paraId="062EE0B6" w14:textId="77777777" w:rsidR="00C904F7" w:rsidRPr="00BB684D" w:rsidRDefault="00C904F7" w:rsidP="00F54E3B">
            <w:pPr>
              <w:ind w:right="-84"/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00" w:type="dxa"/>
          </w:tcPr>
          <w:p w14:paraId="4F6F69A1" w14:textId="77777777" w:rsidR="00C904F7" w:rsidRPr="00BB684D" w:rsidRDefault="00C904F7" w:rsidP="00F54E3B">
            <w:pPr>
              <w:ind w:right="-125"/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0" w:type="dxa"/>
          </w:tcPr>
          <w:p w14:paraId="1B6BC6F7" w14:textId="77777777" w:rsidR="00C904F7" w:rsidRPr="00BB684D" w:rsidRDefault="00C904F7" w:rsidP="00F54E3B">
            <w:pPr>
              <w:ind w:right="-116"/>
              <w:jc w:val="right"/>
              <w:rPr>
                <w:rFonts w:cstheme="minorHAnsi"/>
                <w:sz w:val="20"/>
                <w:szCs w:val="20"/>
              </w:rPr>
            </w:pPr>
          </w:p>
        </w:tc>
      </w:tr>
      <w:tr w:rsidR="00C904F7" w:rsidRPr="00BB684D" w14:paraId="1683E807" w14:textId="77777777" w:rsidTr="00535034">
        <w:trPr>
          <w:trHeight w:val="165"/>
        </w:trPr>
        <w:tc>
          <w:tcPr>
            <w:tcW w:w="3837" w:type="dxa"/>
            <w:vAlign w:val="center"/>
          </w:tcPr>
          <w:p w14:paraId="170F235A" w14:textId="77777777" w:rsidR="00C904F7" w:rsidRPr="00BB684D" w:rsidRDefault="00C904F7" w:rsidP="00F54E3B">
            <w:pPr>
              <w:pStyle w:val="ListParagraph"/>
              <w:ind w:left="284"/>
              <w:rPr>
                <w:rFonts w:cstheme="minorHAnsi"/>
                <w:b/>
                <w:sz w:val="20"/>
                <w:szCs w:val="20"/>
              </w:rPr>
            </w:pPr>
            <w:r w:rsidRPr="00BB684D">
              <w:rPr>
                <w:rFonts w:cstheme="minorHAnsi"/>
                <w:sz w:val="20"/>
                <w:szCs w:val="20"/>
              </w:rPr>
              <w:lastRenderedPageBreak/>
              <w:t>&lt; 4 visits</w:t>
            </w:r>
          </w:p>
        </w:tc>
        <w:tc>
          <w:tcPr>
            <w:tcW w:w="1931" w:type="dxa"/>
            <w:vAlign w:val="bottom"/>
          </w:tcPr>
          <w:p w14:paraId="3ACBFC9A" w14:textId="77777777" w:rsidR="00C904F7" w:rsidRPr="00BB684D" w:rsidRDefault="00C904F7" w:rsidP="00F54E3B">
            <w:pPr>
              <w:ind w:right="-84"/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00" w:type="dxa"/>
          </w:tcPr>
          <w:p w14:paraId="3EA66FAB" w14:textId="77777777" w:rsidR="00C904F7" w:rsidRPr="00BB684D" w:rsidRDefault="00C904F7" w:rsidP="00F54E3B">
            <w:pPr>
              <w:widowControl w:val="0"/>
              <w:autoSpaceDE w:val="0"/>
              <w:autoSpaceDN w:val="0"/>
              <w:adjustRightInd w:val="0"/>
              <w:ind w:right="-125"/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0" w:type="dxa"/>
            <w:vAlign w:val="bottom"/>
          </w:tcPr>
          <w:p w14:paraId="2DFF5927" w14:textId="79ABC4BC" w:rsidR="00C904F7" w:rsidRPr="00BB684D" w:rsidRDefault="00C904F7" w:rsidP="00F54E3B">
            <w:pPr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C904F7" w:rsidRPr="00BB684D" w14:paraId="734F0B77" w14:textId="77777777" w:rsidTr="00535034">
        <w:trPr>
          <w:trHeight w:val="165"/>
        </w:trPr>
        <w:tc>
          <w:tcPr>
            <w:tcW w:w="3837" w:type="dxa"/>
            <w:vAlign w:val="center"/>
          </w:tcPr>
          <w:p w14:paraId="5505B178" w14:textId="33463987" w:rsidR="00C904F7" w:rsidRPr="00BB684D" w:rsidRDefault="00C904F7" w:rsidP="00F54E3B">
            <w:pPr>
              <w:pStyle w:val="ListParagraph"/>
              <w:ind w:left="284"/>
              <w:rPr>
                <w:rFonts w:cstheme="minorHAnsi"/>
                <w:sz w:val="20"/>
                <w:szCs w:val="20"/>
              </w:rPr>
            </w:pPr>
            <w:r w:rsidRPr="00BB684D">
              <w:rPr>
                <w:rFonts w:cstheme="minorHAnsi"/>
                <w:sz w:val="20"/>
                <w:szCs w:val="20"/>
              </w:rPr>
              <w:t>≥ 8 visit</w:t>
            </w:r>
          </w:p>
        </w:tc>
        <w:tc>
          <w:tcPr>
            <w:tcW w:w="1931" w:type="dxa"/>
            <w:vAlign w:val="bottom"/>
          </w:tcPr>
          <w:p w14:paraId="56761B77" w14:textId="77777777" w:rsidR="00C904F7" w:rsidRPr="00BB684D" w:rsidRDefault="00C904F7" w:rsidP="00F54E3B">
            <w:pPr>
              <w:ind w:right="-84"/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00" w:type="dxa"/>
          </w:tcPr>
          <w:p w14:paraId="0C087A07" w14:textId="77777777" w:rsidR="00C904F7" w:rsidRPr="00BB684D" w:rsidRDefault="00C904F7" w:rsidP="00F54E3B">
            <w:pPr>
              <w:widowControl w:val="0"/>
              <w:autoSpaceDE w:val="0"/>
              <w:autoSpaceDN w:val="0"/>
              <w:adjustRightInd w:val="0"/>
              <w:ind w:right="-125"/>
              <w:jc w:val="righ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0" w:type="dxa"/>
            <w:vAlign w:val="bottom"/>
          </w:tcPr>
          <w:p w14:paraId="4392D701" w14:textId="77777777" w:rsidR="00C904F7" w:rsidRPr="00BB684D" w:rsidRDefault="00C904F7" w:rsidP="00F54E3B">
            <w:pPr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</w:tbl>
    <w:p w14:paraId="291CD267" w14:textId="77777777" w:rsidR="002A7EB4" w:rsidRPr="00E3104E" w:rsidRDefault="002A7EB4">
      <w:pPr>
        <w:rPr>
          <w:rFonts w:cstheme="minorHAnsi"/>
        </w:rPr>
      </w:pPr>
    </w:p>
    <w:p w14:paraId="7C588AF1" w14:textId="5B209AAB" w:rsidR="001146D2" w:rsidRPr="00E3104E" w:rsidRDefault="001146D2">
      <w:pPr>
        <w:rPr>
          <w:rFonts w:cstheme="minorHAnsi"/>
        </w:rPr>
      </w:pPr>
    </w:p>
    <w:sectPr w:rsidR="001146D2" w:rsidRPr="00E3104E" w:rsidSect="00333CD4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F05BD9B" w14:textId="77777777" w:rsidR="00FE3512" w:rsidRDefault="00FE3512" w:rsidP="002306F4">
      <w:pPr>
        <w:spacing w:after="0" w:line="240" w:lineRule="auto"/>
      </w:pPr>
      <w:r>
        <w:separator/>
      </w:r>
    </w:p>
  </w:endnote>
  <w:endnote w:type="continuationSeparator" w:id="0">
    <w:p w14:paraId="51A27956" w14:textId="77777777" w:rsidR="00FE3512" w:rsidRDefault="00FE3512" w:rsidP="002306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0085894" w14:textId="77777777" w:rsidR="00FE3512" w:rsidRDefault="00FE3512" w:rsidP="002306F4">
      <w:pPr>
        <w:spacing w:after="0" w:line="240" w:lineRule="auto"/>
      </w:pPr>
      <w:r>
        <w:separator/>
      </w:r>
    </w:p>
  </w:footnote>
  <w:footnote w:type="continuationSeparator" w:id="0">
    <w:p w14:paraId="1F6FE5E0" w14:textId="77777777" w:rsidR="00FE3512" w:rsidRDefault="00FE3512" w:rsidP="002306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0E6A32E" w14:textId="77777777" w:rsidR="00C14DDC" w:rsidRDefault="00C14DD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266AB6"/>
    <w:multiLevelType w:val="hybridMultilevel"/>
    <w:tmpl w:val="0F64BD60"/>
    <w:lvl w:ilvl="0" w:tplc="C92652C0">
      <w:start w:val="1"/>
      <w:numFmt w:val="bullet"/>
      <w:suff w:val="space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A32331"/>
    <w:multiLevelType w:val="hybridMultilevel"/>
    <w:tmpl w:val="AAA277A4"/>
    <w:lvl w:ilvl="0" w:tplc="C92652C0">
      <w:start w:val="1"/>
      <w:numFmt w:val="bullet"/>
      <w:suff w:val="space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ED195A"/>
    <w:multiLevelType w:val="hybridMultilevel"/>
    <w:tmpl w:val="8CA8A418"/>
    <w:lvl w:ilvl="0" w:tplc="C92652C0">
      <w:start w:val="1"/>
      <w:numFmt w:val="bullet"/>
      <w:suff w:val="space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533A81"/>
    <w:multiLevelType w:val="hybridMultilevel"/>
    <w:tmpl w:val="61CEB9A8"/>
    <w:lvl w:ilvl="0" w:tplc="C92652C0">
      <w:start w:val="1"/>
      <w:numFmt w:val="bullet"/>
      <w:suff w:val="space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9427EB"/>
    <w:multiLevelType w:val="hybridMultilevel"/>
    <w:tmpl w:val="18B66276"/>
    <w:lvl w:ilvl="0" w:tplc="C92652C0">
      <w:start w:val="1"/>
      <w:numFmt w:val="bullet"/>
      <w:suff w:val="space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A23E7E"/>
    <w:multiLevelType w:val="hybridMultilevel"/>
    <w:tmpl w:val="2B6C347A"/>
    <w:lvl w:ilvl="0" w:tplc="C92652C0">
      <w:start w:val="1"/>
      <w:numFmt w:val="bullet"/>
      <w:suff w:val="space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822699"/>
    <w:multiLevelType w:val="hybridMultilevel"/>
    <w:tmpl w:val="D264E7D4"/>
    <w:lvl w:ilvl="0" w:tplc="C92652C0">
      <w:start w:val="1"/>
      <w:numFmt w:val="bullet"/>
      <w:suff w:val="space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EF6EE9"/>
    <w:multiLevelType w:val="hybridMultilevel"/>
    <w:tmpl w:val="3D66D7EA"/>
    <w:lvl w:ilvl="0" w:tplc="C92652C0">
      <w:start w:val="1"/>
      <w:numFmt w:val="bullet"/>
      <w:suff w:val="space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EE7BE3"/>
    <w:multiLevelType w:val="hybridMultilevel"/>
    <w:tmpl w:val="110C4C30"/>
    <w:lvl w:ilvl="0" w:tplc="C92652C0">
      <w:start w:val="1"/>
      <w:numFmt w:val="bullet"/>
      <w:suff w:val="space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D80A90"/>
    <w:multiLevelType w:val="hybridMultilevel"/>
    <w:tmpl w:val="2908658A"/>
    <w:lvl w:ilvl="0" w:tplc="C92652C0">
      <w:start w:val="1"/>
      <w:numFmt w:val="bullet"/>
      <w:suff w:val="space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E250DB"/>
    <w:multiLevelType w:val="hybridMultilevel"/>
    <w:tmpl w:val="5F64F4DE"/>
    <w:lvl w:ilvl="0" w:tplc="C92652C0">
      <w:start w:val="1"/>
      <w:numFmt w:val="bullet"/>
      <w:suff w:val="space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E1A75C9"/>
    <w:multiLevelType w:val="hybridMultilevel"/>
    <w:tmpl w:val="F7E2401A"/>
    <w:lvl w:ilvl="0" w:tplc="C92652C0">
      <w:start w:val="1"/>
      <w:numFmt w:val="bullet"/>
      <w:suff w:val="space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1E4F3E"/>
    <w:multiLevelType w:val="hybridMultilevel"/>
    <w:tmpl w:val="66E274CE"/>
    <w:lvl w:ilvl="0" w:tplc="C92652C0">
      <w:start w:val="1"/>
      <w:numFmt w:val="bullet"/>
      <w:suff w:val="space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DF0D2A"/>
    <w:multiLevelType w:val="hybridMultilevel"/>
    <w:tmpl w:val="87008FFE"/>
    <w:lvl w:ilvl="0" w:tplc="C92652C0">
      <w:start w:val="1"/>
      <w:numFmt w:val="bullet"/>
      <w:suff w:val="space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42F33FC"/>
    <w:multiLevelType w:val="hybridMultilevel"/>
    <w:tmpl w:val="FE8C07F4"/>
    <w:lvl w:ilvl="0" w:tplc="C92652C0">
      <w:start w:val="1"/>
      <w:numFmt w:val="bullet"/>
      <w:suff w:val="space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826136A"/>
    <w:multiLevelType w:val="hybridMultilevel"/>
    <w:tmpl w:val="E30CE436"/>
    <w:lvl w:ilvl="0" w:tplc="C92652C0">
      <w:start w:val="1"/>
      <w:numFmt w:val="bullet"/>
      <w:suff w:val="space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89004A7"/>
    <w:multiLevelType w:val="hybridMultilevel"/>
    <w:tmpl w:val="31120B8E"/>
    <w:lvl w:ilvl="0" w:tplc="C92652C0">
      <w:start w:val="1"/>
      <w:numFmt w:val="bullet"/>
      <w:suff w:val="space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67031556">
    <w:abstractNumId w:val="9"/>
  </w:num>
  <w:num w:numId="2" w16cid:durableId="1326518746">
    <w:abstractNumId w:val="16"/>
  </w:num>
  <w:num w:numId="3" w16cid:durableId="1731345197">
    <w:abstractNumId w:val="3"/>
  </w:num>
  <w:num w:numId="4" w16cid:durableId="1459252744">
    <w:abstractNumId w:val="4"/>
  </w:num>
  <w:num w:numId="5" w16cid:durableId="1784767769">
    <w:abstractNumId w:val="12"/>
  </w:num>
  <w:num w:numId="6" w16cid:durableId="603879213">
    <w:abstractNumId w:val="2"/>
  </w:num>
  <w:num w:numId="7" w16cid:durableId="2122147015">
    <w:abstractNumId w:val="15"/>
  </w:num>
  <w:num w:numId="8" w16cid:durableId="2053919282">
    <w:abstractNumId w:val="5"/>
  </w:num>
  <w:num w:numId="9" w16cid:durableId="1891334854">
    <w:abstractNumId w:val="10"/>
  </w:num>
  <w:num w:numId="10" w16cid:durableId="1718820050">
    <w:abstractNumId w:val="6"/>
  </w:num>
  <w:num w:numId="11" w16cid:durableId="935595009">
    <w:abstractNumId w:val="0"/>
  </w:num>
  <w:num w:numId="12" w16cid:durableId="531498192">
    <w:abstractNumId w:val="8"/>
  </w:num>
  <w:num w:numId="13" w16cid:durableId="418604523">
    <w:abstractNumId w:val="11"/>
  </w:num>
  <w:num w:numId="14" w16cid:durableId="1400905010">
    <w:abstractNumId w:val="14"/>
  </w:num>
  <w:num w:numId="15" w16cid:durableId="411053472">
    <w:abstractNumId w:val="1"/>
  </w:num>
  <w:num w:numId="16" w16cid:durableId="1828859710">
    <w:abstractNumId w:val="13"/>
  </w:num>
  <w:num w:numId="17" w16cid:durableId="167418846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M0MzAztzAwNjQ1sTRR0lEKTi0uzszPAykwNK4FAP8OZKktAAAA"/>
  </w:docVars>
  <w:rsids>
    <w:rsidRoot w:val="00FD28C0"/>
    <w:rsid w:val="000062D4"/>
    <w:rsid w:val="000067AF"/>
    <w:rsid w:val="000108CA"/>
    <w:rsid w:val="000404D9"/>
    <w:rsid w:val="0004270B"/>
    <w:rsid w:val="00044B71"/>
    <w:rsid w:val="00054394"/>
    <w:rsid w:val="00057202"/>
    <w:rsid w:val="00062A6F"/>
    <w:rsid w:val="00074E27"/>
    <w:rsid w:val="00081F28"/>
    <w:rsid w:val="000A228F"/>
    <w:rsid w:val="000B2655"/>
    <w:rsid w:val="000B4CA7"/>
    <w:rsid w:val="000C3D44"/>
    <w:rsid w:val="000C7FCD"/>
    <w:rsid w:val="000E35C2"/>
    <w:rsid w:val="000F4B5C"/>
    <w:rsid w:val="000F4D07"/>
    <w:rsid w:val="001020E2"/>
    <w:rsid w:val="001146D2"/>
    <w:rsid w:val="00124565"/>
    <w:rsid w:val="00127078"/>
    <w:rsid w:val="00135DEE"/>
    <w:rsid w:val="00144769"/>
    <w:rsid w:val="00145059"/>
    <w:rsid w:val="00171ED9"/>
    <w:rsid w:val="00184C59"/>
    <w:rsid w:val="00194B8A"/>
    <w:rsid w:val="001A2120"/>
    <w:rsid w:val="001A3035"/>
    <w:rsid w:val="001A7B9B"/>
    <w:rsid w:val="001B32A4"/>
    <w:rsid w:val="001B61B4"/>
    <w:rsid w:val="001C0660"/>
    <w:rsid w:val="001C3666"/>
    <w:rsid w:val="001D1B9B"/>
    <w:rsid w:val="001D44F6"/>
    <w:rsid w:val="001E0502"/>
    <w:rsid w:val="001E3C61"/>
    <w:rsid w:val="0020117B"/>
    <w:rsid w:val="0021381B"/>
    <w:rsid w:val="00215809"/>
    <w:rsid w:val="00217CBE"/>
    <w:rsid w:val="00221574"/>
    <w:rsid w:val="002230A4"/>
    <w:rsid w:val="00224846"/>
    <w:rsid w:val="002306F4"/>
    <w:rsid w:val="0023474B"/>
    <w:rsid w:val="00236595"/>
    <w:rsid w:val="00246BFF"/>
    <w:rsid w:val="00247996"/>
    <w:rsid w:val="00256BE8"/>
    <w:rsid w:val="00266500"/>
    <w:rsid w:val="00271A5E"/>
    <w:rsid w:val="00283660"/>
    <w:rsid w:val="002A4BBD"/>
    <w:rsid w:val="002A7EB4"/>
    <w:rsid w:val="00312FC3"/>
    <w:rsid w:val="003242D5"/>
    <w:rsid w:val="00333CD4"/>
    <w:rsid w:val="00353728"/>
    <w:rsid w:val="00367A0D"/>
    <w:rsid w:val="003820B9"/>
    <w:rsid w:val="00383C7C"/>
    <w:rsid w:val="003846F0"/>
    <w:rsid w:val="003A137C"/>
    <w:rsid w:val="003A1CAE"/>
    <w:rsid w:val="003B63EF"/>
    <w:rsid w:val="003B6574"/>
    <w:rsid w:val="003D41C9"/>
    <w:rsid w:val="003E1B82"/>
    <w:rsid w:val="003F1CD6"/>
    <w:rsid w:val="003F2959"/>
    <w:rsid w:val="003F2FEC"/>
    <w:rsid w:val="003F37BF"/>
    <w:rsid w:val="003F42E2"/>
    <w:rsid w:val="003F7663"/>
    <w:rsid w:val="004166D3"/>
    <w:rsid w:val="0046049E"/>
    <w:rsid w:val="00464CED"/>
    <w:rsid w:val="004669BF"/>
    <w:rsid w:val="00477E39"/>
    <w:rsid w:val="004804A4"/>
    <w:rsid w:val="0049321E"/>
    <w:rsid w:val="004A3145"/>
    <w:rsid w:val="004B1608"/>
    <w:rsid w:val="004C016A"/>
    <w:rsid w:val="004C10AE"/>
    <w:rsid w:val="004D401A"/>
    <w:rsid w:val="004D7BFD"/>
    <w:rsid w:val="00501E35"/>
    <w:rsid w:val="00517154"/>
    <w:rsid w:val="00523A75"/>
    <w:rsid w:val="00535034"/>
    <w:rsid w:val="00541E49"/>
    <w:rsid w:val="00545728"/>
    <w:rsid w:val="00550148"/>
    <w:rsid w:val="0055425F"/>
    <w:rsid w:val="00555680"/>
    <w:rsid w:val="00555E65"/>
    <w:rsid w:val="00564821"/>
    <w:rsid w:val="00566302"/>
    <w:rsid w:val="00575FA1"/>
    <w:rsid w:val="00577DDC"/>
    <w:rsid w:val="005925CC"/>
    <w:rsid w:val="00592EC9"/>
    <w:rsid w:val="005B6750"/>
    <w:rsid w:val="005C34C7"/>
    <w:rsid w:val="005D0E67"/>
    <w:rsid w:val="005F0114"/>
    <w:rsid w:val="0060048A"/>
    <w:rsid w:val="00614F66"/>
    <w:rsid w:val="00616227"/>
    <w:rsid w:val="00652E89"/>
    <w:rsid w:val="00656848"/>
    <w:rsid w:val="00665A0C"/>
    <w:rsid w:val="006803E6"/>
    <w:rsid w:val="00681FBD"/>
    <w:rsid w:val="00696DC9"/>
    <w:rsid w:val="0069769E"/>
    <w:rsid w:val="006A3B00"/>
    <w:rsid w:val="006B3FA0"/>
    <w:rsid w:val="006C706A"/>
    <w:rsid w:val="006D6462"/>
    <w:rsid w:val="006E2307"/>
    <w:rsid w:val="006E635C"/>
    <w:rsid w:val="006F036D"/>
    <w:rsid w:val="006F7D62"/>
    <w:rsid w:val="00710557"/>
    <w:rsid w:val="007250ED"/>
    <w:rsid w:val="00725507"/>
    <w:rsid w:val="0072585C"/>
    <w:rsid w:val="0073373C"/>
    <w:rsid w:val="00764077"/>
    <w:rsid w:val="0076723B"/>
    <w:rsid w:val="007B0063"/>
    <w:rsid w:val="007C17D7"/>
    <w:rsid w:val="007E0BFB"/>
    <w:rsid w:val="007F041D"/>
    <w:rsid w:val="007F43FC"/>
    <w:rsid w:val="00800ADF"/>
    <w:rsid w:val="00812C95"/>
    <w:rsid w:val="00814B2B"/>
    <w:rsid w:val="0082247D"/>
    <w:rsid w:val="00822AC9"/>
    <w:rsid w:val="008264FF"/>
    <w:rsid w:val="00843181"/>
    <w:rsid w:val="00846A6B"/>
    <w:rsid w:val="00860611"/>
    <w:rsid w:val="0086482B"/>
    <w:rsid w:val="00870DAB"/>
    <w:rsid w:val="008734F1"/>
    <w:rsid w:val="008C28C8"/>
    <w:rsid w:val="008D33ED"/>
    <w:rsid w:val="008D6DBE"/>
    <w:rsid w:val="008E5CEA"/>
    <w:rsid w:val="008F1272"/>
    <w:rsid w:val="008F54FB"/>
    <w:rsid w:val="00900BE2"/>
    <w:rsid w:val="00903D6A"/>
    <w:rsid w:val="009072F6"/>
    <w:rsid w:val="00911862"/>
    <w:rsid w:val="00923C3C"/>
    <w:rsid w:val="009453E8"/>
    <w:rsid w:val="00951D1E"/>
    <w:rsid w:val="0096012F"/>
    <w:rsid w:val="00961548"/>
    <w:rsid w:val="00974A65"/>
    <w:rsid w:val="00981FA1"/>
    <w:rsid w:val="0098498C"/>
    <w:rsid w:val="00986FF9"/>
    <w:rsid w:val="009879BB"/>
    <w:rsid w:val="009B1E59"/>
    <w:rsid w:val="009D39F2"/>
    <w:rsid w:val="009E59C8"/>
    <w:rsid w:val="00A00FCB"/>
    <w:rsid w:val="00A40AA3"/>
    <w:rsid w:val="00A54A21"/>
    <w:rsid w:val="00A67734"/>
    <w:rsid w:val="00A77F87"/>
    <w:rsid w:val="00A83CFC"/>
    <w:rsid w:val="00AA463A"/>
    <w:rsid w:val="00AE0220"/>
    <w:rsid w:val="00AF14E4"/>
    <w:rsid w:val="00AF45D3"/>
    <w:rsid w:val="00B0234C"/>
    <w:rsid w:val="00B32064"/>
    <w:rsid w:val="00B471A2"/>
    <w:rsid w:val="00B54A4E"/>
    <w:rsid w:val="00B61B89"/>
    <w:rsid w:val="00B70BEF"/>
    <w:rsid w:val="00B80D55"/>
    <w:rsid w:val="00BA3969"/>
    <w:rsid w:val="00BA4DB1"/>
    <w:rsid w:val="00BB270B"/>
    <w:rsid w:val="00BB684D"/>
    <w:rsid w:val="00BC4EFD"/>
    <w:rsid w:val="00BD2E13"/>
    <w:rsid w:val="00BE468F"/>
    <w:rsid w:val="00BF4726"/>
    <w:rsid w:val="00C14DDC"/>
    <w:rsid w:val="00C3192D"/>
    <w:rsid w:val="00C41C62"/>
    <w:rsid w:val="00C62E02"/>
    <w:rsid w:val="00C64CE2"/>
    <w:rsid w:val="00C904F7"/>
    <w:rsid w:val="00C97CBC"/>
    <w:rsid w:val="00CA7E6C"/>
    <w:rsid w:val="00CB0A48"/>
    <w:rsid w:val="00CB0EE5"/>
    <w:rsid w:val="00CC0DA7"/>
    <w:rsid w:val="00CD007D"/>
    <w:rsid w:val="00CD1E01"/>
    <w:rsid w:val="00CE6592"/>
    <w:rsid w:val="00CF1CCB"/>
    <w:rsid w:val="00CF3C8D"/>
    <w:rsid w:val="00CF5678"/>
    <w:rsid w:val="00D1273D"/>
    <w:rsid w:val="00D12CDA"/>
    <w:rsid w:val="00D21606"/>
    <w:rsid w:val="00D33883"/>
    <w:rsid w:val="00D643BC"/>
    <w:rsid w:val="00DA0C19"/>
    <w:rsid w:val="00DC6696"/>
    <w:rsid w:val="00DD32CC"/>
    <w:rsid w:val="00DD6388"/>
    <w:rsid w:val="00E02FF5"/>
    <w:rsid w:val="00E04A37"/>
    <w:rsid w:val="00E152A0"/>
    <w:rsid w:val="00E21132"/>
    <w:rsid w:val="00E26047"/>
    <w:rsid w:val="00E3104E"/>
    <w:rsid w:val="00E42CB8"/>
    <w:rsid w:val="00E44E47"/>
    <w:rsid w:val="00E519E6"/>
    <w:rsid w:val="00E772A8"/>
    <w:rsid w:val="00E84CA9"/>
    <w:rsid w:val="00EB766B"/>
    <w:rsid w:val="00EC05E7"/>
    <w:rsid w:val="00EC0626"/>
    <w:rsid w:val="00EC088F"/>
    <w:rsid w:val="00EC2CC4"/>
    <w:rsid w:val="00ED3A22"/>
    <w:rsid w:val="00ED7262"/>
    <w:rsid w:val="00EE028E"/>
    <w:rsid w:val="00EE5A1E"/>
    <w:rsid w:val="00EF55F6"/>
    <w:rsid w:val="00F24236"/>
    <w:rsid w:val="00F46CEF"/>
    <w:rsid w:val="00F54E3B"/>
    <w:rsid w:val="00F72A3D"/>
    <w:rsid w:val="00F75757"/>
    <w:rsid w:val="00FD28C0"/>
    <w:rsid w:val="00FE0ADD"/>
    <w:rsid w:val="00FE2915"/>
    <w:rsid w:val="00FE342A"/>
    <w:rsid w:val="00FE35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278BB4"/>
  <w15:docId w15:val="{81032553-9690-432F-8EA5-71F363712C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537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64CE2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55425F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2306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06F4"/>
  </w:style>
  <w:style w:type="paragraph" w:styleId="Footer">
    <w:name w:val="footer"/>
    <w:basedOn w:val="Normal"/>
    <w:link w:val="FooterChar"/>
    <w:uiPriority w:val="99"/>
    <w:unhideWhenUsed/>
    <w:rsid w:val="002306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06F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8827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06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04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8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88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55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16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356</Words>
  <Characters>203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K</dc:creator>
  <cp:keywords/>
  <dc:description/>
  <cp:lastModifiedBy>Long Khuong</cp:lastModifiedBy>
  <cp:revision>222</cp:revision>
  <cp:lastPrinted>2024-09-08T16:20:00Z</cp:lastPrinted>
  <dcterms:created xsi:type="dcterms:W3CDTF">2019-07-07T08:11:00Z</dcterms:created>
  <dcterms:modified xsi:type="dcterms:W3CDTF">2024-11-22T22:13:00Z</dcterms:modified>
</cp:coreProperties>
</file>